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D5559" w14:textId="77777777" w:rsidR="00FC73FA" w:rsidRPr="00D009F2" w:rsidRDefault="00FC73FA" w:rsidP="00FC73FA">
      <w:pPr>
        <w:spacing w:line="360" w:lineRule="auto"/>
        <w:ind w:right="6"/>
        <w:jc w:val="right"/>
        <w:rPr>
          <w:rFonts w:ascii="Times New Roman" w:eastAsia="Verdana" w:hAnsi="Times New Roman" w:cs="Times New Roman"/>
          <w:sz w:val="36"/>
          <w:szCs w:val="36"/>
        </w:rPr>
      </w:pPr>
    </w:p>
    <w:p w14:paraId="5E302733" w14:textId="77777777" w:rsidR="00FC73FA" w:rsidRPr="00D009F2" w:rsidRDefault="00FC73FA" w:rsidP="00FC73FA">
      <w:pPr>
        <w:spacing w:line="360" w:lineRule="auto"/>
        <w:ind w:right="6"/>
        <w:jc w:val="right"/>
        <w:rPr>
          <w:rFonts w:ascii="Times New Roman" w:eastAsia="Verdana" w:hAnsi="Times New Roman" w:cs="Times New Roman"/>
          <w:sz w:val="36"/>
          <w:szCs w:val="36"/>
        </w:rPr>
      </w:pPr>
    </w:p>
    <w:p w14:paraId="785CB0A2" w14:textId="77777777" w:rsidR="00FC73FA" w:rsidRPr="00D009F2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D009F2">
        <w:rPr>
          <w:rFonts w:ascii="Times New Roman" w:eastAsia="Verdana" w:hAnsi="Times New Roman" w:cs="Times New Roman"/>
          <w:sz w:val="36"/>
          <w:szCs w:val="36"/>
        </w:rPr>
        <w:t>University of Nottingham Ningbo China</w:t>
      </w:r>
    </w:p>
    <w:p w14:paraId="16F12047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3B700D26" w14:textId="77777777" w:rsidR="00FC73FA" w:rsidRPr="00D009F2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b/>
          <w:bCs/>
          <w:sz w:val="36"/>
          <w:szCs w:val="36"/>
        </w:rPr>
      </w:pPr>
      <w:r w:rsidRPr="00D009F2">
        <w:rPr>
          <w:rFonts w:ascii="Times New Roman" w:eastAsia="Verdana" w:hAnsi="Times New Roman" w:cs="Times New Roman"/>
          <w:b/>
          <w:bCs/>
          <w:sz w:val="36"/>
          <w:szCs w:val="36"/>
        </w:rPr>
        <w:t>Faculty of Business</w:t>
      </w:r>
    </w:p>
    <w:p w14:paraId="54B53DF9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48176B20" w14:textId="47E5C09B" w:rsidR="00FC73FA" w:rsidRPr="00D009F2" w:rsidRDefault="00FC73FA" w:rsidP="00FC73FA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D009F2">
        <w:rPr>
          <w:rFonts w:ascii="Times New Roman" w:eastAsia="Verdana" w:hAnsi="Times New Roman" w:cs="Times New Roman"/>
          <w:sz w:val="36"/>
          <w:szCs w:val="36"/>
        </w:rPr>
        <w:t>Academic Year 2019/20 Semester</w:t>
      </w:r>
    </w:p>
    <w:p w14:paraId="45757328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CF98C7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24DC90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2E6B16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CEFE9D" w14:textId="77777777" w:rsidR="00FC73FA" w:rsidRPr="00D009F2" w:rsidRDefault="00FC73FA" w:rsidP="00F77F9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EE00C6" w14:textId="77777777" w:rsidR="00F77F91" w:rsidRPr="00D009F2" w:rsidRDefault="00F77F91" w:rsidP="00F77F91">
      <w:pPr>
        <w:spacing w:line="360" w:lineRule="auto"/>
        <w:jc w:val="right"/>
        <w:rPr>
          <w:rFonts w:ascii="Times New Roman" w:eastAsia="Verdana" w:hAnsi="Times New Roman" w:cs="Times New Roman"/>
          <w:b/>
          <w:bCs/>
          <w:sz w:val="28"/>
          <w:szCs w:val="28"/>
        </w:rPr>
      </w:pPr>
      <w:r w:rsidRPr="00D009F2">
        <w:rPr>
          <w:rFonts w:ascii="Times New Roman" w:eastAsia="Verdana" w:hAnsi="Times New Roman" w:cs="Times New Roman"/>
          <w:b/>
          <w:bCs/>
          <w:sz w:val="28"/>
          <w:szCs w:val="28"/>
        </w:rPr>
        <w:t xml:space="preserve">Analytics Specializations and Applications </w:t>
      </w:r>
    </w:p>
    <w:p w14:paraId="06074431" w14:textId="7E37C0D7" w:rsidR="00FC73FA" w:rsidRPr="00D009F2" w:rsidRDefault="00F77F91" w:rsidP="00F77F9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009F2">
        <w:rPr>
          <w:rFonts w:ascii="Times New Roman" w:eastAsia="Verdana" w:hAnsi="Times New Roman" w:cs="Times New Roman"/>
          <w:b/>
          <w:bCs/>
          <w:sz w:val="28"/>
          <w:szCs w:val="28"/>
        </w:rPr>
        <w:t>(BUSI4392 UNNC)</w:t>
      </w:r>
    </w:p>
    <w:p w14:paraId="5FCFBAEE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431FF7" w14:textId="77777777" w:rsidR="00FC73FA" w:rsidRPr="00D009F2" w:rsidRDefault="00FC73FA" w:rsidP="00FC73FA">
      <w:pPr>
        <w:spacing w:line="360" w:lineRule="auto"/>
        <w:ind w:firstLineChars="1650" w:firstLine="4638"/>
        <w:rPr>
          <w:rFonts w:ascii="Times New Roman" w:hAnsi="Times New Roman" w:cs="Times New Roman"/>
          <w:sz w:val="28"/>
          <w:szCs w:val="28"/>
        </w:rPr>
      </w:pPr>
      <w:r w:rsidRPr="00D009F2">
        <w:rPr>
          <w:rFonts w:ascii="Times New Roman" w:eastAsia="Verdana" w:hAnsi="Times New Roman" w:cs="Times New Roman"/>
          <w:b/>
          <w:bCs/>
          <w:sz w:val="28"/>
          <w:szCs w:val="28"/>
        </w:rPr>
        <w:t>Lecturer</w:t>
      </w:r>
      <w:r w:rsidRPr="00D009F2">
        <w:rPr>
          <w:rFonts w:ascii="Times New Roman" w:eastAsia="Verdana" w:hAnsi="Times New Roman" w:cs="Times New Roman"/>
          <w:sz w:val="28"/>
          <w:szCs w:val="28"/>
        </w:rPr>
        <w:t xml:space="preserve">: Dr Jenny </w:t>
      </w:r>
      <w:proofErr w:type="spellStart"/>
      <w:r w:rsidRPr="00D009F2">
        <w:rPr>
          <w:rFonts w:ascii="Times New Roman" w:eastAsia="Verdana" w:hAnsi="Times New Roman" w:cs="Times New Roman"/>
          <w:sz w:val="28"/>
          <w:szCs w:val="28"/>
        </w:rPr>
        <w:t>Xiaodie</w:t>
      </w:r>
      <w:proofErr w:type="spellEnd"/>
      <w:r w:rsidRPr="00D009F2">
        <w:rPr>
          <w:rFonts w:ascii="Times New Roman" w:eastAsia="Verdana" w:hAnsi="Times New Roman" w:cs="Times New Roman"/>
          <w:sz w:val="28"/>
          <w:szCs w:val="28"/>
        </w:rPr>
        <w:t xml:space="preserve"> PU</w:t>
      </w:r>
    </w:p>
    <w:p w14:paraId="0D2E28F7" w14:textId="77777777" w:rsidR="00FC73FA" w:rsidRPr="00D009F2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</w:p>
    <w:p w14:paraId="3EE6443A" w14:textId="77777777" w:rsidR="00FC73FA" w:rsidRPr="00D009F2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  <w:r w:rsidRPr="00D009F2">
        <w:rPr>
          <w:rFonts w:ascii="Times New Roman" w:hAnsi="Times New Roman" w:cs="Times New Roman"/>
          <w:sz w:val="28"/>
          <w:szCs w:val="28"/>
        </w:rPr>
        <w:t>Students: Mingyuan Zhu</w:t>
      </w:r>
    </w:p>
    <w:p w14:paraId="22D43D43" w14:textId="77777777" w:rsidR="00FC73FA" w:rsidRPr="00D009F2" w:rsidRDefault="00FC73FA" w:rsidP="00FC73FA">
      <w:pPr>
        <w:spacing w:line="360" w:lineRule="auto"/>
        <w:ind w:left="5140"/>
        <w:rPr>
          <w:rFonts w:ascii="Times New Roman" w:hAnsi="Times New Roman" w:cs="Times New Roman"/>
          <w:sz w:val="28"/>
          <w:szCs w:val="28"/>
        </w:rPr>
      </w:pPr>
      <w:r w:rsidRPr="00D009F2">
        <w:rPr>
          <w:rFonts w:ascii="Times New Roman" w:hAnsi="Times New Roman" w:cs="Times New Roman"/>
          <w:sz w:val="28"/>
          <w:szCs w:val="28"/>
        </w:rPr>
        <w:t>20219292</w:t>
      </w:r>
    </w:p>
    <w:p w14:paraId="433F0529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3B5DD38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F499B0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B8E7CE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A18EC5" w14:textId="77777777" w:rsidR="00FC73FA" w:rsidRPr="00D009F2" w:rsidRDefault="00FC73FA" w:rsidP="00FC73F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009F2">
        <w:rPr>
          <w:rFonts w:ascii="Times New Roman" w:hAnsi="Times New Roman" w:cs="Times New Roman"/>
          <w:sz w:val="24"/>
          <w:szCs w:val="24"/>
        </w:rPr>
        <w:br/>
      </w:r>
    </w:p>
    <w:p w14:paraId="4CEEF99A" w14:textId="55FE2C8A" w:rsidR="00FC73FA" w:rsidRPr="00D009F2" w:rsidRDefault="00FC73FA" w:rsidP="00FC73F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216932D" w14:textId="1A94F7C3" w:rsidR="00FC73FA" w:rsidRPr="00D009F2" w:rsidRDefault="005D7885" w:rsidP="005D7885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D009F2">
        <w:rPr>
          <w:rFonts w:ascii="Times New Roman" w:hAnsi="Times New Roman" w:cs="Times New Roman"/>
          <w:sz w:val="24"/>
          <w:szCs w:val="24"/>
        </w:rPr>
        <w:br w:type="page"/>
      </w:r>
    </w:p>
    <w:p w14:paraId="68A02D68" w14:textId="77777777" w:rsidR="00FC73FA" w:rsidRPr="00D009F2" w:rsidRDefault="00FC73FA" w:rsidP="00FC73FA">
      <w:pPr>
        <w:rPr>
          <w:rFonts w:ascii="Times New Roman" w:hAnsi="Times New Roman" w:cs="Times New Roman"/>
          <w:sz w:val="20"/>
          <w:szCs w:val="20"/>
        </w:rPr>
      </w:pPr>
      <w:bookmarkStart w:id="0" w:name="OLE_LINK18"/>
      <w:r w:rsidRPr="00D009F2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Table of contents</w:t>
      </w:r>
    </w:p>
    <w:p w14:paraId="63FAD1FC" w14:textId="77777777" w:rsidR="00FC73FA" w:rsidRPr="00D009F2" w:rsidRDefault="00FC73FA" w:rsidP="00FC73FA">
      <w:pPr>
        <w:spacing w:line="272" w:lineRule="exact"/>
        <w:rPr>
          <w:rFonts w:ascii="Times New Roman" w:hAnsi="Times New Roman" w:cs="Times New Roman"/>
          <w:sz w:val="20"/>
          <w:szCs w:val="20"/>
        </w:rPr>
      </w:pPr>
    </w:p>
    <w:bookmarkEnd w:id="0"/>
    <w:p w14:paraId="26080E3B" w14:textId="70C01ADF" w:rsidR="005D7885" w:rsidRPr="00D009F2" w:rsidRDefault="005D7885" w:rsidP="005D7885">
      <w:pPr>
        <w:tabs>
          <w:tab w:val="left" w:leader="dot" w:pos="8880"/>
        </w:tabs>
        <w:rPr>
          <w:rFonts w:ascii="Times New Roman" w:eastAsia="Times New Roman" w:hAnsi="Times New Roman" w:cs="Times New Roman"/>
          <w:sz w:val="23"/>
          <w:szCs w:val="23"/>
        </w:rPr>
      </w:pPr>
      <w:r w:rsidRPr="00D009F2">
        <w:rPr>
          <w:rFonts w:ascii="Times New Roman" w:hAnsi="Times New Roman" w:cs="Times New Roman"/>
        </w:rPr>
        <w:fldChar w:fldCharType="begin"/>
      </w:r>
      <w:r w:rsidRPr="00D009F2">
        <w:rPr>
          <w:rFonts w:ascii="Times New Roman" w:hAnsi="Times New Roman" w:cs="Times New Roman"/>
        </w:rPr>
        <w:instrText xml:space="preserve"> HYPERLINK \l "page3" \h </w:instrText>
      </w:r>
      <w:r w:rsidRPr="00D009F2">
        <w:rPr>
          <w:rFonts w:ascii="Times New Roman" w:hAnsi="Times New Roman" w:cs="Times New Roman"/>
        </w:rPr>
        <w:fldChar w:fldCharType="separate"/>
      </w:r>
      <w:r w:rsidR="004604EB">
        <w:rPr>
          <w:rFonts w:ascii="Times New Roman" w:eastAsia="Times New Roman" w:hAnsi="Times New Roman" w:cs="Times New Roman"/>
          <w:sz w:val="24"/>
          <w:szCs w:val="24"/>
        </w:rPr>
        <w:t xml:space="preserve">Section 1: Executive Summary for business tasks 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hyperlink w:anchor="page3">
        <w:r w:rsidRPr="00D009F2">
          <w:rPr>
            <w:rFonts w:ascii="Times New Roman" w:eastAsia="Times New Roman" w:hAnsi="Times New Roman" w:cs="Times New Roman"/>
            <w:sz w:val="23"/>
            <w:szCs w:val="23"/>
          </w:rPr>
          <w:t>3</w:t>
        </w:r>
      </w:hyperlink>
    </w:p>
    <w:p w14:paraId="1E16B4B1" w14:textId="77777777" w:rsidR="005D7885" w:rsidRPr="00D009F2" w:rsidRDefault="005D7885" w:rsidP="005D7885">
      <w:pPr>
        <w:spacing w:line="377" w:lineRule="exact"/>
        <w:rPr>
          <w:rFonts w:ascii="Times New Roman" w:hAnsi="Times New Roman" w:cs="Times New Roman"/>
          <w:sz w:val="20"/>
          <w:szCs w:val="20"/>
        </w:rPr>
      </w:pPr>
    </w:p>
    <w:p w14:paraId="681EBA2C" w14:textId="25F3E61E" w:rsidR="005D7885" w:rsidRPr="00D009F2" w:rsidRDefault="00DA207A" w:rsidP="005D7885">
      <w:pPr>
        <w:tabs>
          <w:tab w:val="left" w:leader="dot" w:pos="8880"/>
        </w:tabs>
        <w:rPr>
          <w:rFonts w:ascii="Times New Roman" w:eastAsia="Times New Roman" w:hAnsi="Times New Roman" w:cs="Times New Roman"/>
          <w:sz w:val="23"/>
          <w:szCs w:val="23"/>
        </w:rPr>
      </w:pPr>
      <w:hyperlink w:anchor="page5">
        <w:r w:rsidR="003C0C75">
          <w:rPr>
            <w:rFonts w:ascii="Times New Roman" w:eastAsia="Times New Roman" w:hAnsi="Times New Roman" w:cs="Times New Roman"/>
            <w:sz w:val="24"/>
            <w:szCs w:val="24"/>
          </w:rPr>
          <w:t xml:space="preserve"> Section 2. Preprocessing and descriptions </w:t>
        </w:r>
      </w:hyperlink>
      <w:r w:rsidR="005D7885"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hyperlink w:anchor="page5">
        <w:r w:rsidR="005D7885" w:rsidRPr="00D009F2">
          <w:rPr>
            <w:rFonts w:ascii="Times New Roman" w:eastAsia="Times New Roman" w:hAnsi="Times New Roman" w:cs="Times New Roman"/>
            <w:sz w:val="23"/>
            <w:szCs w:val="23"/>
          </w:rPr>
          <w:t>4</w:t>
        </w:r>
      </w:hyperlink>
    </w:p>
    <w:p w14:paraId="7DD91BF2" w14:textId="77777777" w:rsidR="005D7885" w:rsidRPr="00D009F2" w:rsidRDefault="005D7885" w:rsidP="005D7885">
      <w:pPr>
        <w:spacing w:line="374" w:lineRule="exact"/>
        <w:rPr>
          <w:rFonts w:ascii="Times New Roman" w:hAnsi="Times New Roman" w:cs="Times New Roman"/>
          <w:sz w:val="20"/>
          <w:szCs w:val="20"/>
        </w:rPr>
      </w:pPr>
    </w:p>
    <w:p w14:paraId="0D121DAF" w14:textId="2F0D93D9" w:rsidR="005D7885" w:rsidRPr="00D009F2" w:rsidRDefault="005D7885" w:rsidP="005D7885">
      <w:pPr>
        <w:tabs>
          <w:tab w:val="left" w:leader="dot" w:pos="888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Section </w:t>
      </w:r>
      <w:r w:rsidR="005D6062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720E6">
        <w:rPr>
          <w:rFonts w:ascii="Times New Roman" w:eastAsia="Times New Roman" w:hAnsi="Times New Roman" w:cs="Times New Roman"/>
          <w:sz w:val="24"/>
          <w:szCs w:val="24"/>
        </w:rPr>
        <w:t>Data e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>xploration</w:t>
      </w:r>
      <w:r w:rsidR="00D720E6">
        <w:rPr>
          <w:rFonts w:ascii="Times New Roman" w:eastAsia="Times New Roman" w:hAnsi="Times New Roman" w:cs="Times New Roman"/>
          <w:sz w:val="24"/>
          <w:szCs w:val="24"/>
        </w:rPr>
        <w:t xml:space="preserve"> and feature engineering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hyperlink w:anchor="page8">
        <w:r w:rsidRPr="00D009F2">
          <w:rPr>
            <w:rFonts w:ascii="Times New Roman" w:eastAsia="Times New Roman" w:hAnsi="Times New Roman" w:cs="Times New Roman"/>
            <w:sz w:val="24"/>
            <w:szCs w:val="24"/>
          </w:rPr>
          <w:t>6</w:t>
        </w:r>
      </w:hyperlink>
    </w:p>
    <w:p w14:paraId="0B098557" w14:textId="77777777" w:rsidR="005D7885" w:rsidRPr="00D009F2" w:rsidRDefault="005D7885" w:rsidP="005D7885">
      <w:pPr>
        <w:spacing w:line="37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74D0804" w14:textId="37FED688" w:rsidR="005D7885" w:rsidRPr="00D009F2" w:rsidRDefault="005D7885" w:rsidP="005D7885">
      <w:pPr>
        <w:tabs>
          <w:tab w:val="left" w:leader="dot" w:pos="876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Section </w:t>
      </w:r>
      <w:r w:rsidR="005D6062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720E6">
        <w:rPr>
          <w:rFonts w:ascii="Times New Roman" w:eastAsia="Times New Roman" w:hAnsi="Times New Roman" w:cs="Times New Roman"/>
          <w:sz w:val="24"/>
          <w:szCs w:val="24"/>
        </w:rPr>
        <w:t>Clustering into s</w:t>
      </w:r>
      <w:r w:rsidR="003C0C75">
        <w:rPr>
          <w:rFonts w:ascii="Times New Roman" w:eastAsia="Times New Roman" w:hAnsi="Times New Roman" w:cs="Times New Roman"/>
          <w:sz w:val="24"/>
          <w:szCs w:val="24"/>
        </w:rPr>
        <w:t>egmentation</w:t>
      </w:r>
      <w:r w:rsidR="00D720E6">
        <w:rPr>
          <w:rFonts w:ascii="Times New Roman" w:eastAsia="Times New Roman" w:hAnsi="Times New Roman" w:cs="Times New Roman"/>
          <w:sz w:val="24"/>
          <w:szCs w:val="24"/>
        </w:rPr>
        <w:t xml:space="preserve"> and visualizations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r w:rsidRPr="00D009F2">
        <w:rPr>
          <w:rFonts w:ascii="Times New Roman" w:hAnsi="Times New Roman" w:cs="Times New Roman"/>
          <w:sz w:val="24"/>
          <w:szCs w:val="24"/>
        </w:rPr>
        <w:t>.8</w:t>
      </w:r>
    </w:p>
    <w:p w14:paraId="313937C7" w14:textId="77777777" w:rsidR="005D7885" w:rsidRPr="00D009F2" w:rsidRDefault="005D7885" w:rsidP="005D7885">
      <w:pPr>
        <w:spacing w:line="37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1D9B37" w14:textId="1145A27E" w:rsidR="005D7885" w:rsidRPr="00D009F2" w:rsidRDefault="005D7885" w:rsidP="005D7885">
      <w:pPr>
        <w:tabs>
          <w:tab w:val="left" w:leader="dot" w:pos="876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Section </w:t>
      </w:r>
      <w:r w:rsidR="005D6062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720E6">
        <w:rPr>
          <w:rFonts w:ascii="Times New Roman" w:eastAsia="Times New Roman" w:hAnsi="Times New Roman" w:cs="Times New Roman"/>
          <w:sz w:val="24"/>
          <w:szCs w:val="24"/>
        </w:rPr>
        <w:t xml:space="preserve">Recovering segments and </w:t>
      </w:r>
      <w:r w:rsidR="00A75753">
        <w:rPr>
          <w:rFonts w:ascii="Times New Roman" w:eastAsia="Times New Roman" w:hAnsi="Times New Roman" w:cs="Times New Roman"/>
          <w:sz w:val="24"/>
          <w:szCs w:val="24"/>
        </w:rPr>
        <w:t>create profiles</w:t>
      </w:r>
      <w:r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hyperlink w:anchor="page14">
        <w:r w:rsidRPr="00D009F2">
          <w:rPr>
            <w:rFonts w:ascii="Times New Roman" w:eastAsia="Times New Roman" w:hAnsi="Times New Roman" w:cs="Times New Roman"/>
            <w:sz w:val="24"/>
            <w:szCs w:val="24"/>
          </w:rPr>
          <w:t>9</w:t>
        </w:r>
      </w:hyperlink>
    </w:p>
    <w:p w14:paraId="39D88996" w14:textId="77777777" w:rsidR="005D7885" w:rsidRPr="00D009F2" w:rsidRDefault="005D7885" w:rsidP="005D7885">
      <w:pPr>
        <w:spacing w:line="377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3231C07" w14:textId="36F129DD" w:rsidR="005D7885" w:rsidRPr="00D009F2" w:rsidRDefault="00DA207A" w:rsidP="005D7885">
      <w:pPr>
        <w:tabs>
          <w:tab w:val="left" w:leader="dot" w:pos="8760"/>
        </w:tabs>
        <w:rPr>
          <w:rFonts w:ascii="Times New Roman" w:eastAsia="Times New Roman" w:hAnsi="Times New Roman" w:cs="Times New Roman"/>
          <w:sz w:val="24"/>
          <w:szCs w:val="24"/>
        </w:rPr>
      </w:pPr>
      <w:hyperlink w:anchor="page18">
        <w:r w:rsidR="00A75753">
          <w:rPr>
            <w:rFonts w:ascii="Times New Roman" w:eastAsia="Times New Roman" w:hAnsi="Times New Roman" w:cs="Times New Roman"/>
            <w:sz w:val="24"/>
            <w:szCs w:val="24"/>
          </w:rPr>
          <w:t>Section</w:t>
        </w:r>
      </w:hyperlink>
      <w:r w:rsidR="00A75753">
        <w:rPr>
          <w:rFonts w:ascii="Times New Roman" w:eastAsia="Times New Roman" w:hAnsi="Times New Roman" w:cs="Times New Roman"/>
          <w:sz w:val="24"/>
          <w:szCs w:val="24"/>
        </w:rPr>
        <w:t xml:space="preserve"> 6: </w:t>
      </w:r>
      <w:r w:rsidR="00897F14">
        <w:rPr>
          <w:rFonts w:ascii="Times New Roman" w:eastAsia="Times New Roman" w:hAnsi="Times New Roman" w:cs="Times New Roman"/>
          <w:sz w:val="24"/>
          <w:szCs w:val="24"/>
        </w:rPr>
        <w:t>Recommendations</w:t>
      </w:r>
      <w:r w:rsidR="005D7885" w:rsidRPr="00D009F2">
        <w:rPr>
          <w:rFonts w:ascii="Times New Roman" w:eastAsia="Times New Roman" w:hAnsi="Times New Roman" w:cs="Times New Roman"/>
          <w:sz w:val="24"/>
          <w:szCs w:val="24"/>
        </w:rPr>
        <w:tab/>
      </w:r>
      <w:hyperlink w:anchor="page18">
        <w:r w:rsidR="005D7885" w:rsidRPr="00D009F2">
          <w:rPr>
            <w:rFonts w:ascii="Times New Roman" w:eastAsia="Times New Roman" w:hAnsi="Times New Roman" w:cs="Times New Roman"/>
            <w:sz w:val="24"/>
            <w:szCs w:val="24"/>
          </w:rPr>
          <w:t>11</w:t>
        </w:r>
      </w:hyperlink>
    </w:p>
    <w:p w14:paraId="34F71EE5" w14:textId="77777777" w:rsidR="005D7885" w:rsidRPr="00D009F2" w:rsidRDefault="005D7885" w:rsidP="005D7885">
      <w:pPr>
        <w:spacing w:line="37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76915AE" w14:textId="117A5C5A" w:rsidR="005D7885" w:rsidRPr="00D009F2" w:rsidRDefault="00DA207A" w:rsidP="005D7885">
      <w:pPr>
        <w:tabs>
          <w:tab w:val="left" w:leader="dot" w:pos="8760"/>
        </w:tabs>
        <w:rPr>
          <w:rFonts w:ascii="Times New Roman" w:hAnsi="Times New Roman" w:cs="Times New Roman"/>
          <w:sz w:val="24"/>
          <w:szCs w:val="24"/>
        </w:rPr>
        <w:sectPr w:rsidR="005D7885" w:rsidRPr="00D009F2" w:rsidSect="000855F0">
          <w:headerReference w:type="default" r:id="rId7"/>
          <w:footerReference w:type="default" r:id="rId8"/>
          <w:pgSz w:w="11900" w:h="16838"/>
          <w:pgMar w:top="1438" w:right="1440" w:bottom="423" w:left="1440" w:header="0" w:footer="1191" w:gutter="0"/>
          <w:cols w:space="720" w:equalWidth="0">
            <w:col w:w="9026"/>
          </w:cols>
          <w:docGrid w:linePitch="299"/>
        </w:sectPr>
      </w:pPr>
      <w:hyperlink w:anchor="page20">
        <w:r w:rsidR="005D7885" w:rsidRPr="00D009F2">
          <w:rPr>
            <w:rFonts w:ascii="Times New Roman" w:eastAsia="Times New Roman" w:hAnsi="Times New Roman" w:cs="Times New Roman"/>
            <w:sz w:val="24"/>
            <w:szCs w:val="24"/>
          </w:rPr>
          <w:t>Appendix</w:t>
        </w:r>
      </w:hyperlink>
      <w:r w:rsidR="005D7885" w:rsidRPr="00D009F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5D7885" w:rsidRPr="00D009F2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="005D7885" w:rsidRPr="00D009F2">
        <w:rPr>
          <w:rFonts w:ascii="Times New Roman" w:eastAsia="Times New Roman" w:hAnsi="Times New Roman" w:cs="Times New Roman"/>
          <w:sz w:val="24"/>
          <w:szCs w:val="24"/>
        </w:rPr>
        <w:t xml:space="preserve"> Notebook</w:t>
      </w:r>
      <w:r w:rsidR="005D6062">
        <w:rPr>
          <w:rFonts w:ascii="Times New Roman" w:eastAsia="Times New Roman" w:hAnsi="Times New Roman" w:cs="Times New Roman"/>
          <w:sz w:val="24"/>
          <w:szCs w:val="24"/>
        </w:rPr>
        <w:t xml:space="preserve"> and Excel</w:t>
      </w:r>
    </w:p>
    <w:p w14:paraId="27936C87" w14:textId="54D7DB43" w:rsidR="00B052F7" w:rsidRPr="00D009F2" w:rsidRDefault="00444286" w:rsidP="00725BC6">
      <w:pPr>
        <w:pStyle w:val="1"/>
        <w:numPr>
          <w:ilvl w:val="0"/>
          <w:numId w:val="2"/>
        </w:numPr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color w:val="000000"/>
          <w:sz w:val="22"/>
          <w:szCs w:val="22"/>
        </w:rPr>
        <w:lastRenderedPageBreak/>
        <w:t xml:space="preserve">Executive Summary for </w:t>
      </w:r>
      <w:r w:rsidR="003C0C75">
        <w:rPr>
          <w:rFonts w:ascii="Times New Roman" w:hAnsi="Times New Roman" w:cs="Times New Roman" w:hint="eastAsia"/>
          <w:color w:val="000000"/>
          <w:sz w:val="22"/>
          <w:szCs w:val="22"/>
        </w:rPr>
        <w:t>B</w:t>
      </w:r>
      <w:r w:rsidR="00607420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usiness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="00607420" w:rsidRPr="00D009F2">
        <w:rPr>
          <w:rFonts w:ascii="Times New Roman" w:hAnsi="Times New Roman" w:cs="Times New Roman"/>
          <w:color w:val="000000"/>
          <w:sz w:val="22"/>
          <w:szCs w:val="22"/>
        </w:rPr>
        <w:t>ask</w:t>
      </w:r>
    </w:p>
    <w:p w14:paraId="4EC6DC53" w14:textId="1C08D91E" w:rsidR="00237E46" w:rsidRPr="00D009F2" w:rsidRDefault="00273900" w:rsidP="00725BC6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 be</w:t>
      </w:r>
      <w:r w:rsidR="00A748D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more profitable, </w:t>
      </w:r>
      <w:r w:rsidR="008E235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llers have attached great importance to </w:t>
      </w:r>
      <w:r w:rsidR="008E235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understand </w:t>
      </w:r>
      <w:r w:rsidR="00A748D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uyer </w:t>
      </w:r>
      <w:proofErr w:type="spellStart"/>
      <w:r w:rsidR="00A748D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havio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A748D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</w:t>
      </w:r>
      <w:proofErr w:type="spellEnd"/>
      <w:r w:rsidR="00A748D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36229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</w:t>
      </w:r>
      <w:r w:rsidR="008E2350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 </w:t>
      </w:r>
      <w:r w:rsidR="00B640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undamental of marketing. </w:t>
      </w:r>
      <w:r w:rsidR="001D5479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9974C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elling </w:t>
      </w:r>
      <w:r w:rsidR="00B640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rocesses for purchasing products </w:t>
      </w:r>
      <w:r w:rsidR="006F566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6F566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upermarket</w:t>
      </w:r>
      <w:r w:rsidR="00DE1DA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an </w:t>
      </w:r>
      <w:r w:rsidR="004604E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 </w:t>
      </w:r>
      <w:r w:rsidR="00DE1DA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bstract</w:t>
      </w:r>
      <w:r w:rsidR="00116866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  <w:t>ed</w:t>
      </w:r>
      <w:r w:rsidR="00DE1DA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s the buying decision</w:t>
      </w:r>
      <w:r w:rsidR="006F566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DE1DA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</w:t>
      </w:r>
      <w:r w:rsidR="00DA0DB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roups of customers who have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 </w:t>
      </w:r>
      <w:r w:rsidR="00DA0DB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imilar need for products</w:t>
      </w:r>
      <w:r w:rsidR="00FE346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. </w:t>
      </w:r>
      <w:r w:rsidR="009974C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eanwhile, not only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ustomer </w:t>
      </w:r>
      <w:r w:rsidR="00FE346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groups have different willing and </w:t>
      </w:r>
      <w:r w:rsidR="0054583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uying abilities, </w:t>
      </w:r>
      <w:r w:rsidR="009974C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ut most product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A25A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arket to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articular small</w:t>
      </w:r>
      <w:r w:rsidR="00EA25A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egmentations.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16866" w:rsidRP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argeted marketing research has made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ome </w:t>
      </w:r>
      <w:r w:rsidR="00116866" w:rsidRP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gress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b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ut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hat is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ffectively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xperiment and how to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rv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 specified group of people is still a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vere</w:t>
      </w:r>
      <w:r w:rsidR="00CD372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ssue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traditional business analyst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</w:t>
      </w:r>
      <w:r w:rsidR="001313C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ne main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ream</w:t>
      </w:r>
      <w:r w:rsidR="001313C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achine learning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esting</w:t>
      </w:r>
      <w:r w:rsidR="001313C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retail</w:t>
      </w:r>
      <w:r w:rsidR="00E5175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rs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solving this </w:t>
      </w:r>
      <w:r w:rsidR="001313C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s </w:t>
      </w:r>
      <w:r w:rsidR="00E5175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rading up or down the </w:t>
      </w:r>
      <w:r w:rsidR="002D634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qualities of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8A5B1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mmodity price</w:t>
      </w:r>
      <w:r w:rsidR="002D634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rom</w:t>
      </w:r>
      <w:r w:rsidR="001D24D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05D39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ason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seasons</w:t>
      </w:r>
      <w:r w:rsidR="006D090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which considered to be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 </w:t>
      </w:r>
      <w:r w:rsidR="006D090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efficient, original, time-consuming and expensive strategy.</w:t>
      </w:r>
    </w:p>
    <w:p w14:paraId="7A92EA8B" w14:textId="39801DF5" w:rsidR="00E27923" w:rsidRPr="00D009F2" w:rsidRDefault="004D73CD" w:rsidP="00725BC6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is report aims at analyzing</w:t>
      </w:r>
      <w:r w:rsidR="004D185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content of a shopping database</w:t>
      </w:r>
      <w:r w:rsidR="004D185C" w:rsidRPr="004D185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D185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ith more robust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4D185C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multiply methods </w:t>
      </w:r>
      <w:r w:rsidR="000856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f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3000 customers </w:t>
      </w:r>
      <w:r w:rsidR="00116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urchas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g</w:t>
      </w:r>
      <w:r w:rsidR="00116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records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ver a half year (</w:t>
      </w:r>
      <w:r w:rsidR="00116866" w:rsidRP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rom March 01, 2017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</w:t>
      </w:r>
      <w:r w:rsidR="00116866" w:rsidRP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o August 31, 2017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)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fter data pr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pr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cessing, h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re we set </w:t>
      </w:r>
      <w:r w:rsidR="000856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ustomer</w:t>
      </w:r>
      <w:r w:rsidR="0011686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s our minimal analysis target running the PCA, LDA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NMF </w:t>
      </w:r>
      <w:r w:rsidR="000856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 reduce d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mensions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nd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dentify the most import feature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 in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rotein segments. We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n compared the customer segmentation results of both K-means and Gaussian Mixture model interpreting the character of each </w:t>
      </w:r>
      <w:proofErr w:type="gramStart"/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ustomer, and</w:t>
      </w:r>
      <w:proofErr w:type="gramEnd"/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valuate whether it is useful.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</w:t>
      </w:r>
      <w:r w:rsidR="005B04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 end, total customers divided into five segmentations with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</w:t>
      </w:r>
      <w:r w:rsidR="000F2FA6" w:rsidRP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n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</w:t>
      </w:r>
      <w:r w:rsidR="000F2FA6" w:rsidRP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rtraits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like low-income groups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hopaholics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</w:t>
      </w:r>
      <w:r w:rsidR="00BA0F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lement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of 3000 customers,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found that 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pend and purcha</w:t>
      </w:r>
      <w:r w:rsidR="00BA0F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ing quantity of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ach categor</w:t>
      </w:r>
      <w:r w:rsidR="00BA0F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y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ave</w:t>
      </w:r>
      <w:r w:rsidR="00BA0F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enormous variance. 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Meanwhile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atistical analysis for market segmentation</w:t>
      </w:r>
      <w:r w:rsidR="00CF0AB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vide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ome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sight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</w:t>
      </w:r>
      <w:r w:rsidR="00B640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rofitability correlates with segmentation in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lling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and 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lso 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fer some useful test hypothesis methods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</w:t>
      </w:r>
      <w:r w:rsidR="000F2FA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r 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urther profound</w:t>
      </w:r>
      <w:r w:rsidR="000F2FA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research</w:t>
      </w:r>
      <w:r w:rsid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F00DA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like segmented A-B test</w:t>
      </w:r>
      <w:r w:rsidR="000F2FA6" w:rsidRPr="000F2F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</w:p>
    <w:p w14:paraId="29E77D8E" w14:textId="6040C281" w:rsidR="00E66F99" w:rsidRPr="00D009F2" w:rsidRDefault="008C52D6" w:rsidP="00725BC6">
      <w:pPr>
        <w:pStyle w:val="1"/>
        <w:numPr>
          <w:ilvl w:val="0"/>
          <w:numId w:val="2"/>
        </w:numPr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color w:val="000000"/>
          <w:sz w:val="22"/>
          <w:szCs w:val="22"/>
        </w:rPr>
        <w:t>Preprocessing</w:t>
      </w:r>
      <w:r w:rsidR="008F7AB1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and descriptions</w:t>
      </w:r>
    </w:p>
    <w:p w14:paraId="439E659F" w14:textId="42B6C038" w:rsidR="00B3577F" w:rsidRPr="00D009F2" w:rsidRDefault="00B3577F" w:rsidP="00725BC6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he data structure and feature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 used </w:t>
      </w:r>
      <w:r w:rsidR="00E36D4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DF082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llowing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alysis</w:t>
      </w:r>
      <w:r w:rsidR="00DF082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hows in figure </w:t>
      </w:r>
      <w:r w:rsidR="00F06F4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1</w:t>
      </w:r>
      <w:r w:rsidR="00003E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low. After loading the four data frame</w:t>
      </w:r>
      <w:r w:rsidR="004122A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rom </w:t>
      </w:r>
      <w:r w:rsidR="004122A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riginal CSV format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iles, we first</w:t>
      </w:r>
      <w:r w:rsidR="00003E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pply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ata preprocessing </w:t>
      </w:r>
      <w:r w:rsidR="00E36D4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teps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cluding data cleaning, editing, reduction and selection. </w:t>
      </w:r>
      <w:r w:rsidR="007B011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ta cleaning steps</w:t>
      </w:r>
      <w:r w:rsidR="000D5D6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removing the "</w:t>
      </w:r>
      <w:r w:rsidR="000D5D6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￡</w:t>
      </w:r>
      <w:r w:rsidR="000D5D6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"  </w:t>
      </w:r>
      <w:r w:rsidR="008F1D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igmodal for all </w:t>
      </w:r>
      <w:r w:rsidR="000D5D6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pending categories</w:t>
      </w:r>
      <w:r w:rsidR="00003E71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while d</w:t>
      </w:r>
      <w:r w:rsidR="001B48A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ta editing step has</w:t>
      </w:r>
      <w:r w:rsidR="00BD54A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B48A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dited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mats </w:t>
      </w:r>
      <w:r w:rsidR="001B48A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to the correct data types.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e also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reated new feature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, like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proofErr w:type="spellStart"/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art_time</w:t>
      </w:r>
      <w:proofErr w:type="spellEnd"/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E36D4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(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unts for 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hopping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proofErr w:type="spellStart"/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havio</w:t>
      </w:r>
      <w:r w:rsidR="004604E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</w:t>
      </w:r>
      <w:proofErr w:type="spellEnd"/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 </w:t>
      </w:r>
      <w:r w:rsidR="00025C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ur divided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eriods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from morning to evening</w:t>
      </w:r>
      <w:r w:rsidR="00E36D4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)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proofErr w:type="spellStart"/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ime_interval</w:t>
      </w:r>
      <w:proofErr w:type="spellEnd"/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" 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(Recency</w:t>
      </w:r>
      <w:r w:rsidR="00025CCF" w:rsidRP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of</w:t>
      </w:r>
      <w:r w:rsidR="00025CCF" w:rsidRP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25CC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FM model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show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ta trunk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of 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ast purchase for </w:t>
      </w:r>
      <w:r w:rsidR="00025CC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ach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ata 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lastRenderedPageBreak/>
        <w:t>point)</w:t>
      </w:r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，</w:t>
      </w:r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proofErr w:type="spellStart"/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otal_category</w:t>
      </w:r>
      <w:proofErr w:type="spellEnd"/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" </w:t>
      </w:r>
      <w:proofErr w:type="spellStart"/>
      <w:r w:rsidR="005A4B9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verage_category</w:t>
      </w:r>
      <w:proofErr w:type="spellEnd"/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284B7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rom 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proofErr w:type="spellStart"/>
      <w:r w:rsidR="00F9133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askets_sample</w:t>
      </w:r>
      <w:proofErr w:type="spellEnd"/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6C315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7648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ata reduction steps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nly ke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t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 new features 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created </w:t>
      </w:r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proofErr w:type="spellStart"/>
      <w:r w:rsidR="00A166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asket_sample</w:t>
      </w:r>
      <w:proofErr w:type="spellEnd"/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"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49191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ortunately, there is no outliers and NULL values in the data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so it doesn't need to drop it. 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inally, we merge</w:t>
      </w:r>
      <w:r w:rsidR="008F57E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ll the data </w:t>
      </w:r>
      <w:proofErr w:type="gramStart"/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rames</w:t>
      </w:r>
      <w:r w:rsidR="00F824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(</w:t>
      </w:r>
      <w:proofErr w:type="gramEnd"/>
      <w:r w:rsidR="00F824B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3000* 32)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513B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cluding RFM feature</w:t>
      </w:r>
      <w:r w:rsidR="003C0C7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nd customer </w:t>
      </w:r>
      <w:proofErr w:type="spellStart"/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haviour</w:t>
      </w:r>
      <w:proofErr w:type="spellEnd"/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eature like </w:t>
      </w:r>
      <w:r w:rsidR="005513B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roduct-based spends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s well as </w:t>
      </w:r>
      <w:r w:rsidR="005513B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emporal 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haracteristic</w:t>
      </w:r>
      <w:r w:rsidR="005513B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s 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y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7573A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rimary key 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to</w:t>
      </w:r>
      <w:r w:rsidR="00791C6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6B24D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inal training set</w:t>
      </w:r>
      <w:r w:rsidR="00791C6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next </w:t>
      </w:r>
      <w:r w:rsidR="00AF72C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feature engineering</w:t>
      </w:r>
      <w:r w:rsidR="00791C6D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steps.</w:t>
      </w:r>
    </w:p>
    <w:p w14:paraId="290E7B41" w14:textId="41566773" w:rsidR="008632B3" w:rsidRPr="00D009F2" w:rsidRDefault="00346ECE" w:rsidP="00725BC6">
      <w:pPr>
        <w:pStyle w:val="1"/>
        <w:shd w:val="clear" w:color="auto" w:fill="FFFFFF"/>
        <w:spacing w:before="129" w:beforeAutospacing="0" w:afterLines="200" w:after="624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798B0669" wp14:editId="23F5ABE2">
            <wp:extent cx="5274310" cy="16205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6F41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Figure </w:t>
      </w:r>
      <w:r w:rsidR="00F06F4D" w:rsidRPr="00D009F2">
        <w:rPr>
          <w:rFonts w:ascii="Times New Roman" w:hAnsi="Times New Roman" w:cs="Times New Roman"/>
          <w:color w:val="000000"/>
          <w:sz w:val="22"/>
          <w:szCs w:val="22"/>
        </w:rPr>
        <w:t>1</w:t>
      </w:r>
      <w:r w:rsidR="00A76F41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>D</w:t>
      </w:r>
      <w:r w:rsidR="00A76F41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ata 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>R</w:t>
      </w:r>
      <w:r w:rsidR="00A76F41" w:rsidRPr="00D009F2">
        <w:rPr>
          <w:rFonts w:ascii="Times New Roman" w:hAnsi="Times New Roman" w:cs="Times New Roman"/>
          <w:color w:val="000000"/>
          <w:sz w:val="22"/>
          <w:szCs w:val="22"/>
        </w:rPr>
        <w:t>elationship</w:t>
      </w:r>
      <w:r w:rsidR="003654FC" w:rsidRPr="00D009F2">
        <w:rPr>
          <w:rFonts w:ascii="Times New Roman" w:hAnsi="Times New Roman" w:cs="Times New Roman"/>
          <w:color w:val="000000"/>
          <w:sz w:val="22"/>
          <w:szCs w:val="22"/>
        </w:rPr>
        <w:t>s</w:t>
      </w:r>
    </w:p>
    <w:p w14:paraId="6FA09F77" w14:textId="64C8594B" w:rsidR="00411116" w:rsidRPr="00D009F2" w:rsidRDefault="00EA026E" w:rsidP="00725BC6">
      <w:pPr>
        <w:pStyle w:val="1"/>
        <w:numPr>
          <w:ilvl w:val="0"/>
          <w:numId w:val="2"/>
        </w:numPr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bookmarkStart w:id="1" w:name="OLE_LINK5"/>
      <w:bookmarkStart w:id="2" w:name="OLE_LINK6"/>
      <w:r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Data </w:t>
      </w:r>
      <w:r w:rsidR="00690983" w:rsidRPr="00D009F2"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>xploration</w:t>
      </w:r>
      <w:bookmarkEnd w:id="1"/>
      <w:bookmarkEnd w:id="2"/>
      <w:r w:rsidR="00690983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and </w:t>
      </w:r>
      <w:bookmarkStart w:id="3" w:name="OLE_LINK1"/>
      <w:bookmarkStart w:id="4" w:name="OLE_LINK2"/>
      <w:r w:rsidR="00690983" w:rsidRPr="00D009F2">
        <w:rPr>
          <w:rFonts w:ascii="Times New Roman" w:hAnsi="Times New Roman" w:cs="Times New Roman"/>
          <w:color w:val="000000"/>
          <w:sz w:val="22"/>
          <w:szCs w:val="22"/>
        </w:rPr>
        <w:t>Feature Engineer</w:t>
      </w:r>
      <w:bookmarkEnd w:id="3"/>
      <w:bookmarkEnd w:id="4"/>
      <w:r w:rsidR="00690983" w:rsidRPr="00D009F2">
        <w:rPr>
          <w:rFonts w:ascii="Times New Roman" w:hAnsi="Times New Roman" w:cs="Times New Roman"/>
          <w:color w:val="000000"/>
          <w:sz w:val="22"/>
          <w:szCs w:val="22"/>
        </w:rPr>
        <w:t>ing</w:t>
      </w:r>
      <w:r w:rsidR="00406604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   </w:t>
      </w:r>
    </w:p>
    <w:p w14:paraId="10B88A10" w14:textId="2BF8AEA8" w:rsidR="00A418C0" w:rsidRPr="00D009F2" w:rsidRDefault="00517F93" w:rsidP="006E331E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noProof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s vital tool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correlation analysis is the qui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e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common multivariate analysis and feature selection methods used in reducing dimensions. </w:t>
      </w:r>
      <w:r w:rsidR="00543AE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first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vestigate and establish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 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lationship</w:t>
      </w:r>
      <w:r w:rsidR="008F027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between </w:t>
      </w:r>
      <w:r w:rsidR="008F027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33 categories</w:t>
      </w:r>
      <w:r w:rsidR="00543AE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By</w:t>
      </w:r>
      <w:r w:rsidR="007E11C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3641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draw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g</w:t>
      </w:r>
      <w:r w:rsidR="0083641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the </w:t>
      </w:r>
      <w:r w:rsidR="007E11C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rief s</w:t>
      </w:r>
      <w:r w:rsidR="0031324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atistics summary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F027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n table </w:t>
      </w:r>
      <w:r w:rsidR="007E11C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</w:t>
      </w:r>
      <w:r w:rsidR="0083641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correlation </w:t>
      </w:r>
      <w:r w:rsidR="008F027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plot</w:t>
      </w:r>
      <w:r w:rsidR="0083641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8F027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n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A5782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heatmap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, we found that </w:t>
      </w:r>
      <w:r w:rsidR="003654FC" w:rsidRPr="00D009F2">
        <w:rPr>
          <w:rFonts w:ascii="Times New Roman" w:hAnsi="Times New Roman" w:cs="Times New Roman"/>
          <w:color w:val="000000"/>
          <w:sz w:val="22"/>
          <w:szCs w:val="22"/>
        </w:rPr>
        <w:t>"</w:t>
      </w:r>
      <w:proofErr w:type="spellStart"/>
      <w:r w:rsidR="00725780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total_quality</w:t>
      </w:r>
      <w:proofErr w:type="spellEnd"/>
      <w:r w:rsidR="003654FC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" </w:t>
      </w:r>
      <w:r w:rsidR="005830E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nd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"</w:t>
      </w:r>
      <w:r w:rsidR="005830E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basket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"</w:t>
      </w:r>
      <w:r w:rsidR="005830E5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features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re</w:t>
      </w:r>
      <w:r w:rsidR="0072578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strongly correlated to the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"</w:t>
      </w:r>
      <w:proofErr w:type="spellStart"/>
      <w:r w:rsidR="00725780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total_spend</w:t>
      </w:r>
      <w:proofErr w:type="spellEnd"/>
      <w:r w:rsidR="003654FC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"</w:t>
      </w:r>
      <w:r w:rsidR="00836414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features</w:t>
      </w:r>
      <w:r w:rsidR="0081094B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. There </w:t>
      </w:r>
      <w:r w:rsidR="001D3959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xist</w:t>
      </w:r>
      <w:r w:rsidR="00637D26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many </w:t>
      </w:r>
      <w:r w:rsidR="0081094B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trong</w:t>
      </w:r>
      <w:r w:rsidR="005A2D5C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ly</w:t>
      </w:r>
      <w:r w:rsidR="0081094B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correlated features, </w:t>
      </w:r>
      <w:r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o next</w:t>
      </w:r>
      <w:r w:rsidR="00637D26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545BDF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use the PCA, NMF, LDA methods to reduce the dimensions </w:t>
      </w:r>
      <w:r w:rsidR="001D3959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nd correlations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fore statistical modelling and data analysis.</w:t>
      </w:r>
      <w:r w:rsidR="00A418C0" w:rsidRPr="00D009F2">
        <w:rPr>
          <w:rFonts w:ascii="Times New Roman" w:hAnsi="Times New Roman" w:cs="Times New Roman"/>
          <w:noProof/>
        </w:rPr>
        <w:t xml:space="preserve"> </w:t>
      </w:r>
    </w:p>
    <w:p w14:paraId="507008A6" w14:textId="40438EDD" w:rsidR="00A418C0" w:rsidRPr="00D009F2" w:rsidRDefault="001A2DFD" w:rsidP="006E331E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6192" behindDoc="1" locked="0" layoutInCell="1" allowOverlap="1" wp14:anchorId="50378AE4" wp14:editId="4C277C48">
            <wp:simplePos x="0" y="0"/>
            <wp:positionH relativeFrom="margin">
              <wp:align>left</wp:align>
            </wp:positionH>
            <wp:positionV relativeFrom="paragraph">
              <wp:posOffset>553102</wp:posOffset>
            </wp:positionV>
            <wp:extent cx="2967355" cy="1408430"/>
            <wp:effectExtent l="0" t="0" r="4445" b="1270"/>
            <wp:wrapTight wrapText="bothSides">
              <wp:wrapPolygon edited="0">
                <wp:start x="0" y="0"/>
                <wp:lineTo x="0" y="21327"/>
                <wp:lineTo x="21494" y="21327"/>
                <wp:lineTo x="21494" y="0"/>
                <wp:lineTo x="0" y="0"/>
              </wp:wrapPolygon>
            </wp:wrapTight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As hist graph shows, data not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ener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lly distribu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te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ith 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 massive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vari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ety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of both mean and median. So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ere </w:t>
      </w:r>
      <w:r w:rsidR="00271B52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we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appl</w:t>
      </w:r>
      <w:r w:rsidR="00271B52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ied </w:t>
      </w:r>
      <w:r w:rsidR="006E331E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natural logarithm first</w:t>
      </w:r>
      <w:r w:rsidR="00450D3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and replace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d</w:t>
      </w:r>
      <w:r w:rsidR="00450D3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the 0 data to </w:t>
      </w:r>
      <w:r w:rsidR="00637D2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 specified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iny</w:t>
      </w:r>
      <w:r w:rsidR="00450D37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number.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Then we </w:t>
      </w:r>
      <w:r w:rsidR="008F46E9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apply the</w:t>
      </w:r>
      <w:r w:rsidR="00450D3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 </w:t>
      </w:r>
      <w:r w:rsidR="0048502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PCA to eliminate </w:t>
      </w:r>
      <w:r w:rsidR="0048502C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orrelat</w:t>
      </w:r>
      <w:r w:rsidR="00BA6580" w:rsidRPr="00D009F2">
        <w:rPr>
          <w:rStyle w:val="a5"/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d </w:t>
      </w:r>
      <w:r w:rsidR="0048502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eature and </w:t>
      </w:r>
      <w:r w:rsidR="00DD4B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elect the</w:t>
      </w:r>
      <w:r w:rsidR="0048502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rincipal component</w:t>
      </w:r>
      <w:r w:rsidR="00DC572D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</w:t>
      </w:r>
      <w:r w:rsidR="0048502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we </w:t>
      </w:r>
      <w:r w:rsidR="00DD4BE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used for next segmentations</w:t>
      </w:r>
      <w:r w:rsidR="00BE0F4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.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the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nvenience of visualization, here we only keep the se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o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nd two dimensions which can explain over 31% variance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lastRenderedPageBreak/>
        <w:t>of our data</w:t>
      </w:r>
      <w:r w:rsidR="003B7112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in table </w:t>
      </w:r>
      <w:proofErr w:type="gramStart"/>
      <w:r w:rsidR="003B7112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1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, and</w:t>
      </w:r>
      <w:proofErr w:type="gramEnd"/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145D25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apply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PCA transformation to assign the </w:t>
      </w:r>
      <w:r w:rsidR="00145D25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two PCs </w:t>
      </w:r>
      <w:r w:rsidR="009C6CCB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as our reduced data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174"/>
        <w:gridCol w:w="1702"/>
      </w:tblGrid>
      <w:tr w:rsidR="00E12089" w:rsidRPr="00D009F2" w14:paraId="062FA856" w14:textId="77777777" w:rsidTr="003B7112">
        <w:trPr>
          <w:cantSplit/>
          <w:trHeight w:val="20"/>
          <w:jc w:val="center"/>
        </w:trPr>
        <w:tc>
          <w:tcPr>
            <w:tcW w:w="1174" w:type="dxa"/>
          </w:tcPr>
          <w:p w14:paraId="17C3C83F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PC 1</w:t>
            </w:r>
          </w:p>
          <w:p w14:paraId="35633565" w14:textId="574FC600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1893</w:t>
            </w:r>
          </w:p>
        </w:tc>
        <w:tc>
          <w:tcPr>
            <w:tcW w:w="1702" w:type="dxa"/>
          </w:tcPr>
          <w:p w14:paraId="395ACBC5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PC 2</w:t>
            </w:r>
          </w:p>
          <w:p w14:paraId="3A043AFC" w14:textId="1D69970D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3141</w:t>
            </w:r>
          </w:p>
        </w:tc>
      </w:tr>
      <w:tr w:rsidR="00E12089" w:rsidRPr="00D009F2" w14:paraId="7FE4F0C5" w14:textId="77777777" w:rsidTr="003B7112">
        <w:trPr>
          <w:cantSplit/>
          <w:trHeight w:val="20"/>
          <w:jc w:val="center"/>
        </w:trPr>
        <w:tc>
          <w:tcPr>
            <w:tcW w:w="1174" w:type="dxa"/>
          </w:tcPr>
          <w:p w14:paraId="0689E7BD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58 tobacco</w:t>
            </w:r>
          </w:p>
          <w:p w14:paraId="10CC789E" w14:textId="1072288A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53 cashpoint</w:t>
            </w:r>
          </w:p>
          <w:p w14:paraId="0F3BF009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39 lottery</w:t>
            </w:r>
          </w:p>
          <w:p w14:paraId="09744A50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28 evening</w:t>
            </w:r>
          </w:p>
          <w:p w14:paraId="6D59A8E8" w14:textId="53C69841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20 drinks</w:t>
            </w:r>
          </w:p>
        </w:tc>
        <w:tc>
          <w:tcPr>
            <w:tcW w:w="1702" w:type="dxa"/>
          </w:tcPr>
          <w:p w14:paraId="680D20A3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29 tobacco</w:t>
            </w:r>
          </w:p>
          <w:p w14:paraId="5AA9FE48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26 cashpoint</w:t>
            </w:r>
          </w:p>
          <w:p w14:paraId="468CEDAB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0.12 lottery</w:t>
            </w:r>
          </w:p>
          <w:p w14:paraId="278686F9" w14:textId="7777777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 xml:space="preserve">0.03 </w:t>
            </w:r>
            <w:proofErr w:type="spellStart"/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customer_number</w:t>
            </w:r>
            <w:proofErr w:type="spellEnd"/>
          </w:p>
          <w:p w14:paraId="23B1B8EE" w14:textId="718E6067" w:rsidR="00E12089" w:rsidRPr="00D009F2" w:rsidRDefault="00E12089" w:rsidP="003B7112">
            <w:pPr>
              <w:pStyle w:val="1"/>
              <w:shd w:val="clear" w:color="auto" w:fill="FFFFFF"/>
              <w:spacing w:after="0" w:afterAutospacing="0"/>
              <w:jc w:val="center"/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 xml:space="preserve">0.01 </w:t>
            </w:r>
            <w:proofErr w:type="spellStart"/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kern w:val="0"/>
                <w:sz w:val="13"/>
                <w:szCs w:val="13"/>
              </w:rPr>
              <w:t>average_spend</w:t>
            </w:r>
            <w:proofErr w:type="spellEnd"/>
          </w:p>
        </w:tc>
      </w:tr>
    </w:tbl>
    <w:p w14:paraId="72E8697E" w14:textId="7EC38282" w:rsidR="006A1895" w:rsidRPr="00D009F2" w:rsidRDefault="00E12089" w:rsidP="003B7112">
      <w:pPr>
        <w:pStyle w:val="1"/>
        <w:shd w:val="clear" w:color="auto" w:fill="FFFFFF"/>
        <w:spacing w:after="0" w:afterAutospacing="0"/>
        <w:jc w:val="center"/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7216" behindDoc="1" locked="0" layoutInCell="1" allowOverlap="1" wp14:anchorId="2E49B219" wp14:editId="7026F30D">
            <wp:simplePos x="0" y="0"/>
            <wp:positionH relativeFrom="margin">
              <wp:align>right</wp:align>
            </wp:positionH>
            <wp:positionV relativeFrom="paragraph">
              <wp:posOffset>-2294637</wp:posOffset>
            </wp:positionV>
            <wp:extent cx="3275965" cy="2290445"/>
            <wp:effectExtent l="0" t="0" r="635" b="0"/>
            <wp:wrapTight wrapText="bothSides">
              <wp:wrapPolygon edited="0">
                <wp:start x="0" y="0"/>
                <wp:lineTo x="0" y="21378"/>
                <wp:lineTo x="21479" y="21378"/>
                <wp:lineTo x="21479" y="0"/>
                <wp:lineTo x="0" y="0"/>
              </wp:wrapPolygon>
            </wp:wrapTight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923" cy="2296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A1895"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>Table 1</w:t>
      </w:r>
      <w:r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>&amp; figure 2</w:t>
      </w:r>
      <w:r w:rsidR="006A1895"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>：</w:t>
      </w:r>
      <w:r w:rsidR="006A1895"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PCA for</w:t>
      </w:r>
      <w:r w:rsidR="00637D26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its interpreted</w:t>
      </w:r>
      <w:r w:rsidR="006A1895"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 xml:space="preserve"> </w:t>
      </w:r>
      <w:proofErr w:type="gramStart"/>
      <w:r w:rsidR="006A1895" w:rsidRPr="00D009F2">
        <w:rPr>
          <w:rFonts w:ascii="Times New Roman" w:hAnsi="Times New Roman" w:cs="Times New Roman"/>
          <w:color w:val="000000"/>
          <w:kern w:val="0"/>
          <w:sz w:val="22"/>
          <w:szCs w:val="22"/>
        </w:rPr>
        <w:t>dimensions</w:t>
      </w:r>
      <w:r w:rsidR="00637D26">
        <w:rPr>
          <w:rFonts w:ascii="Times New Roman" w:hAnsi="Times New Roman" w:cs="Times New Roman"/>
          <w:color w:val="000000"/>
          <w:kern w:val="0"/>
          <w:sz w:val="22"/>
          <w:szCs w:val="22"/>
        </w:rPr>
        <w:t>(</w:t>
      </w:r>
      <w:proofErr w:type="gramEnd"/>
      <w:r w:rsidR="00637D26">
        <w:rPr>
          <w:rFonts w:ascii="Times New Roman" w:hAnsi="Times New Roman" w:cs="Times New Roman"/>
          <w:color w:val="000000"/>
          <w:kern w:val="0"/>
          <w:sz w:val="22"/>
          <w:szCs w:val="22"/>
        </w:rPr>
        <w:t>2 dimensions)</w:t>
      </w:r>
    </w:p>
    <w:p w14:paraId="1B14A36C" w14:textId="32255ECA" w:rsidR="009E0947" w:rsidRPr="00D009F2" w:rsidRDefault="00D740AB" w:rsidP="006B7DBC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A 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definit</w:t>
      </w: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e increase in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proport</w:t>
      </w: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ion corresponds with the positive-weighted </w:t>
      </w:r>
      <w:r w:rsidR="0001040B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rising </w:t>
      </w: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and </w:t>
      </w:r>
      <w:r w:rsidR="0001040B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n</w:t>
      </w: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egative-weighted </w:t>
      </w:r>
      <w:r w:rsidR="0001040B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decreasing in features</w:t>
      </w: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>.</w:t>
      </w:r>
      <w:r w:rsidR="006B7DB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 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  <w:t xml:space="preserve">For PCA, 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f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irst dimensions</w:t>
      </w:r>
      <w:r w:rsidR="008B003B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show 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its interpretation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with '</w:t>
      </w:r>
      <w:r w:rsidR="00364332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tobacco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', 'drinks', 'lottery' and 'cashpoint'</w:t>
      </w:r>
      <w:r w:rsidR="00364332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cat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e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gories, 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consistent with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previous scatterplot analysis. These cat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e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gories are relaxing</w:t>
      </w:r>
      <w:r w:rsidR="00364332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goods which shows the </w:t>
      </w:r>
      <w:proofErr w:type="spellStart"/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behavio</w:t>
      </w:r>
      <w:r w:rsidR="00332193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u</w:t>
      </w:r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r</w:t>
      </w:r>
      <w:proofErr w:type="spellEnd"/>
      <w:r w:rsid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for preference</w:t>
      </w:r>
      <w:r w:rsidR="009E09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.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The next steps will prove the variable's contribution to group division </w:t>
      </w:r>
      <w:r w:rsidR="00C12E91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and</w:t>
      </w:r>
      <w:r w:rsidR="00C12E9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describe customer </w:t>
      </w:r>
      <w:proofErr w:type="spellStart"/>
      <w:r w:rsidR="00C12E91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behaviour</w:t>
      </w:r>
      <w:proofErr w:type="spellEnd"/>
      <w:r w:rsidR="00C12E91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</w:t>
      </w:r>
      <w:r w:rsidR="005A2D5C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in all aspects.</w:t>
      </w:r>
    </w:p>
    <w:p w14:paraId="458CBA75" w14:textId="0B03CBD1" w:rsidR="00E12089" w:rsidRPr="00D009F2" w:rsidRDefault="00E12089" w:rsidP="006B7DBC">
      <w:pPr>
        <w:pStyle w:val="1"/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b w:val="0"/>
          <w:bCs w:val="0"/>
          <w:color w:val="000000"/>
          <w:kern w:val="0"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We also compared the 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NMF and LDA results. We found that for the first clusters in these two methods, customer id contribut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es a lot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for first 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dimensions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, which is meaningless for interpreting. So here we </w:t>
      </w:r>
      <w:r w:rsidR="00DF1580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conclude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that PCA performed better and 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pickle 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it 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instead of LDA and NMF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for </w:t>
      </w:r>
      <w:r w:rsidR="00DF1580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the </w:t>
      </w:r>
      <w:r w:rsidR="008D6D74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next analysis</w:t>
      </w:r>
      <w:r w:rsidR="007C7E47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.</w:t>
      </w:r>
    </w:p>
    <w:p w14:paraId="53E1F3CE" w14:textId="3D0A1FD0" w:rsidR="001E014C" w:rsidRPr="00D009F2" w:rsidRDefault="008202BB" w:rsidP="00725BC6">
      <w:pPr>
        <w:pStyle w:val="1"/>
        <w:numPr>
          <w:ilvl w:val="0"/>
          <w:numId w:val="2"/>
        </w:numPr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color w:val="000000"/>
          <w:sz w:val="22"/>
          <w:szCs w:val="22"/>
        </w:rPr>
        <w:t>Clustering</w:t>
      </w:r>
      <w:r w:rsidR="00984896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C61E7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into segmentation </w:t>
      </w:r>
      <w:r w:rsidR="00984896" w:rsidRPr="00D009F2">
        <w:rPr>
          <w:rFonts w:ascii="Times New Roman" w:hAnsi="Times New Roman" w:cs="Times New Roman"/>
          <w:color w:val="000000"/>
          <w:sz w:val="22"/>
          <w:szCs w:val="22"/>
        </w:rPr>
        <w:t>and vis</w:t>
      </w:r>
      <w:r w:rsidR="00FF5141" w:rsidRPr="00D009F2">
        <w:rPr>
          <w:rFonts w:ascii="Times New Roman" w:hAnsi="Times New Roman" w:cs="Times New Roman"/>
          <w:color w:val="000000"/>
          <w:sz w:val="22"/>
          <w:szCs w:val="22"/>
        </w:rPr>
        <w:t>ua</w:t>
      </w:r>
      <w:r w:rsidR="00984896" w:rsidRPr="00D009F2">
        <w:rPr>
          <w:rFonts w:ascii="Times New Roman" w:hAnsi="Times New Roman" w:cs="Times New Roman"/>
          <w:color w:val="000000"/>
          <w:sz w:val="22"/>
          <w:szCs w:val="22"/>
        </w:rPr>
        <w:t>lization</w:t>
      </w:r>
    </w:p>
    <w:p w14:paraId="7D4D53F1" w14:textId="62FB864D" w:rsidR="00196A3A" w:rsidRPr="00D009F2" w:rsidRDefault="006F4899" w:rsidP="00196A3A">
      <w:pPr>
        <w:rPr>
          <w:rFonts w:ascii="Times New Roman" w:hAnsi="Times New Roman" w:cs="Times New Roman"/>
          <w:color w:val="000000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color w:val="000000"/>
          <w:sz w:val="22"/>
        </w:rPr>
        <w:t>Finally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,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we create our segments by 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K-Means</w:t>
      </w:r>
      <w:r w:rsidR="00F9089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algorithm and Gaussian Mixture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="00F9089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models 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to identify the various customer segments hidden </w:t>
      </w:r>
      <w:r w:rsidR="001144D2">
        <w:rPr>
          <w:rFonts w:ascii="Times New Roman" w:hAnsi="Times New Roman" w:cs="Times New Roman"/>
          <w:color w:val="000000"/>
          <w:sz w:val="22"/>
        </w:rPr>
        <w:t>behind the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1144D2">
        <w:rPr>
          <w:rFonts w:ascii="Times New Roman" w:hAnsi="Times New Roman" w:cs="Times New Roman"/>
          <w:color w:val="000000"/>
          <w:sz w:val="22"/>
        </w:rPr>
        <w:t>information</w:t>
      </w:r>
      <w:r w:rsidRPr="00D009F2">
        <w:rPr>
          <w:rFonts w:ascii="Times New Roman" w:hAnsi="Times New Roman" w:cs="Times New Roman"/>
          <w:color w:val="000000"/>
          <w:sz w:val="22"/>
        </w:rPr>
        <w:t>.</w:t>
      </w:r>
      <w:r w:rsidR="00F9089B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W</w:t>
      </w:r>
      <w:r w:rsidRPr="00D009F2">
        <w:rPr>
          <w:rFonts w:ascii="Times New Roman" w:hAnsi="Times New Roman" w:cs="Times New Roman"/>
          <w:color w:val="000000"/>
          <w:sz w:val="22"/>
        </w:rPr>
        <w:t>e expect to have 5 to 7 number of clusters depending on the business problem,</w:t>
      </w:r>
      <w:r w:rsidR="00376B29" w:rsidRPr="00D009F2">
        <w:rPr>
          <w:rFonts w:ascii="Times New Roman" w:hAnsi="Times New Roman" w:cs="Times New Roman"/>
          <w:color w:val="000000"/>
          <w:sz w:val="22"/>
        </w:rPr>
        <w:t xml:space="preserve"> and </w:t>
      </w:r>
      <w:r w:rsidR="00F9089B" w:rsidRPr="00D009F2">
        <w:rPr>
          <w:rFonts w:ascii="Times New Roman" w:hAnsi="Times New Roman" w:cs="Times New Roman"/>
          <w:color w:val="000000"/>
          <w:sz w:val="22"/>
        </w:rPr>
        <w:t xml:space="preserve">the 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precious number </w:t>
      </w:r>
      <w:r w:rsidR="00F9089B" w:rsidRPr="00D009F2">
        <w:rPr>
          <w:rFonts w:ascii="Times New Roman" w:hAnsi="Times New Roman" w:cs="Times New Roman"/>
          <w:color w:val="000000"/>
          <w:sz w:val="22"/>
        </w:rPr>
        <w:t xml:space="preserve">would be made 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on </w:t>
      </w:r>
      <w:r w:rsidR="00F9089B" w:rsidRPr="00D009F2">
        <w:rPr>
          <w:rFonts w:ascii="Times New Roman" w:hAnsi="Times New Roman" w:cs="Times New Roman"/>
          <w:color w:val="000000"/>
          <w:sz w:val="22"/>
        </w:rPr>
        <w:t>feature</w:t>
      </w:r>
      <w:r w:rsidR="00376B29" w:rsidRPr="00D009F2">
        <w:rPr>
          <w:rFonts w:ascii="Times New Roman" w:hAnsi="Times New Roman" w:cs="Times New Roman"/>
          <w:color w:val="000000"/>
          <w:sz w:val="22"/>
        </w:rPr>
        <w:t>s</w:t>
      </w:r>
      <w:r w:rsidR="00550358" w:rsidRPr="00D009F2">
        <w:rPr>
          <w:rFonts w:ascii="Times New Roman" w:hAnsi="Times New Roman" w:cs="Times New Roman"/>
          <w:color w:val="000000"/>
          <w:sz w:val="22"/>
        </w:rPr>
        <w:t>'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structure hidden in the data.</w:t>
      </w:r>
      <w:r w:rsidR="00F9089B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233866" w:rsidRPr="00D009F2">
        <w:rPr>
          <w:rFonts w:ascii="Times New Roman" w:hAnsi="Times New Roman" w:cs="Times New Roman"/>
          <w:color w:val="000000"/>
          <w:sz w:val="22"/>
        </w:rPr>
        <w:t xml:space="preserve">We test the </w:t>
      </w:r>
      <w:r w:rsidR="00550358" w:rsidRPr="00D009F2">
        <w:rPr>
          <w:rFonts w:ascii="Times New Roman" w:hAnsi="Times New Roman" w:cs="Times New Roman"/>
          <w:color w:val="000000"/>
          <w:sz w:val="22"/>
        </w:rPr>
        <w:t>group</w:t>
      </w:r>
      <w:r w:rsidR="00233866" w:rsidRPr="00D009F2">
        <w:rPr>
          <w:rFonts w:ascii="Times New Roman" w:hAnsi="Times New Roman" w:cs="Times New Roman"/>
          <w:color w:val="000000"/>
          <w:sz w:val="22"/>
        </w:rPr>
        <w:t xml:space="preserve"> from five to seven on both GMM and K-means and calculating </w:t>
      </w:r>
      <w:r w:rsidR="003C0C75">
        <w:rPr>
          <w:rFonts w:ascii="Times New Roman" w:hAnsi="Times New Roman" w:cs="Times New Roman"/>
          <w:color w:val="000000"/>
          <w:sz w:val="22"/>
        </w:rPr>
        <w:t xml:space="preserve">the </w:t>
      </w:r>
      <w:r w:rsidR="00233866" w:rsidRPr="00D009F2">
        <w:rPr>
          <w:rFonts w:ascii="Times New Roman" w:hAnsi="Times New Roman" w:cs="Times New Roman"/>
          <w:color w:val="000000"/>
          <w:sz w:val="22"/>
        </w:rPr>
        <w:t>silhouette coefficient</w:t>
      </w:r>
      <w:r w:rsidR="001144D2" w:rsidRPr="001144D2">
        <w:rPr>
          <w:rFonts w:ascii="Times New Roman" w:hAnsi="Times New Roman" w:cs="Times New Roman"/>
          <w:color w:val="000000"/>
          <w:sz w:val="22"/>
        </w:rPr>
        <w:t xml:space="preserve"> </w:t>
      </w:r>
      <w:r w:rsidR="001144D2">
        <w:rPr>
          <w:rFonts w:ascii="Times New Roman" w:hAnsi="Times New Roman" w:cs="Times New Roman"/>
          <w:color w:val="000000"/>
          <w:sz w:val="22"/>
        </w:rPr>
        <w:t xml:space="preserve">for all </w:t>
      </w:r>
      <w:r w:rsidR="001144D2" w:rsidRPr="00D009F2">
        <w:rPr>
          <w:rFonts w:ascii="Times New Roman" w:hAnsi="Times New Roman" w:cs="Times New Roman"/>
          <w:color w:val="000000"/>
          <w:sz w:val="22"/>
        </w:rPr>
        <w:t>data points</w:t>
      </w:r>
      <w:r w:rsidR="00233866" w:rsidRPr="00D009F2">
        <w:rPr>
          <w:rFonts w:ascii="Times New Roman" w:hAnsi="Times New Roman" w:cs="Times New Roman"/>
          <w:color w:val="000000"/>
          <w:sz w:val="22"/>
        </w:rPr>
        <w:t xml:space="preserve">. </w:t>
      </w:r>
      <w:r w:rsidR="001144D2">
        <w:rPr>
          <w:rFonts w:ascii="Times New Roman" w:hAnsi="Times New Roman" w:cs="Times New Roman"/>
          <w:color w:val="000000"/>
          <w:sz w:val="22"/>
        </w:rPr>
        <w:t>S</w:t>
      </w:r>
      <w:r w:rsidRPr="00D009F2">
        <w:rPr>
          <w:rFonts w:ascii="Times New Roman" w:hAnsi="Times New Roman" w:cs="Times New Roman"/>
          <w:color w:val="000000"/>
          <w:sz w:val="22"/>
        </w:rPr>
        <w:t>ilhouette coefficient evalu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ate</w:t>
      </w:r>
      <w:r w:rsidR="00233866" w:rsidRPr="00D009F2">
        <w:rPr>
          <w:rFonts w:ascii="Times New Roman" w:hAnsi="Times New Roman" w:cs="Times New Roman"/>
          <w:color w:val="000000"/>
          <w:sz w:val="22"/>
        </w:rPr>
        <w:t>s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each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divided cluster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performance for each po</w:t>
      </w:r>
      <w:r w:rsidR="00550358" w:rsidRPr="00D009F2">
        <w:rPr>
          <w:rFonts w:ascii="Times New Roman" w:hAnsi="Times New Roman" w:cs="Times New Roman"/>
          <w:color w:val="000000"/>
          <w:sz w:val="22"/>
        </w:rPr>
        <w:t>sition</w:t>
      </w:r>
      <w:r w:rsidR="00233866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and calculate</w:t>
      </w:r>
      <w:r w:rsidR="003654F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mean</w:t>
      </w:r>
      <w:r w:rsidR="003654F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</w:t>
      </w:r>
      <w:r w:rsidR="00233866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intra-cluster distance </w:t>
      </w:r>
      <w:r w:rsidR="00233866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as well as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 </w:t>
      </w:r>
      <w:r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nearest-cluster distance for each sample.</w:t>
      </w:r>
      <w:r w:rsidR="00233866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Calculating the </w:t>
      </w:r>
      <w:r w:rsidRPr="00D009F2">
        <w:rPr>
          <w:rFonts w:ascii="Times New Roman" w:hAnsi="Times New Roman" w:cs="Times New Roman"/>
          <w:color w:val="000000"/>
          <w:sz w:val="22"/>
        </w:rPr>
        <w:lastRenderedPageBreak/>
        <w:t xml:space="preserve">mean silhouette coefficient </w:t>
      </w:r>
      <w:r w:rsidR="001144D2">
        <w:rPr>
          <w:rFonts w:ascii="Times New Roman" w:hAnsi="Times New Roman" w:cs="Times New Roman"/>
          <w:color w:val="000000"/>
          <w:sz w:val="22"/>
        </w:rPr>
        <w:t>is regarded as the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1144D2" w:rsidRPr="00D009F2">
        <w:rPr>
          <w:rFonts w:ascii="Times New Roman" w:hAnsi="Times New Roman" w:cs="Times New Roman"/>
          <w:color w:val="000000"/>
          <w:sz w:val="22"/>
        </w:rPr>
        <w:t>simpl</w:t>
      </w:r>
      <w:r w:rsidR="001144D2">
        <w:rPr>
          <w:rFonts w:ascii="Times New Roman" w:hAnsi="Times New Roman" w:cs="Times New Roman"/>
          <w:color w:val="000000"/>
          <w:sz w:val="22"/>
        </w:rPr>
        <w:t xml:space="preserve">est 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scoring method </w:t>
      </w:r>
      <w:r w:rsidR="00233866" w:rsidRPr="00D009F2">
        <w:rPr>
          <w:rFonts w:ascii="Times New Roman" w:hAnsi="Times New Roman" w:cs="Times New Roman"/>
          <w:color w:val="000000"/>
          <w:sz w:val="22"/>
        </w:rPr>
        <w:t xml:space="preserve">to </w:t>
      </w:r>
      <w:r w:rsidR="00D278F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de</w:t>
      </w:r>
      <w:r w:rsidR="00FF5141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termin</w:t>
      </w:r>
      <w:r w:rsidR="00D278F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e </w:t>
      </w:r>
      <w:r w:rsidR="005C617F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 optimal </w:t>
      </w:r>
      <w:r w:rsidR="001144D2">
        <w:rPr>
          <w:rFonts w:ascii="Times New Roman" w:hAnsi="Times New Roman" w:cs="Times New Roman"/>
          <w:color w:val="000000"/>
          <w:sz w:val="22"/>
          <w:shd w:val="clear" w:color="auto" w:fill="FFFFFF"/>
        </w:rPr>
        <w:t>number</w:t>
      </w:r>
      <w:r w:rsidR="005C617F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of segments</w:t>
      </w:r>
      <w:r w:rsidR="00351880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. 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For the GMM and K-means </w:t>
      </w:r>
      <w:bookmarkStart w:id="5" w:name="OLE_LINK7"/>
      <w:bookmarkStart w:id="6" w:name="OLE_LINK8"/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ilhouette</w:t>
      </w:r>
      <w:bookmarkEnd w:id="5"/>
      <w:bookmarkEnd w:id="6"/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score from figure 3 shows,</w:t>
      </w:r>
      <w:r w:rsidR="007937F7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they all have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 </w:t>
      </w:r>
      <w:r w:rsidR="007937F7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highest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rating</w:t>
      </w:r>
      <w:r w:rsidR="007937F7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s in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a </w:t>
      </w:r>
      <w:r w:rsidR="007937F7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cluster of seven, and</w:t>
      </w:r>
      <w:r w:rsidR="007F620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K-means performed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="007F620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better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than GMM with</w:t>
      </w:r>
      <w:r w:rsidR="007F620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higher </w:t>
      </w:r>
      <w:r w:rsidR="00C644D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optimal 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scores and more </w:t>
      </w:r>
      <w:r w:rsidR="00596F11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table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variance. Except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for</w:t>
      </w:r>
      <w:r w:rsidR="004C335B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the calculation speed in two algorithms, it's recommended to use the GMM algorithm because GMM can output the probability that the data points belong to a particular category, so the output information is much more abundant than the K-means algorithm. </w:t>
      </w:r>
      <w:r w:rsidR="002E2515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As another criterion for optimal clusters, </w:t>
      </w:r>
      <w:r w:rsidR="00514151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Bayesian information criterion (BIC) </w:t>
      </w:r>
      <w:r w:rsidR="002E2515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also ha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</w:t>
      </w:r>
      <w:r w:rsidR="002E2515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the lowest score to 7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group</w:t>
      </w:r>
      <w:r w:rsidR="002E2515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s </w:t>
      </w:r>
      <w:r w:rsidR="002E2515" w:rsidRPr="00D009F2">
        <w:rPr>
          <w:rFonts w:ascii="Times New Roman" w:eastAsia="宋体" w:hAnsi="Times New Roman" w:cs="Times New Roman"/>
          <w:color w:val="000000"/>
          <w:kern w:val="36"/>
          <w:sz w:val="22"/>
          <w:shd w:val="clear" w:color="auto" w:fill="FFFFFF"/>
        </w:rPr>
        <w:t>which is consistent with our previous analysis using the silhouette score.</w:t>
      </w:r>
      <w:r w:rsidR="00196A3A" w:rsidRPr="00D009F2">
        <w:rPr>
          <w:rFonts w:ascii="Times New Roman" w:eastAsia="宋体" w:hAnsi="Times New Roman" w:cs="Times New Roman"/>
          <w:color w:val="000000"/>
          <w:kern w:val="36"/>
          <w:sz w:val="22"/>
          <w:shd w:val="clear" w:color="auto" w:fill="FFFFFF"/>
        </w:rPr>
        <w:t xml:space="preserve"> </w:t>
      </w:r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All in all, seven 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groups</w:t>
      </w:r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proofErr w:type="gramStart"/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was</w:t>
      </w:r>
      <w:proofErr w:type="gramEnd"/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reduced to 2 dimensions with </w:t>
      </w:r>
      <w:r w:rsidR="003C0C75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a </w:t>
      </w:r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mean silhouette score is 0.3410</w:t>
      </w:r>
      <w:r w:rsidR="00550358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,</w:t>
      </w:r>
      <w:r w:rsidR="00196A3A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and the BIC is 40343, which means we should be more focusing on it.</w:t>
      </w:r>
    </w:p>
    <w:p w14:paraId="7138C151" w14:textId="77777777" w:rsidR="00B32403" w:rsidRPr="00D009F2" w:rsidRDefault="00B32403" w:rsidP="00196A3A">
      <w:pPr>
        <w:rPr>
          <w:rFonts w:ascii="Times New Roman" w:eastAsia="宋体" w:hAnsi="Times New Roman" w:cs="Times New Roman"/>
          <w:color w:val="000000"/>
          <w:kern w:val="36"/>
          <w:sz w:val="22"/>
          <w:shd w:val="clear" w:color="auto" w:fill="FFFFFF"/>
        </w:rPr>
      </w:pPr>
    </w:p>
    <w:p w14:paraId="5AB60C2E" w14:textId="1E6E1779" w:rsidR="000706A2" w:rsidRPr="00D009F2" w:rsidRDefault="007B756D" w:rsidP="007B756D">
      <w:pPr>
        <w:pStyle w:val="1"/>
        <w:shd w:val="clear" w:color="auto" w:fill="FFFFFF"/>
        <w:spacing w:before="0" w:beforeAutospacing="0" w:after="0" w:afterAutospacing="0" w:line="276" w:lineRule="auto"/>
        <w:rPr>
          <w:rFonts w:ascii="Times New Roman" w:hAnsi="Times New Roman" w:cs="Times New Roman"/>
          <w:noProof/>
        </w:rPr>
      </w:pPr>
      <w:r w:rsidRPr="00D009F2">
        <w:rPr>
          <w:rFonts w:ascii="Times New Roman" w:hAnsi="Times New Roman" w:cs="Times New Roman"/>
          <w:b w:val="0"/>
          <w:bCs w:val="0"/>
          <w:noProof/>
          <w:color w:val="000000"/>
          <w:sz w:val="22"/>
          <w:szCs w:val="22"/>
          <w:shd w:val="clear" w:color="auto" w:fill="FFFFFF"/>
        </w:rPr>
        <w:drawing>
          <wp:anchor distT="0" distB="0" distL="114300" distR="114300" simplePos="0" relativeHeight="251658240" behindDoc="1" locked="0" layoutInCell="1" allowOverlap="1" wp14:anchorId="491D1A6C" wp14:editId="214738CE">
            <wp:simplePos x="0" y="0"/>
            <wp:positionH relativeFrom="column">
              <wp:posOffset>95885</wp:posOffset>
            </wp:positionH>
            <wp:positionV relativeFrom="paragraph">
              <wp:posOffset>82550</wp:posOffset>
            </wp:positionV>
            <wp:extent cx="1524635" cy="1616710"/>
            <wp:effectExtent l="0" t="0" r="0" b="2540"/>
            <wp:wrapTight wrapText="bothSides">
              <wp:wrapPolygon edited="0">
                <wp:start x="0" y="0"/>
                <wp:lineTo x="0" y="21379"/>
                <wp:lineTo x="21321" y="21379"/>
                <wp:lineTo x="21321" y="0"/>
                <wp:lineTo x="0" y="0"/>
              </wp:wrapPolygon>
            </wp:wrapTight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635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06A2" w:rsidRPr="00D009F2">
        <w:rPr>
          <w:rFonts w:ascii="Times New Roman" w:hAnsi="Times New Roman" w:cs="Times New Roman"/>
          <w:b w:val="0"/>
          <w:bCs w:val="0"/>
          <w:noProof/>
          <w:color w:val="000000"/>
          <w:sz w:val="22"/>
          <w:szCs w:val="22"/>
          <w:shd w:val="clear" w:color="auto" w:fill="FFFFFF"/>
        </w:rPr>
        <w:drawing>
          <wp:inline distT="0" distB="0" distL="0" distR="0" wp14:anchorId="6C2386FA" wp14:editId="445AECB6">
            <wp:extent cx="1662818" cy="1611369"/>
            <wp:effectExtent l="0" t="0" r="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03336" cy="1650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151" w:rsidRPr="00D009F2">
        <w:rPr>
          <w:rFonts w:ascii="Times New Roman" w:hAnsi="Times New Roman" w:cs="Times New Roman"/>
          <w:noProof/>
        </w:rPr>
        <w:t xml:space="preserve"> </w:t>
      </w:r>
      <w:r w:rsidR="00514151" w:rsidRPr="00D009F2">
        <w:rPr>
          <w:rFonts w:ascii="Times New Roman" w:hAnsi="Times New Roman" w:cs="Times New Roman"/>
          <w:noProof/>
        </w:rPr>
        <w:drawing>
          <wp:inline distT="0" distB="0" distL="0" distR="0" wp14:anchorId="21AA2E72" wp14:editId="6F37CC98">
            <wp:extent cx="1617635" cy="1623283"/>
            <wp:effectExtent l="0" t="0" r="190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39587" cy="1645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73CCD" w14:textId="77777777" w:rsidR="00514151" w:rsidRPr="00D009F2" w:rsidRDefault="00514151" w:rsidP="007B756D">
      <w:pPr>
        <w:pStyle w:val="1"/>
        <w:shd w:val="clear" w:color="auto" w:fill="FFFFFF"/>
        <w:spacing w:before="0" w:beforeAutospacing="0" w:after="0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</w:pPr>
    </w:p>
    <w:p w14:paraId="08008471" w14:textId="1C509E7D" w:rsidR="007B756D" w:rsidRPr="00DF1580" w:rsidRDefault="007B756D" w:rsidP="007B756D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DF158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Figure 3: GMM and K-means silhouette score</w:t>
      </w:r>
      <w:r w:rsidR="00514151" w:rsidRPr="00DF158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BIC score</w:t>
      </w:r>
    </w:p>
    <w:p w14:paraId="71987490" w14:textId="77777777" w:rsidR="00514151" w:rsidRPr="00D009F2" w:rsidRDefault="00514151" w:rsidP="007B756D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</w:pPr>
    </w:p>
    <w:p w14:paraId="0F58CC7D" w14:textId="130D134D" w:rsidR="00233866" w:rsidRPr="00D009F2" w:rsidRDefault="00C111A7" w:rsidP="00233866">
      <w:pPr>
        <w:pStyle w:val="1"/>
        <w:shd w:val="clear" w:color="auto" w:fill="FFFFFF"/>
        <w:spacing w:before="0" w:beforeAutospacing="0" w:after="0" w:afterAutospacing="0" w:line="276" w:lineRule="auto"/>
        <w:rPr>
          <w:rFonts w:ascii="Times New Roman" w:hAnsi="Times New Roman" w:cs="Times New Roman"/>
          <w:b w:val="0"/>
          <w:bCs w:val="0"/>
          <w:noProof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Here we pick the highest score of clusters</w:t>
      </w:r>
      <w:r w:rsidR="004C335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equals to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19182B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7</w:t>
      </w:r>
      <w:r w:rsidR="007F620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in GMM models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.</w:t>
      </w:r>
      <w:r w:rsidR="00233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As figure 4 shows, the </w:t>
      </w:r>
      <w:r w:rsidR="0055035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bunch</w:t>
      </w:r>
      <w:r w:rsidR="00233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1 to </w:t>
      </w:r>
      <w:r w:rsidR="0055035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7</w:t>
      </w:r>
      <w:r w:rsidR="00233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have 5</w:t>
      </w:r>
      <w:r w:rsidR="00FA753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16</w:t>
      </w:r>
      <w:r w:rsidR="00233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,</w:t>
      </w:r>
      <w:r w:rsidR="00FA753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482, 385, 542, 600, 222,253</w:t>
      </w:r>
      <w:r w:rsidR="0023386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customers, and each of them can be divided into 2D dimensions well.</w:t>
      </w:r>
      <w:r w:rsidR="00233866" w:rsidRPr="00D009F2">
        <w:rPr>
          <w:rFonts w:ascii="Times New Roman" w:hAnsi="Times New Roman" w:cs="Times New Roman"/>
          <w:b w:val="0"/>
          <w:bCs w:val="0"/>
          <w:noProof/>
          <w:sz w:val="22"/>
          <w:szCs w:val="22"/>
        </w:rPr>
        <w:t xml:space="preserve"> </w:t>
      </w:r>
    </w:p>
    <w:p w14:paraId="70AF07B6" w14:textId="77777777" w:rsidR="00233866" w:rsidRPr="00D009F2" w:rsidRDefault="00233866" w:rsidP="00233866">
      <w:pPr>
        <w:pStyle w:val="1"/>
        <w:shd w:val="clear" w:color="auto" w:fill="FFFFFF"/>
        <w:spacing w:before="0" w:beforeAutospacing="0" w:after="0" w:afterAutospacing="0" w:line="276" w:lineRule="auto"/>
        <w:rPr>
          <w:rFonts w:ascii="Times New Roman" w:hAnsi="Times New Roman" w:cs="Times New Roman"/>
          <w:b w:val="0"/>
          <w:bCs w:val="0"/>
          <w:noProof/>
          <w:sz w:val="22"/>
          <w:szCs w:val="22"/>
        </w:rPr>
      </w:pPr>
    </w:p>
    <w:p w14:paraId="141A30BA" w14:textId="5E83BC30" w:rsidR="006F4899" w:rsidRPr="00D009F2" w:rsidRDefault="00D25296" w:rsidP="00233866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b w:val="0"/>
          <w:bCs w:val="0"/>
          <w:noProof/>
          <w:sz w:val="22"/>
          <w:szCs w:val="22"/>
        </w:rPr>
      </w:pPr>
      <w:r w:rsidRPr="00D009F2">
        <w:rPr>
          <w:rFonts w:ascii="Times New Roman" w:hAnsi="Times New Roman" w:cs="Times New Roman"/>
          <w:noProof/>
        </w:rPr>
        <w:drawing>
          <wp:inline distT="0" distB="0" distL="0" distR="0" wp14:anchorId="7ED75A92" wp14:editId="4AB0D230">
            <wp:extent cx="3708234" cy="2136721"/>
            <wp:effectExtent l="0" t="0" r="698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1398" cy="214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921E" w14:textId="35565BE6" w:rsidR="00531D4A" w:rsidRDefault="00531D4A" w:rsidP="00D25296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DF158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Figure4: </w:t>
      </w:r>
      <w:r w:rsidR="005D7545" w:rsidRPr="00DF1580">
        <w:rPr>
          <w:rFonts w:ascii="Times New Roman" w:hAnsi="Times New Roman" w:cs="Times New Roman"/>
          <w:color w:val="000000"/>
          <w:sz w:val="22"/>
          <w:szCs w:val="22"/>
        </w:rPr>
        <w:t xml:space="preserve">Visualize the GMM results in a scatterplot of 2 dimensions </w:t>
      </w:r>
    </w:p>
    <w:p w14:paraId="4D105AA0" w14:textId="77777777" w:rsidR="00DF1580" w:rsidRPr="00DF1580" w:rsidRDefault="00DF1580" w:rsidP="00D25296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</w:p>
    <w:p w14:paraId="1C2BECC4" w14:textId="77777777" w:rsidR="00D25296" w:rsidRPr="00D009F2" w:rsidRDefault="00D25296" w:rsidP="00D25296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</w:pPr>
    </w:p>
    <w:p w14:paraId="330D0CDA" w14:textId="5A9382D2" w:rsidR="003751EF" w:rsidRPr="00D009F2" w:rsidRDefault="003077E3" w:rsidP="00725BC6">
      <w:pPr>
        <w:pStyle w:val="1"/>
        <w:numPr>
          <w:ilvl w:val="0"/>
          <w:numId w:val="2"/>
        </w:numPr>
        <w:shd w:val="clear" w:color="auto" w:fill="FFFFFF"/>
        <w:spacing w:before="129" w:beforeAutospacing="0" w:afterLines="200" w:after="624" w:afterAutospacing="0" w:line="276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color w:val="000000"/>
          <w:sz w:val="22"/>
          <w:szCs w:val="22"/>
        </w:rPr>
        <w:lastRenderedPageBreak/>
        <w:t xml:space="preserve">Recovering Segment </w:t>
      </w:r>
      <w:r w:rsidR="002C4394" w:rsidRPr="00D009F2">
        <w:rPr>
          <w:rFonts w:ascii="Times New Roman" w:hAnsi="Times New Roman" w:cs="Times New Roman"/>
          <w:color w:val="000000"/>
          <w:sz w:val="22"/>
          <w:szCs w:val="22"/>
        </w:rPr>
        <w:t>and Analysis</w:t>
      </w:r>
      <w:r w:rsidR="004639FD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for Profiles</w:t>
      </w:r>
    </w:p>
    <w:p w14:paraId="276C22D7" w14:textId="49EBB4B8" w:rsidR="00185A3A" w:rsidRPr="00185A3A" w:rsidRDefault="00006C0B" w:rsidP="00185A3A">
      <w:pPr>
        <w:pStyle w:val="1"/>
        <w:shd w:val="clear" w:color="auto" w:fill="FFFFFF"/>
        <w:spacing w:line="276" w:lineRule="auto"/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First</w:t>
      </w:r>
      <w:r w:rsidR="00550358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,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w</w:t>
      </w:r>
      <w:r w:rsidR="003654F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e ar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e recovering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egment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rchetypes </w:t>
      </w:r>
      <w:r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o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original variables</w:t>
      </w:r>
      <w:r w:rsidR="005578B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from </w:t>
      </w:r>
      <w:r w:rsidR="0072180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wo </w:t>
      </w:r>
      <w:r w:rsidR="005578B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PCA</w:t>
      </w:r>
      <w:r w:rsidR="0072180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dimensions</w:t>
      </w:r>
      <w:r w:rsidR="002C439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. </w:t>
      </w:r>
      <w:r w:rsidR="00F34FB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For </w:t>
      </w:r>
      <w:r w:rsidR="00C90949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ll c</w:t>
      </w:r>
      <w:r w:rsidR="00F34FB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ustomers, 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we can see that some features 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in each group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re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equal to 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mean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values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like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he 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verage quantity is 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all 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he same of 1</w:t>
      </w:r>
      <w:r w:rsidR="00DF1580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DF1580">
        <w:rPr>
          <w:rFonts w:ascii="Times New Roman" w:hAnsi="Times New Roman" w:cs="Times New Roman" w:hint="eastAsia"/>
          <w:b w:val="0"/>
          <w:bCs w:val="0"/>
          <w:color w:val="000000"/>
          <w:sz w:val="22"/>
          <w:szCs w:val="22"/>
          <w:shd w:val="clear" w:color="auto" w:fill="FFFFFF"/>
        </w:rPr>
        <w:t>item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.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They hardly buy the discount bakery, and they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are</w:t>
      </w:r>
      <w:r w:rsidR="00E15E7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seldom shopping at night.</w:t>
      </w:r>
      <w:r w:rsidR="00637D26" w:rsidRPr="00637D26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</w:t>
      </w:r>
      <w:r w:rsidR="00637D26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Therefore, a customer of those low-value goods would contribute small proportions for total spend. As one of purchasing preference, it </w:t>
      </w:r>
      <w:r w:rsidR="00185A3A">
        <w:rPr>
          <w:rFonts w:ascii="Times New Roman" w:hAnsi="Times New Roman" w:cs="Times New Roman" w:hint="eastAsia"/>
          <w:b w:val="0"/>
          <w:bCs w:val="0"/>
          <w:color w:val="000000"/>
          <w:kern w:val="0"/>
          <w:sz w:val="22"/>
        </w:rPr>
        <w:t>ha</w:t>
      </w:r>
      <w:r w:rsidR="00185A3A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s</w:t>
      </w:r>
      <w:r w:rsidR="00637D26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 significant </w:t>
      </w:r>
      <w:r w:rsidR="00185A3A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variance </w:t>
      </w:r>
      <w:r w:rsidR="00637D26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in </w:t>
      </w:r>
      <w:r w:rsidR="00185A3A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the </w:t>
      </w:r>
      <w:r w:rsidR="00637D26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classification </w:t>
      </w:r>
      <w:r w:rsidR="00185A3A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 xml:space="preserve">of </w:t>
      </w:r>
      <w:r w:rsidR="00637D26" w:rsidRPr="00D009F2">
        <w:rPr>
          <w:rFonts w:ascii="Times New Roman" w:hAnsi="Times New Roman" w:cs="Times New Roman"/>
          <w:b w:val="0"/>
          <w:bCs w:val="0"/>
          <w:color w:val="000000"/>
          <w:kern w:val="0"/>
          <w:sz w:val="22"/>
        </w:rPr>
        <w:t>clusters 2 and 5.</w:t>
      </w:r>
      <w:r w:rsidR="00AC334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9B4C3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We also notice that 50% or less customer spends 726 </w:t>
      </w:r>
      <w:r w:rsidR="009B4C3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￡</w:t>
      </w:r>
      <w:r w:rsidR="009B4C3C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these periods, while 75% of customers pay 957 Pounds or less. There is a massive gap between the most frequent buying and maximal buying decisions.</w:t>
      </w:r>
      <w:r w:rsidR="00D009F2" w:rsidRPr="00D009F2">
        <w:rPr>
          <w:rFonts w:ascii="Times New Roman" w:hAnsi="Times New Roman" w:cs="Times New Roman"/>
        </w:rPr>
        <w:t xml:space="preserve"> </w:t>
      </w:r>
      <w:r w:rsid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For RMF analysis in 3000 customers, </w:t>
      </w:r>
      <w:r w:rsidR="004047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t performed not well, although they have many big spenders, the best p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resent</w:t>
      </w:r>
      <w:r w:rsidR="004047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ed and lost cheap customers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still count</w:t>
      </w:r>
      <w:r w:rsidR="004047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for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great</w:t>
      </w:r>
      <w:r w:rsidR="004047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propos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t</w:t>
      </w:r>
      <w:r w:rsidR="0040472B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ions.</w:t>
      </w:r>
    </w:p>
    <w:p w14:paraId="6987F875" w14:textId="5FE40BE7" w:rsidR="009B4C3C" w:rsidRPr="00D009F2" w:rsidRDefault="00CB63D7" w:rsidP="0051506A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7C626CC7" wp14:editId="1838A446">
            <wp:simplePos x="0" y="0"/>
            <wp:positionH relativeFrom="column">
              <wp:posOffset>2931160</wp:posOffset>
            </wp:positionH>
            <wp:positionV relativeFrom="paragraph">
              <wp:posOffset>338455</wp:posOffset>
            </wp:positionV>
            <wp:extent cx="2272030" cy="1233805"/>
            <wp:effectExtent l="0" t="0" r="0" b="4445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2030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09F2">
        <w:rPr>
          <w:rFonts w:ascii="Times New Roman" w:hAnsi="Times New Roman" w:cs="Times New Roman"/>
          <w:noProof/>
          <w:sz w:val="22"/>
          <w:szCs w:val="22"/>
        </w:rPr>
        <w:drawing>
          <wp:anchor distT="0" distB="0" distL="114300" distR="114300" simplePos="0" relativeHeight="251684864" behindDoc="0" locked="0" layoutInCell="1" allowOverlap="1" wp14:anchorId="02DBDD88" wp14:editId="4054787C">
            <wp:simplePos x="0" y="0"/>
            <wp:positionH relativeFrom="column">
              <wp:posOffset>-103505</wp:posOffset>
            </wp:positionH>
            <wp:positionV relativeFrom="paragraph">
              <wp:posOffset>329565</wp:posOffset>
            </wp:positionV>
            <wp:extent cx="3007995" cy="1278255"/>
            <wp:effectExtent l="0" t="0" r="1905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995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63D7">
        <w:rPr>
          <w:noProof/>
        </w:rPr>
        <w:t xml:space="preserve"> </w:t>
      </w:r>
    </w:p>
    <w:p w14:paraId="6296C5DD" w14:textId="662644D7" w:rsidR="0051506A" w:rsidRDefault="009B4C3C" w:rsidP="00CB63D7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185A3A">
        <w:rPr>
          <w:rFonts w:ascii="Times New Roman" w:hAnsi="Times New Roman" w:cs="Times New Roman"/>
          <w:color w:val="000000"/>
          <w:sz w:val="22"/>
          <w:szCs w:val="22"/>
        </w:rPr>
        <w:t xml:space="preserve">Figure </w:t>
      </w:r>
      <w:r w:rsidR="00E15E73" w:rsidRPr="00185A3A">
        <w:rPr>
          <w:rFonts w:ascii="Times New Roman" w:hAnsi="Times New Roman" w:cs="Times New Roman"/>
          <w:color w:val="000000"/>
          <w:sz w:val="22"/>
          <w:szCs w:val="22"/>
        </w:rPr>
        <w:t>5</w:t>
      </w:r>
      <w:r w:rsidRPr="00185A3A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="00185A3A">
        <w:rPr>
          <w:rFonts w:ascii="Times New Roman" w:hAnsi="Times New Roman" w:cs="Times New Roman"/>
          <w:color w:val="000000"/>
          <w:sz w:val="22"/>
          <w:szCs w:val="22"/>
        </w:rPr>
        <w:t>T</w:t>
      </w:r>
      <w:r w:rsidRPr="00185A3A">
        <w:rPr>
          <w:rFonts w:ascii="Times New Roman" w:hAnsi="Times New Roman" w:cs="Times New Roman"/>
          <w:color w:val="000000"/>
          <w:sz w:val="22"/>
          <w:szCs w:val="22"/>
        </w:rPr>
        <w:t>he hist gram for customer total spend</w:t>
      </w:r>
    </w:p>
    <w:p w14:paraId="616E111A" w14:textId="44F02C4D" w:rsidR="00185A3A" w:rsidRDefault="00185A3A" w:rsidP="00FB22B2">
      <w:pPr>
        <w:pStyle w:val="1"/>
        <w:shd w:val="clear" w:color="auto" w:fill="FFFFFF"/>
        <w:spacing w:before="0" w:beforeAutospacing="0" w:after="0" w:afterAutospacing="0" w:line="276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</w:p>
    <w:p w14:paraId="079B5902" w14:textId="47D53B59" w:rsidR="00977750" w:rsidRPr="00D009F2" w:rsidRDefault="00185A3A" w:rsidP="00185A3A">
      <w:pPr>
        <w:spacing w:afterLines="200" w:after="624" w:line="276" w:lineRule="auto"/>
        <w:rPr>
          <w:rFonts w:ascii="Times New Roman" w:hAnsi="Times New Roman" w:cs="Times New Roman"/>
          <w:sz w:val="22"/>
        </w:rPr>
      </w:pPr>
      <w:r w:rsidRPr="00D009F2">
        <w:rPr>
          <w:rFonts w:ascii="Times New Roman" w:hAnsi="Times New Roman" w:cs="Times New Roman"/>
          <w:noProof/>
          <w:sz w:val="22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D8DFBF9" wp14:editId="51442D72">
                <wp:simplePos x="0" y="0"/>
                <wp:positionH relativeFrom="margin">
                  <wp:posOffset>481979</wp:posOffset>
                </wp:positionH>
                <wp:positionV relativeFrom="margin">
                  <wp:posOffset>6119888</wp:posOffset>
                </wp:positionV>
                <wp:extent cx="4446270" cy="2150110"/>
                <wp:effectExtent l="0" t="0" r="0" b="2540"/>
                <wp:wrapTopAndBottom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6270" cy="2150110"/>
                          <a:chOff x="0" y="0"/>
                          <a:chExt cx="5191406" cy="2400107"/>
                        </a:xfrm>
                      </wpg:grpSpPr>
                      <pic:pic xmlns:pic="http://schemas.openxmlformats.org/drawingml/2006/picture">
                        <pic:nvPicPr>
                          <pic:cNvPr id="39" name="图片 3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8030" cy="11245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图片 40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97201" y="17871"/>
                            <a:ext cx="1894205" cy="11106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图片 41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5" y="1158637"/>
                            <a:ext cx="1753870" cy="12350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2" name="图片 42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69230" y="1167572"/>
                            <a:ext cx="3415665" cy="12325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936A39" id="组合 38" o:spid="_x0000_s1026" style="position:absolute;left:0;text-align:left;margin-left:37.95pt;margin-top:481.9pt;width:350.1pt;height:169.3pt;z-index:251675648;mso-position-horizontal-relative:margin;mso-position-vertical-relative:margin;mso-width-relative:margin;mso-height-relative:margin" coordsize="51914,24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9" o:spid="_x0000_s1027" type="#_x0000_t75" style="position:absolute;width:32880;height:11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">
                  <v:imagedata r:id="rId22" o:title=""/>
                </v:shape>
                <v:shape id="图片 40" o:spid="_x0000_s1028" type="#_x0000_t75" style="position:absolute;left:32972;top:178;width:18942;height:111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">
                  <v:imagedata r:id="rId23" o:title=""/>
                </v:shape>
                <v:shape id="图片 41" o:spid="_x0000_s1029" type="#_x0000_t75" style="position:absolute;left:297;top:11586;width:17539;height:123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">
                  <v:imagedata r:id="rId24" o:title=""/>
                </v:shape>
                <v:shape id="图片 42" o:spid="_x0000_s1030" type="#_x0000_t75" style="position:absolute;left:17692;top:11675;width:34156;height:12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">
                  <v:imagedata r:id="rId25" o:title=""/>
                </v:shape>
                <w10:wrap type="topAndBottom" anchorx="margin" anchory="margin"/>
              </v:group>
            </w:pict>
          </mc:Fallback>
        </mc:AlternateContent>
      </w:r>
      <w:r w:rsidR="00E15E73" w:rsidRPr="00D009F2">
        <w:rPr>
          <w:rFonts w:ascii="Times New Roman" w:hAnsi="Times New Roman" w:cs="Times New Roman"/>
          <w:color w:val="000000"/>
          <w:sz w:val="22"/>
        </w:rPr>
        <w:t>The</w:t>
      </w:r>
      <w:r w:rsidR="007A4732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proofErr w:type="spellStart"/>
      <w:r w:rsidR="007A4732" w:rsidRPr="00D009F2">
        <w:rPr>
          <w:rFonts w:ascii="Times New Roman" w:hAnsi="Times New Roman" w:cs="Times New Roman"/>
          <w:color w:val="000000"/>
          <w:sz w:val="22"/>
        </w:rPr>
        <w:t>cent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re</w:t>
      </w:r>
      <w:r w:rsidR="007A4732" w:rsidRPr="00D009F2">
        <w:rPr>
          <w:rFonts w:ascii="Times New Roman" w:hAnsi="Times New Roman" w:cs="Times New Roman"/>
          <w:color w:val="000000"/>
          <w:sz w:val="22"/>
        </w:rPr>
        <w:t>s</w:t>
      </w:r>
      <w:proofErr w:type="spellEnd"/>
      <w:r w:rsidR="007A4732" w:rsidRPr="00D009F2">
        <w:rPr>
          <w:rFonts w:ascii="Times New Roman" w:hAnsi="Times New Roman" w:cs="Times New Roman"/>
          <w:color w:val="000000"/>
          <w:sz w:val="22"/>
        </w:rPr>
        <w:t xml:space="preserve"> represent the median values of each segmentations</w:t>
      </w:r>
      <w:r w:rsidR="00E15E73" w:rsidRPr="00D009F2">
        <w:rPr>
          <w:rFonts w:ascii="Times New Roman" w:hAnsi="Times New Roman" w:cs="Times New Roman"/>
          <w:color w:val="000000"/>
          <w:sz w:val="22"/>
        </w:rPr>
        <w:t xml:space="preserve"> for different groups</w:t>
      </w:r>
      <w:r w:rsidR="007A4732" w:rsidRPr="00D009F2">
        <w:rPr>
          <w:rFonts w:ascii="Times New Roman" w:hAnsi="Times New Roman" w:cs="Times New Roman"/>
          <w:color w:val="000000"/>
          <w:sz w:val="22"/>
        </w:rPr>
        <w:t xml:space="preserve">. </w:t>
      </w:r>
      <w:r w:rsidR="004639FD" w:rsidRPr="00D009F2">
        <w:rPr>
          <w:rFonts w:ascii="Times New Roman" w:hAnsi="Times New Roman" w:cs="Times New Roman"/>
          <w:color w:val="000000"/>
          <w:sz w:val="22"/>
        </w:rPr>
        <w:t xml:space="preserve">Here </w:t>
      </w:r>
      <w:r w:rsidR="004639FD" w:rsidRPr="00D009F2">
        <w:rPr>
          <w:rFonts w:ascii="Times New Roman" w:hAnsi="Times New Roman" w:cs="Times New Roman"/>
          <w:sz w:val="22"/>
        </w:rPr>
        <w:t>produce profiles for each segment</w:t>
      </w:r>
      <w:r w:rsidR="008B0489" w:rsidRPr="00D009F2">
        <w:rPr>
          <w:rFonts w:ascii="Times New Roman" w:hAnsi="Times New Roman" w:cs="Times New Roman"/>
          <w:sz w:val="22"/>
        </w:rPr>
        <w:t xml:space="preserve"> and individual statistical summaries as well as </w:t>
      </w:r>
      <w:r w:rsidR="008B0489" w:rsidRPr="00D009F2">
        <w:rPr>
          <w:rFonts w:ascii="Times New Roman" w:hAnsi="Times New Roman" w:cs="Times New Roman"/>
          <w:color w:val="000000"/>
          <w:sz w:val="22"/>
        </w:rPr>
        <w:t>pen portrait</w:t>
      </w:r>
      <w:r w:rsidR="008B0489" w:rsidRPr="00D009F2">
        <w:rPr>
          <w:rFonts w:ascii="Times New Roman" w:hAnsi="Times New Roman" w:cs="Times New Roman"/>
          <w:sz w:val="22"/>
        </w:rPr>
        <w:t xml:space="preserve"> of seven clusters</w:t>
      </w:r>
      <w:r w:rsidR="002D7D8A" w:rsidRPr="00D009F2">
        <w:rPr>
          <w:rFonts w:ascii="Times New Roman" w:hAnsi="Times New Roman" w:cs="Times New Roman"/>
          <w:sz w:val="22"/>
        </w:rPr>
        <w:t>.</w:t>
      </w:r>
      <w:r w:rsidR="00EA4E1C" w:rsidRPr="00D009F2">
        <w:rPr>
          <w:rFonts w:ascii="Times New Roman" w:hAnsi="Times New Roman" w:cs="Times New Roman"/>
          <w:sz w:val="22"/>
        </w:rPr>
        <w:t xml:space="preserve"> The </w:t>
      </w:r>
      <w:proofErr w:type="spellStart"/>
      <w:r w:rsidR="00EA4E1C" w:rsidRPr="00D009F2">
        <w:rPr>
          <w:rFonts w:ascii="Times New Roman" w:hAnsi="Times New Roman" w:cs="Times New Roman"/>
          <w:sz w:val="22"/>
        </w:rPr>
        <w:t>colo</w:t>
      </w:r>
      <w:r w:rsidR="008C079F">
        <w:rPr>
          <w:rFonts w:ascii="Times New Roman" w:hAnsi="Times New Roman" w:cs="Times New Roman"/>
          <w:sz w:val="22"/>
        </w:rPr>
        <w:t>u</w:t>
      </w:r>
      <w:r w:rsidR="00EA4E1C" w:rsidRPr="00D009F2">
        <w:rPr>
          <w:rFonts w:ascii="Times New Roman" w:hAnsi="Times New Roman" w:cs="Times New Roman"/>
          <w:sz w:val="22"/>
        </w:rPr>
        <w:t>r</w:t>
      </w:r>
      <w:proofErr w:type="spellEnd"/>
      <w:r w:rsidR="00EA4E1C" w:rsidRPr="00D009F2">
        <w:rPr>
          <w:rFonts w:ascii="Times New Roman" w:hAnsi="Times New Roman" w:cs="Times New Roman"/>
          <w:sz w:val="22"/>
        </w:rPr>
        <w:t xml:space="preserve"> depth corresponds to the size of the variable in the following heat maps.</w:t>
      </w:r>
      <w:r w:rsidR="00977750" w:rsidRPr="00D009F2">
        <w:rPr>
          <w:rFonts w:ascii="Times New Roman" w:hAnsi="Times New Roman" w:cs="Times New Roman"/>
          <w:sz w:val="22"/>
        </w:rPr>
        <w:t xml:space="preserve"> </w:t>
      </w:r>
    </w:p>
    <w:p w14:paraId="4407E877" w14:textId="5ABACA13" w:rsidR="00185A3A" w:rsidRPr="00185A3A" w:rsidRDefault="00185A3A" w:rsidP="00185A3A">
      <w:pPr>
        <w:spacing w:afterLines="200" w:after="624" w:line="276" w:lineRule="auto"/>
        <w:jc w:val="center"/>
        <w:rPr>
          <w:rFonts w:ascii="Times New Roman" w:hAnsi="Times New Roman" w:cs="Times New Roman"/>
          <w:b/>
          <w:bCs/>
          <w:color w:val="000000"/>
          <w:sz w:val="22"/>
        </w:rPr>
      </w:pPr>
      <w:r w:rsidRPr="00D009F2">
        <w:rPr>
          <w:rFonts w:ascii="Times New Roman" w:hAnsi="Times New Roman" w:cs="Times New Roman"/>
          <w:b/>
          <w:bCs/>
          <w:sz w:val="22"/>
        </w:rPr>
        <w:t>Figure 6</w:t>
      </w:r>
      <w:r w:rsidRPr="00D009F2">
        <w:rPr>
          <w:rFonts w:ascii="Times New Roman" w:hAnsi="Times New Roman" w:cs="Times New Roman"/>
          <w:b/>
          <w:bCs/>
          <w:sz w:val="22"/>
        </w:rPr>
        <w:t>：</w:t>
      </w:r>
      <w:r w:rsidRPr="00D009F2">
        <w:rPr>
          <w:rFonts w:ascii="Times New Roman" w:hAnsi="Times New Roman" w:cs="Times New Roman"/>
          <w:b/>
          <w:bCs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2"/>
        </w:rPr>
        <w:t>C</w:t>
      </w:r>
      <w:r w:rsidRPr="00D009F2">
        <w:rPr>
          <w:rFonts w:ascii="Times New Roman" w:hAnsi="Times New Roman" w:cs="Times New Roman"/>
          <w:b/>
          <w:bCs/>
          <w:color w:val="000000"/>
          <w:sz w:val="22"/>
        </w:rPr>
        <w:t>entres</w:t>
      </w:r>
      <w:proofErr w:type="spellEnd"/>
      <w:r w:rsidRPr="00D009F2">
        <w:rPr>
          <w:rFonts w:ascii="Times New Roman" w:hAnsi="Times New Roman" w:cs="Times New Roman"/>
          <w:b/>
          <w:bCs/>
          <w:color w:val="000000"/>
          <w:sz w:val="22"/>
        </w:rPr>
        <w:t xml:space="preserve"> for each cluster</w:t>
      </w:r>
    </w:p>
    <w:p w14:paraId="700AB97A" w14:textId="70A9772A" w:rsidR="00185A3A" w:rsidRDefault="00ED67AA" w:rsidP="00185A3A">
      <w:pPr>
        <w:spacing w:afterLines="200" w:after="624" w:line="276" w:lineRule="auto"/>
        <w:rPr>
          <w:rFonts w:ascii="Times New Roman" w:hAnsi="Times New Roman" w:cs="Times New Roman"/>
          <w:color w:val="000000"/>
          <w:sz w:val="22"/>
        </w:rPr>
      </w:pPr>
      <w:r w:rsidRPr="00D009F2">
        <w:rPr>
          <w:rFonts w:ascii="Times New Roman" w:hAnsi="Times New Roman" w:cs="Times New Roman"/>
          <w:color w:val="000000"/>
          <w:sz w:val="22"/>
        </w:rPr>
        <w:lastRenderedPageBreak/>
        <w:t>Next</w:t>
      </w:r>
      <w:r w:rsidR="008C079F">
        <w:rPr>
          <w:rFonts w:ascii="Times New Roman" w:hAnsi="Times New Roman" w:cs="Times New Roman"/>
          <w:color w:val="000000"/>
          <w:sz w:val="22"/>
        </w:rPr>
        <w:t>,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we divide</w:t>
      </w:r>
      <w:r w:rsidR="003C0C75">
        <w:rPr>
          <w:rFonts w:ascii="Times New Roman" w:hAnsi="Times New Roman" w:cs="Times New Roman"/>
          <w:color w:val="000000"/>
          <w:sz w:val="22"/>
        </w:rPr>
        <w:t>d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the customer segments with RFM Models and assigned the score from </w:t>
      </w:r>
      <w:proofErr w:type="gramStart"/>
      <w:r w:rsidRPr="00D009F2">
        <w:rPr>
          <w:rFonts w:ascii="Times New Roman" w:hAnsi="Times New Roman" w:cs="Times New Roman"/>
          <w:color w:val="000000"/>
          <w:sz w:val="22"/>
        </w:rPr>
        <w:t>1( lowest</w:t>
      </w:r>
      <w:proofErr w:type="gramEnd"/>
      <w:r w:rsidRPr="00D009F2">
        <w:rPr>
          <w:rFonts w:ascii="Times New Roman" w:hAnsi="Times New Roman" w:cs="Times New Roman"/>
          <w:color w:val="000000"/>
          <w:sz w:val="22"/>
        </w:rPr>
        <w:t>/worst) to 5(best/highes</w:t>
      </w:r>
      <w:r w:rsidR="008C079F">
        <w:rPr>
          <w:rFonts w:ascii="Times New Roman" w:hAnsi="Times New Roman" w:cs="Times New Roman"/>
          <w:color w:val="000000"/>
          <w:sz w:val="22"/>
        </w:rPr>
        <w:t>t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) to Recency, Frequency and Monetary. For segmentation classes and quartile of those tree features, high </w:t>
      </w:r>
      <w:r w:rsidR="00025CCF">
        <w:rPr>
          <w:rFonts w:ascii="Times New Roman" w:hAnsi="Times New Roman" w:cs="Times New Roman"/>
          <w:color w:val="000000"/>
          <w:sz w:val="22"/>
        </w:rPr>
        <w:t>R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ecency means performed bad, while high frequency and monetary value </w:t>
      </w:r>
      <w:r w:rsidR="008C079F">
        <w:rPr>
          <w:rFonts w:ascii="Times New Roman" w:hAnsi="Times New Roman" w:cs="Times New Roman"/>
          <w:color w:val="000000"/>
          <w:sz w:val="22"/>
        </w:rPr>
        <w:t>are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of great value. A final RFM score is calculated simply by combining individual RFM score numbers.</w:t>
      </w:r>
      <w:r w:rsidR="00064057" w:rsidRPr="00D009F2">
        <w:rPr>
          <w:rFonts w:ascii="Times New Roman" w:hAnsi="Times New Roman" w:cs="Times New Roman"/>
          <w:color w:val="000000"/>
          <w:sz w:val="22"/>
        </w:rPr>
        <w:t xml:space="preserve"> So the total 3000 was also divided by the key RFM segments as following index{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185A3A" w:rsidRPr="00185A3A">
        <w:rPr>
          <w:rFonts w:ascii="Times New Roman" w:hAnsi="Times New Roman" w:cs="Times New Roman"/>
          <w:b/>
          <w:bCs/>
          <w:sz w:val="22"/>
        </w:rPr>
        <w:t xml:space="preserve"> </w:t>
      </w:r>
      <w:r w:rsidR="00064057" w:rsidRPr="00D009F2">
        <w:rPr>
          <w:rFonts w:ascii="Times New Roman" w:hAnsi="Times New Roman" w:cs="Times New Roman"/>
          <w:sz w:val="22"/>
        </w:rPr>
        <w:t xml:space="preserve">=="444":return "Best Customers",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064057" w:rsidRPr="00D009F2">
        <w:rPr>
          <w:rFonts w:ascii="Times New Roman" w:hAnsi="Times New Roman" w:cs="Times New Roman"/>
          <w:sz w:val="22"/>
        </w:rPr>
        <w:t xml:space="preserve">== '244': "Almost Lost"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064057" w:rsidRPr="00D009F2">
        <w:rPr>
          <w:rFonts w:ascii="Times New Roman" w:hAnsi="Times New Roman" w:cs="Times New Roman"/>
          <w:sz w:val="22"/>
        </w:rPr>
        <w:t xml:space="preserve">=='144': "Lost Customers",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064057" w:rsidRPr="00D009F2">
        <w:rPr>
          <w:rFonts w:ascii="Times New Roman" w:hAnsi="Times New Roman" w:cs="Times New Roman"/>
          <w:sz w:val="22"/>
        </w:rPr>
        <w:t xml:space="preserve">=='111': 'Lost Cheap Customers',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064057" w:rsidRPr="00D009F2">
        <w:rPr>
          <w:rFonts w:ascii="Times New Roman" w:hAnsi="Times New Roman" w:cs="Times New Roman"/>
          <w:sz w:val="22"/>
        </w:rPr>
        <w:t xml:space="preserve">=='X4X'"Loyal Customers", </w:t>
      </w:r>
      <w:proofErr w:type="spellStart"/>
      <w:r w:rsidR="00064057" w:rsidRPr="00D009F2">
        <w:rPr>
          <w:rFonts w:ascii="Times New Roman" w:hAnsi="Times New Roman" w:cs="Times New Roman"/>
          <w:sz w:val="22"/>
        </w:rPr>
        <w:t>RFMScore</w:t>
      </w:r>
      <w:proofErr w:type="spellEnd"/>
      <w:r w:rsidR="00064057" w:rsidRPr="00D009F2">
        <w:rPr>
          <w:rFonts w:ascii="Times New Roman" w:hAnsi="Times New Roman" w:cs="Times New Roman"/>
          <w:sz w:val="22"/>
        </w:rPr>
        <w:t>=='XX4'</w:t>
      </w:r>
      <w:r w:rsidR="00064057" w:rsidRPr="00D009F2">
        <w:rPr>
          <w:rFonts w:ascii="Times New Roman" w:hAnsi="Times New Roman" w:cs="Times New Roman"/>
          <w:sz w:val="22"/>
        </w:rPr>
        <w:t>：</w:t>
      </w:r>
      <w:r w:rsidR="00064057" w:rsidRPr="00D009F2">
        <w:rPr>
          <w:rFonts w:ascii="Times New Roman" w:hAnsi="Times New Roman" w:cs="Times New Roman"/>
          <w:sz w:val="22"/>
        </w:rPr>
        <w:t>"Big Spenders"</w:t>
      </w:r>
      <w:r w:rsidR="00064057" w:rsidRPr="00D009F2">
        <w:rPr>
          <w:rFonts w:ascii="Times New Roman" w:hAnsi="Times New Roman" w:cs="Times New Roman"/>
          <w:color w:val="000000"/>
          <w:sz w:val="22"/>
        </w:rPr>
        <w:t>}</w:t>
      </w:r>
      <w:r w:rsidR="00185A3A">
        <w:rPr>
          <w:rFonts w:ascii="Times New Roman" w:hAnsi="Times New Roman" w:cs="Times New Roman"/>
          <w:color w:val="000000"/>
          <w:sz w:val="22"/>
        </w:rPr>
        <w:t>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75"/>
        <w:gridCol w:w="1151"/>
        <w:gridCol w:w="1523"/>
        <w:gridCol w:w="1364"/>
        <w:gridCol w:w="1577"/>
        <w:gridCol w:w="1106"/>
      </w:tblGrid>
      <w:tr w:rsidR="00185A3A" w:rsidRPr="00D009F2" w14:paraId="1CAC5B84" w14:textId="77777777" w:rsidTr="00DA65C1">
        <w:tc>
          <w:tcPr>
            <w:tcW w:w="1583" w:type="dxa"/>
          </w:tcPr>
          <w:p w14:paraId="33CC1B0A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Best Customers:  </w:t>
            </w:r>
          </w:p>
        </w:tc>
        <w:tc>
          <w:tcPr>
            <w:tcW w:w="1164" w:type="dxa"/>
          </w:tcPr>
          <w:p w14:paraId="38360B40" w14:textId="77777777" w:rsidR="00185A3A" w:rsidRPr="00D009F2" w:rsidRDefault="00185A3A" w:rsidP="00DA65C1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 xml:space="preserve">Loyal Customers:  </w:t>
            </w:r>
          </w:p>
        </w:tc>
        <w:tc>
          <w:tcPr>
            <w:tcW w:w="1531" w:type="dxa"/>
          </w:tcPr>
          <w:p w14:paraId="0C5A6E12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Big Spenders:  </w:t>
            </w:r>
          </w:p>
        </w:tc>
        <w:tc>
          <w:tcPr>
            <w:tcW w:w="1373" w:type="dxa"/>
          </w:tcPr>
          <w:p w14:paraId="043D5786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lmost Lost:  </w:t>
            </w:r>
          </w:p>
        </w:tc>
        <w:tc>
          <w:tcPr>
            <w:tcW w:w="1584" w:type="dxa"/>
          </w:tcPr>
          <w:p w14:paraId="40535EE3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ost Customers:  </w:t>
            </w:r>
          </w:p>
        </w:tc>
        <w:tc>
          <w:tcPr>
            <w:tcW w:w="1061" w:type="dxa"/>
          </w:tcPr>
          <w:p w14:paraId="596BEE93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ost Cheap Customers:  </w:t>
            </w:r>
          </w:p>
        </w:tc>
      </w:tr>
      <w:tr w:rsidR="00185A3A" w:rsidRPr="00D009F2" w14:paraId="29C94850" w14:textId="77777777" w:rsidTr="00DA65C1">
        <w:tc>
          <w:tcPr>
            <w:tcW w:w="1583" w:type="dxa"/>
          </w:tcPr>
          <w:p w14:paraId="1B3F8FD4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 xml:space="preserve">  53</w:t>
            </w:r>
          </w:p>
        </w:tc>
        <w:tc>
          <w:tcPr>
            <w:tcW w:w="1164" w:type="dxa"/>
          </w:tcPr>
          <w:p w14:paraId="707D6652" w14:textId="77777777" w:rsidR="00185A3A" w:rsidRPr="00D009F2" w:rsidRDefault="00185A3A" w:rsidP="00DA65C1">
            <w:pPr>
              <w:pStyle w:val="HTML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597</w:t>
            </w:r>
          </w:p>
        </w:tc>
        <w:tc>
          <w:tcPr>
            <w:tcW w:w="1531" w:type="dxa"/>
          </w:tcPr>
          <w:p w14:paraId="15CB3B5F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600</w:t>
            </w:r>
          </w:p>
        </w:tc>
        <w:tc>
          <w:tcPr>
            <w:tcW w:w="1373" w:type="dxa"/>
          </w:tcPr>
          <w:p w14:paraId="30B16E6D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584" w:type="dxa"/>
          </w:tcPr>
          <w:p w14:paraId="21E606F1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061" w:type="dxa"/>
          </w:tcPr>
          <w:p w14:paraId="10A52000" w14:textId="77777777" w:rsidR="00185A3A" w:rsidRPr="00D009F2" w:rsidRDefault="00185A3A" w:rsidP="00DA65C1">
            <w:pPr>
              <w:pStyle w:val="1"/>
              <w:spacing w:before="0" w:beforeAutospacing="0" w:after="0" w:afterAutospacing="0" w:line="276" w:lineRule="auto"/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</w:pPr>
            <w:r w:rsidRPr="00D009F2">
              <w:rPr>
                <w:rFonts w:ascii="Times New Roman" w:hAnsi="Times New Roman" w:cs="Times New Roman"/>
                <w:b w:val="0"/>
                <w:bCs w:val="0"/>
                <w:color w:val="000000"/>
                <w:sz w:val="18"/>
                <w:szCs w:val="18"/>
              </w:rPr>
              <w:t>236</w:t>
            </w:r>
          </w:p>
        </w:tc>
      </w:tr>
    </w:tbl>
    <w:p w14:paraId="04F601F2" w14:textId="270585B9" w:rsidR="00185A3A" w:rsidRPr="00CB63D7" w:rsidRDefault="00185A3A" w:rsidP="00CB63D7">
      <w:pPr>
        <w:pStyle w:val="1"/>
        <w:shd w:val="clear" w:color="auto" w:fill="FFFFFF"/>
        <w:spacing w:before="0" w:beforeAutospacing="0" w:afterLines="200" w:after="624" w:afterAutospacing="0" w:line="276" w:lineRule="auto"/>
        <w:jc w:val="center"/>
        <w:rPr>
          <w:rFonts w:ascii="Times New Roman" w:hAnsi="Times New Roman" w:cs="Times New Roman" w:hint="eastAsia"/>
          <w:color w:val="000000"/>
          <w:sz w:val="22"/>
          <w:szCs w:val="22"/>
          <w:shd w:val="clear" w:color="auto" w:fill="FFFFFF"/>
        </w:rPr>
      </w:pPr>
      <w:r w:rsidRPr="00185A3A">
        <w:rPr>
          <w:rFonts w:ascii="Times New Roman" w:hAnsi="Times New Roman" w:cs="Times New Roman" w:hint="eastAsia"/>
          <w:color w:val="000000"/>
          <w:sz w:val="22"/>
          <w:szCs w:val="22"/>
          <w:shd w:val="clear" w:color="auto" w:fill="FFFFFF"/>
        </w:rPr>
        <w:t>T</w:t>
      </w:r>
      <w:r w:rsidRPr="00185A3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able </w:t>
      </w:r>
      <w:proofErr w:type="gramStart"/>
      <w:r w:rsidRPr="00185A3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2:RFM</w:t>
      </w:r>
      <w:proofErr w:type="gramEnd"/>
      <w:r w:rsidRPr="00185A3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egmentations of 3000 customers</w:t>
      </w:r>
    </w:p>
    <w:p w14:paraId="1149AD01" w14:textId="32C628CA" w:rsidR="004E559D" w:rsidRPr="00D009F2" w:rsidRDefault="00CB63D7" w:rsidP="00CB63D7">
      <w:pPr>
        <w:widowControl/>
        <w:spacing w:afterLines="200" w:after="624" w:line="276" w:lineRule="auto"/>
        <w:jc w:val="left"/>
        <w:rPr>
          <w:rFonts w:ascii="Times New Roman" w:hAnsi="Times New Roman" w:cs="Times New Roman"/>
          <w:color w:val="000000"/>
          <w:sz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9744" behindDoc="1" locked="0" layoutInCell="1" allowOverlap="1" wp14:anchorId="65656C4A" wp14:editId="7B202B58">
            <wp:simplePos x="0" y="0"/>
            <wp:positionH relativeFrom="margin">
              <wp:posOffset>52070</wp:posOffset>
            </wp:positionH>
            <wp:positionV relativeFrom="paragraph">
              <wp:posOffset>1246505</wp:posOffset>
            </wp:positionV>
            <wp:extent cx="1429385" cy="840740"/>
            <wp:effectExtent l="0" t="0" r="0" b="0"/>
            <wp:wrapTight wrapText="bothSides">
              <wp:wrapPolygon edited="0">
                <wp:start x="0" y="0"/>
                <wp:lineTo x="0" y="21045"/>
                <wp:lineTo x="21303" y="21045"/>
                <wp:lineTo x="21303" y="0"/>
                <wp:lineTo x="0" y="0"/>
              </wp:wrapPolygon>
            </wp:wrapTight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8720" behindDoc="1" locked="0" layoutInCell="1" allowOverlap="1" wp14:anchorId="2F05DF7D" wp14:editId="4D3BF458">
            <wp:simplePos x="0" y="0"/>
            <wp:positionH relativeFrom="margin">
              <wp:posOffset>46990</wp:posOffset>
            </wp:positionH>
            <wp:positionV relativeFrom="paragraph">
              <wp:posOffset>81915</wp:posOffset>
            </wp:positionV>
            <wp:extent cx="1477645" cy="1176020"/>
            <wp:effectExtent l="0" t="0" r="8255" b="5080"/>
            <wp:wrapTight wrapText="bothSides">
              <wp:wrapPolygon edited="0">
                <wp:start x="0" y="0"/>
                <wp:lineTo x="0" y="21343"/>
                <wp:lineTo x="21442" y="21343"/>
                <wp:lineTo x="21442" y="0"/>
                <wp:lineTo x="0" y="0"/>
              </wp:wrapPolygon>
            </wp:wrapTight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645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559D" w:rsidRPr="00D009F2">
        <w:rPr>
          <w:rFonts w:ascii="Times New Roman" w:hAnsi="Times New Roman" w:cs="Times New Roman"/>
          <w:color w:val="000000"/>
          <w:sz w:val="22"/>
        </w:rPr>
        <w:t>Both c</w:t>
      </w:r>
      <w:r w:rsidR="00977750" w:rsidRPr="00D009F2">
        <w:rPr>
          <w:rFonts w:ascii="Times New Roman" w:hAnsi="Times New Roman" w:cs="Times New Roman"/>
          <w:color w:val="000000"/>
          <w:sz w:val="22"/>
        </w:rPr>
        <w:t>luster 4 and 7 have higher values in spending and quantities</w:t>
      </w:r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 with </w:t>
      </w:r>
      <w:r w:rsidR="00217DED">
        <w:rPr>
          <w:rFonts w:ascii="Times New Roman" w:hAnsi="Times New Roman" w:cs="Times New Roman"/>
          <w:color w:val="000000"/>
          <w:sz w:val="22"/>
        </w:rPr>
        <w:t>vast</w:t>
      </w:r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 values of</w:t>
      </w:r>
      <w:r w:rsidR="002822D0" w:rsidRPr="00D009F2">
        <w:rPr>
          <w:rFonts w:ascii="Times New Roman" w:hAnsi="Times New Roman" w:cs="Times New Roman"/>
        </w:rPr>
        <w:t xml:space="preserve"> </w:t>
      </w:r>
      <w:r w:rsidR="002822D0" w:rsidRPr="00D009F2">
        <w:rPr>
          <w:rFonts w:ascii="Times New Roman" w:hAnsi="Times New Roman" w:cs="Times New Roman"/>
          <w:color w:val="000000"/>
          <w:sz w:val="22"/>
        </w:rPr>
        <w:t>standard deviations</w:t>
      </w:r>
      <w:r w:rsidR="009D06CA" w:rsidRPr="00D009F2">
        <w:rPr>
          <w:rFonts w:ascii="Times New Roman" w:hAnsi="Times New Roman" w:cs="Times New Roman"/>
          <w:color w:val="000000"/>
          <w:sz w:val="22"/>
        </w:rPr>
        <w:t xml:space="preserve"> and most of their customers with devotions</w:t>
      </w:r>
      <w:r w:rsidR="004E559D" w:rsidRPr="00D009F2">
        <w:rPr>
          <w:rFonts w:ascii="Times New Roman" w:hAnsi="Times New Roman" w:cs="Times New Roman"/>
          <w:color w:val="000000"/>
          <w:sz w:val="22"/>
        </w:rPr>
        <w:t>. But for details</w:t>
      </w:r>
      <w:r w:rsidR="005101E6">
        <w:rPr>
          <w:rFonts w:ascii="Times New Roman" w:hAnsi="Times New Roman" w:cs="Times New Roman"/>
          <w:color w:val="000000"/>
          <w:sz w:val="22"/>
        </w:rPr>
        <w:t>,</w:t>
      </w:r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 they are so different. Cluster 4 spend most </w:t>
      </w:r>
      <w:proofErr w:type="spellStart"/>
      <w:r w:rsidR="004E559D" w:rsidRPr="00D009F2">
        <w:rPr>
          <w:rFonts w:ascii="Times New Roman" w:hAnsi="Times New Roman" w:cs="Times New Roman"/>
          <w:color w:val="000000"/>
          <w:sz w:val="22"/>
        </w:rPr>
        <w:t>on</w:t>
      </w:r>
      <w:proofErr w:type="spellEnd"/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 all kinds of meals, such as fruits, vegetables, drinks, prepared </w:t>
      </w:r>
      <w:r w:rsidR="00217DED">
        <w:rPr>
          <w:rFonts w:ascii="Times New Roman" w:hAnsi="Times New Roman" w:cs="Times New Roman"/>
          <w:color w:val="000000"/>
          <w:sz w:val="22"/>
        </w:rPr>
        <w:t>snack</w:t>
      </w:r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s as well as world foods. 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ir </w:t>
      </w:r>
      <w:proofErr w:type="spellStart"/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behavio</w:t>
      </w:r>
      <w:r w:rsidR="008C079F">
        <w:rPr>
          <w:rFonts w:ascii="Times New Roman" w:hAnsi="Times New Roman" w:cs="Times New Roman"/>
          <w:color w:val="000000"/>
          <w:sz w:val="22"/>
          <w:shd w:val="clear" w:color="auto" w:fill="FFFFFF"/>
        </w:rPr>
        <w:t>u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rs</w:t>
      </w:r>
      <w:proofErr w:type="spellEnd"/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can be associated with </w:t>
      </w:r>
      <w:bookmarkStart w:id="7" w:name="OLE_LINK9"/>
      <w:bookmarkStart w:id="8" w:name="OLE_LINK10"/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full-time homemakers.</w:t>
      </w:r>
      <w:bookmarkEnd w:id="7"/>
      <w:bookmarkEnd w:id="8"/>
      <w:r w:rsidR="00663836" w:rsidRPr="00D009F2">
        <w:rPr>
          <w:rFonts w:ascii="Times New Roman" w:hAnsi="Times New Roman" w:cs="Times New Roman"/>
          <w:color w:val="000000"/>
          <w:sz w:val="22"/>
        </w:rPr>
        <w:t xml:space="preserve"> On</w:t>
      </w:r>
      <w:r w:rsidR="008C079F">
        <w:rPr>
          <w:rFonts w:ascii="Times New Roman" w:hAnsi="Times New Roman" w:cs="Times New Roman"/>
          <w:color w:val="000000"/>
          <w:sz w:val="22"/>
        </w:rPr>
        <w:t xml:space="preserve"> </w:t>
      </w:r>
      <w:r w:rsidR="00663836" w:rsidRPr="00D009F2">
        <w:rPr>
          <w:rFonts w:ascii="Times New Roman" w:hAnsi="Times New Roman" w:cs="Times New Roman"/>
          <w:color w:val="000000"/>
          <w:sz w:val="22"/>
        </w:rPr>
        <w:t>contrast, c</w:t>
      </w:r>
      <w:r w:rsidR="004E559D" w:rsidRPr="00D009F2">
        <w:rPr>
          <w:rFonts w:ascii="Times New Roman" w:hAnsi="Times New Roman" w:cs="Times New Roman"/>
          <w:color w:val="000000"/>
          <w:sz w:val="22"/>
        </w:rPr>
        <w:t xml:space="preserve">luster 7 has </w:t>
      </w:r>
      <w:r w:rsidR="008C079F">
        <w:rPr>
          <w:rFonts w:ascii="Times New Roman" w:hAnsi="Times New Roman" w:cs="Times New Roman"/>
          <w:color w:val="000000"/>
          <w:sz w:val="22"/>
        </w:rPr>
        <w:t xml:space="preserve">a </w:t>
      </w:r>
      <w:r w:rsidR="004E559D" w:rsidRPr="00D009F2">
        <w:rPr>
          <w:rFonts w:ascii="Times New Roman" w:hAnsi="Times New Roman" w:cs="Times New Roman"/>
          <w:color w:val="000000"/>
          <w:sz w:val="22"/>
        </w:rPr>
        <w:t>lower time interval from last shopping</w:t>
      </w:r>
      <w:r w:rsidR="002822D0" w:rsidRPr="00D009F2">
        <w:rPr>
          <w:rFonts w:ascii="Times New Roman" w:hAnsi="Times New Roman" w:cs="Times New Roman"/>
          <w:color w:val="000000"/>
          <w:sz w:val="22"/>
        </w:rPr>
        <w:t xml:space="preserve">. </w:t>
      </w:r>
      <w:r w:rsidR="002329B3" w:rsidRPr="00D009F2">
        <w:rPr>
          <w:rFonts w:ascii="Times New Roman" w:hAnsi="Times New Roman" w:cs="Times New Roman"/>
          <w:color w:val="000000"/>
          <w:sz w:val="22"/>
        </w:rPr>
        <w:t>This cluster prefer</w:t>
      </w:r>
      <w:r w:rsidR="008C079F">
        <w:rPr>
          <w:rFonts w:ascii="Times New Roman" w:hAnsi="Times New Roman" w:cs="Times New Roman"/>
          <w:color w:val="000000"/>
          <w:sz w:val="22"/>
        </w:rPr>
        <w:t>s</w:t>
      </w:r>
      <w:r w:rsidR="002329B3" w:rsidRPr="00D009F2">
        <w:rPr>
          <w:rFonts w:ascii="Times New Roman" w:hAnsi="Times New Roman" w:cs="Times New Roman"/>
          <w:color w:val="000000"/>
          <w:sz w:val="22"/>
        </w:rPr>
        <w:t xml:space="preserve"> buying more relaxing goods like tobacco, newspapers and magazines. For shopping times </w:t>
      </w:r>
      <w:proofErr w:type="spellStart"/>
      <w:r w:rsidR="005101E6">
        <w:rPr>
          <w:rFonts w:ascii="Times New Roman" w:hAnsi="Times New Roman" w:cs="Times New Roman"/>
          <w:color w:val="000000"/>
          <w:sz w:val="22"/>
        </w:rPr>
        <w:t>behaviour</w:t>
      </w:r>
      <w:proofErr w:type="spellEnd"/>
      <w:r w:rsidR="002329B3" w:rsidRPr="00D009F2">
        <w:rPr>
          <w:rFonts w:ascii="Times New Roman" w:hAnsi="Times New Roman" w:cs="Times New Roman"/>
          <w:color w:val="000000"/>
          <w:sz w:val="22"/>
        </w:rPr>
        <w:t xml:space="preserve"> c</w:t>
      </w:r>
      <w:r w:rsidR="002822D0" w:rsidRPr="00D009F2">
        <w:rPr>
          <w:rFonts w:ascii="Times New Roman" w:hAnsi="Times New Roman" w:cs="Times New Roman"/>
          <w:color w:val="000000"/>
          <w:sz w:val="22"/>
        </w:rPr>
        <w:t xml:space="preserve">ompared with other groups, 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y </w:t>
      </w:r>
      <w:r w:rsidR="002822D0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have preference shopping in the afternoon and evening.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 </w:t>
      </w:r>
      <w:r w:rsidR="00063B7C" w:rsidRPr="00D009F2">
        <w:rPr>
          <w:rFonts w:ascii="Times New Roman" w:hAnsi="Times New Roman" w:cs="Times New Roman"/>
          <w:color w:val="000000"/>
          <w:sz w:val="22"/>
        </w:rPr>
        <w:t xml:space="preserve">This groups located at 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 xml:space="preserve">the </w:t>
      </w:r>
      <w:bookmarkStart w:id="9" w:name="OLE_LINK11"/>
      <w:bookmarkStart w:id="10" w:name="OLE_LINK12"/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hopaholics</w:t>
      </w:r>
      <w:bookmarkEnd w:id="9"/>
      <w:bookmarkEnd w:id="10"/>
      <w:r w:rsidR="002329B3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, ex</w:t>
      </w:r>
      <w:r w:rsidR="008C079F">
        <w:rPr>
          <w:rFonts w:ascii="Times New Roman" w:hAnsi="Times New Roman" w:cs="Times New Roman"/>
          <w:color w:val="000000"/>
          <w:sz w:val="22"/>
          <w:shd w:val="clear" w:color="auto" w:fill="FFFFFF"/>
        </w:rPr>
        <w:t>p</w:t>
      </w:r>
      <w:r w:rsidR="002329B3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ertly,</w:t>
      </w:r>
      <w:r w:rsidR="002329B3" w:rsidRPr="00D009F2">
        <w:rPr>
          <w:rFonts w:ascii="Times New Roman" w:hAnsi="Times New Roman" w:cs="Times New Roman"/>
        </w:rPr>
        <w:t xml:space="preserve"> </w:t>
      </w:r>
      <w:r w:rsidR="002329B3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who are busy working and want to shop after work to relieve stress</w:t>
      </w:r>
      <w:r w:rsidR="00063B7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.</w:t>
      </w:r>
    </w:p>
    <w:p w14:paraId="26DEE7D5" w14:textId="2F3BD9E4" w:rsidR="00067FE5" w:rsidRPr="00D009F2" w:rsidRDefault="009D611C" w:rsidP="00764022">
      <w:pPr>
        <w:pStyle w:val="1"/>
        <w:shd w:val="clear" w:color="auto" w:fill="FFFFFF"/>
        <w:spacing w:before="129" w:beforeAutospacing="0" w:afterLines="100" w:after="312" w:afterAutospacing="0" w:line="276" w:lineRule="auto"/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1792" behindDoc="1" locked="0" layoutInCell="1" allowOverlap="1" wp14:anchorId="1F36AEB4" wp14:editId="2B2E10C2">
            <wp:simplePos x="0" y="0"/>
            <wp:positionH relativeFrom="margin">
              <wp:posOffset>0</wp:posOffset>
            </wp:positionH>
            <wp:positionV relativeFrom="paragraph">
              <wp:posOffset>1073785</wp:posOffset>
            </wp:positionV>
            <wp:extent cx="1520825" cy="1021080"/>
            <wp:effectExtent l="0" t="0" r="3175" b="7620"/>
            <wp:wrapTight wrapText="bothSides">
              <wp:wrapPolygon edited="0">
                <wp:start x="0" y="0"/>
                <wp:lineTo x="0" y="21358"/>
                <wp:lineTo x="21375" y="21358"/>
                <wp:lineTo x="21375" y="0"/>
                <wp:lineTo x="0" y="0"/>
              </wp:wrapPolygon>
            </wp:wrapTight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0825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0768" behindDoc="1" locked="0" layoutInCell="1" allowOverlap="1" wp14:anchorId="60C1EF3B" wp14:editId="4554F399">
            <wp:simplePos x="0" y="0"/>
            <wp:positionH relativeFrom="margin">
              <wp:align>left</wp:align>
            </wp:positionH>
            <wp:positionV relativeFrom="paragraph">
              <wp:posOffset>33655</wp:posOffset>
            </wp:positionV>
            <wp:extent cx="1495425" cy="1039495"/>
            <wp:effectExtent l="0" t="0" r="9525" b="8255"/>
            <wp:wrapTight wrapText="bothSides">
              <wp:wrapPolygon edited="0">
                <wp:start x="0" y="0"/>
                <wp:lineTo x="0" y="21376"/>
                <wp:lineTo x="21462" y="21376"/>
                <wp:lineTo x="21462" y="0"/>
                <wp:lineTo x="0" y="0"/>
              </wp:wrapPolygon>
            </wp:wrapTight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Cluster</w:t>
      </w:r>
      <w:r w:rsidR="00A0108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>3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have the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</w:rPr>
        <w:t xml:space="preserve">lowest basket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quantity and spend among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he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seven groups. Except for 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heir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pend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o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n food like fruit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s,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veg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etables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and grocery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food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, they 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hardly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spend money on other categories. </w:t>
      </w:r>
      <w:r w:rsidR="00E60DD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It contains most of 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he </w:t>
      </w:r>
      <w:r w:rsidR="00E60DD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lost cheap customer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s</w:t>
      </w:r>
      <w:r w:rsidR="00E60DD4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. 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This groups with higher </w:t>
      </w:r>
      <w:r w:rsidR="00816190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W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enger coefficient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66383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and belongs to the low-income group</w:t>
      </w:r>
      <w:r w:rsidR="008A4113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>.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  <w:szCs w:val="22"/>
          <w:shd w:val="clear" w:color="auto" w:fill="FFFFFF"/>
        </w:rPr>
        <w:t xml:space="preserve"> 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Like cluster3, cluster 6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also 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>have lower values in spending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>-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 most of the categories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>are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 always with little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>cost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>. Customer of se</w:t>
      </w:r>
      <w:r w:rsidR="008C079F">
        <w:rPr>
          <w:rFonts w:ascii="Times New Roman" w:hAnsi="Times New Roman" w:cs="Times New Roman"/>
          <w:b w:val="0"/>
          <w:bCs w:val="0"/>
          <w:color w:val="000000"/>
          <w:sz w:val="22"/>
        </w:rPr>
        <w:t>g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mentation six would fit with people who 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 xml:space="preserve">might shop little offline with balance categories, and perhaps they </w:t>
      </w:r>
      <w:r w:rsidR="00343286" w:rsidRPr="00D009F2">
        <w:rPr>
          <w:rFonts w:ascii="Times New Roman" w:hAnsi="Times New Roman" w:cs="Times New Roman"/>
          <w:b w:val="0"/>
          <w:bCs w:val="0"/>
          <w:color w:val="000000"/>
          <w:sz w:val="22"/>
        </w:rPr>
        <w:lastRenderedPageBreak/>
        <w:t>spend very little money on this store (for example, frequent online shopping and shopping in different stores)</w:t>
      </w:r>
      <w:r w:rsidR="005954A6">
        <w:rPr>
          <w:rFonts w:ascii="Times New Roman" w:hAnsi="Times New Roman" w:cs="Times New Roman"/>
          <w:b w:val="0"/>
          <w:bCs w:val="0"/>
          <w:color w:val="000000"/>
          <w:sz w:val="22"/>
        </w:rPr>
        <w:t>.</w:t>
      </w:r>
    </w:p>
    <w:p w14:paraId="7F8F78A0" w14:textId="0C60DEDA" w:rsidR="00067FE5" w:rsidRPr="00D009F2" w:rsidRDefault="00067FE5" w:rsidP="00764022">
      <w:pPr>
        <w:widowControl/>
        <w:spacing w:afterLines="100" w:after="312" w:line="276" w:lineRule="auto"/>
        <w:jc w:val="left"/>
        <w:rPr>
          <w:rFonts w:ascii="Times New Roman" w:hAnsi="Times New Roman" w:cs="Times New Roman"/>
          <w:color w:val="000000"/>
          <w:sz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6672" behindDoc="1" locked="0" layoutInCell="1" allowOverlap="1" wp14:anchorId="6BFF53D6" wp14:editId="0E7BFFA9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1042670" cy="1068705"/>
            <wp:effectExtent l="0" t="0" r="5080" b="0"/>
            <wp:wrapTight wrapText="bothSides">
              <wp:wrapPolygon edited="0">
                <wp:start x="0" y="0"/>
                <wp:lineTo x="0" y="21176"/>
                <wp:lineTo x="21311" y="21176"/>
                <wp:lineTo x="21311" y="0"/>
                <wp:lineTo x="0" y="0"/>
              </wp:wrapPolygon>
            </wp:wrapTight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1" r="2918" b="2409"/>
                    <a:stretch/>
                  </pic:blipFill>
                  <pic:spPr bwMode="auto">
                    <a:xfrm>
                      <a:off x="0" y="0"/>
                      <a:ext cx="1042670" cy="1068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4643" w:rsidRPr="00D009F2">
        <w:rPr>
          <w:rFonts w:ascii="Times New Roman" w:hAnsi="Times New Roman" w:cs="Times New Roman"/>
          <w:color w:val="000000"/>
          <w:sz w:val="22"/>
        </w:rPr>
        <w:t>From statistic summary table</w:t>
      </w:r>
      <w:r w:rsidR="008C079F">
        <w:rPr>
          <w:rFonts w:ascii="Times New Roman" w:hAnsi="Times New Roman" w:cs="Times New Roman"/>
          <w:color w:val="000000"/>
          <w:sz w:val="22"/>
        </w:rPr>
        <w:t>,</w:t>
      </w:r>
      <w:r w:rsidR="00534643" w:rsidRPr="00D009F2">
        <w:rPr>
          <w:rFonts w:ascii="Times New Roman" w:hAnsi="Times New Roman" w:cs="Times New Roman"/>
          <w:color w:val="000000"/>
          <w:sz w:val="22"/>
        </w:rPr>
        <w:t xml:space="preserve"> we can see that</w:t>
      </w:r>
      <w:r w:rsidR="00914C5B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534643" w:rsidRPr="00D009F2">
        <w:rPr>
          <w:rFonts w:ascii="Times New Roman" w:hAnsi="Times New Roman" w:cs="Times New Roman"/>
          <w:color w:val="000000"/>
          <w:sz w:val="22"/>
        </w:rPr>
        <w:t>cluster 1</w:t>
      </w:r>
      <w:r w:rsidR="00556595" w:rsidRPr="00D009F2">
        <w:rPr>
          <w:rFonts w:ascii="Times New Roman" w:hAnsi="Times New Roman" w:cs="Times New Roman"/>
          <w:color w:val="000000"/>
          <w:sz w:val="22"/>
        </w:rPr>
        <w:t xml:space="preserve"> have </w:t>
      </w:r>
      <w:r w:rsidR="008C079F">
        <w:rPr>
          <w:rFonts w:ascii="Times New Roman" w:hAnsi="Times New Roman" w:cs="Times New Roman"/>
          <w:color w:val="000000"/>
          <w:sz w:val="22"/>
        </w:rPr>
        <w:t>a</w:t>
      </w:r>
      <w:r w:rsidR="00556595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vast</w:t>
      </w:r>
      <w:r w:rsidR="008E5988" w:rsidRPr="00D009F2">
        <w:rPr>
          <w:rFonts w:ascii="Times New Roman" w:hAnsi="Times New Roman" w:cs="Times New Roman"/>
          <w:color w:val="000000"/>
          <w:sz w:val="22"/>
        </w:rPr>
        <w:t xml:space="preserve"> gap between </w:t>
      </w:r>
      <w:r w:rsidR="00364AE5" w:rsidRPr="00D009F2">
        <w:rPr>
          <w:rFonts w:ascii="Times New Roman" w:hAnsi="Times New Roman" w:cs="Times New Roman"/>
          <w:color w:val="000000"/>
          <w:sz w:val="22"/>
        </w:rPr>
        <w:t xml:space="preserve">min and </w:t>
      </w:r>
      <w:r w:rsidR="005E0987" w:rsidRPr="00D009F2">
        <w:rPr>
          <w:rFonts w:ascii="Times New Roman" w:hAnsi="Times New Roman" w:cs="Times New Roman"/>
          <w:color w:val="000000"/>
          <w:sz w:val="22"/>
        </w:rPr>
        <w:t xml:space="preserve">max in spend and 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buying times. </w:t>
      </w:r>
      <w:r w:rsidR="00091E35">
        <w:rPr>
          <w:rFonts w:ascii="Times New Roman" w:hAnsi="Times New Roman" w:cs="Times New Roman"/>
          <w:color w:val="000000"/>
          <w:sz w:val="22"/>
        </w:rPr>
        <w:t>Group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1 is similar to cluster 4, but it ha</w:t>
      </w:r>
      <w:r w:rsidR="008C079F">
        <w:rPr>
          <w:rFonts w:ascii="Times New Roman" w:hAnsi="Times New Roman" w:cs="Times New Roman"/>
          <w:color w:val="000000"/>
          <w:sz w:val="22"/>
        </w:rPr>
        <w:t>s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8C079F">
        <w:rPr>
          <w:rFonts w:ascii="Times New Roman" w:hAnsi="Times New Roman" w:cs="Times New Roman"/>
          <w:color w:val="000000"/>
          <w:sz w:val="22"/>
        </w:rPr>
        <w:t>fewer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categories </w:t>
      </w:r>
      <w:r w:rsidR="00091E35">
        <w:rPr>
          <w:rFonts w:ascii="Times New Roman" w:hAnsi="Times New Roman" w:cs="Times New Roman"/>
          <w:color w:val="000000"/>
          <w:sz w:val="22"/>
        </w:rPr>
        <w:t>every day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. </w:t>
      </w:r>
      <w:proofErr w:type="gramStart"/>
      <w:r w:rsidR="00646313" w:rsidRPr="00D009F2">
        <w:rPr>
          <w:rFonts w:ascii="Times New Roman" w:hAnsi="Times New Roman" w:cs="Times New Roman"/>
          <w:color w:val="000000"/>
          <w:sz w:val="22"/>
        </w:rPr>
        <w:t>So</w:t>
      </w:r>
      <w:proofErr w:type="gramEnd"/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the brand of </w:t>
      </w:r>
      <w:r w:rsidR="00091E35">
        <w:rPr>
          <w:rFonts w:ascii="Times New Roman" w:hAnsi="Times New Roman" w:cs="Times New Roman"/>
          <w:color w:val="000000"/>
          <w:sz w:val="22"/>
        </w:rPr>
        <w:t>bunch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one</w:t>
      </w:r>
      <w:r w:rsidR="00646313" w:rsidRPr="00D009F2">
        <w:rPr>
          <w:rFonts w:ascii="Times New Roman" w:hAnsi="Times New Roman" w:cs="Times New Roman"/>
          <w:color w:val="000000"/>
          <w:sz w:val="22"/>
        </w:rPr>
        <w:t xml:space="preserve"> can be </w:t>
      </w:r>
      <w:r w:rsidR="00E12FB5" w:rsidRPr="00D009F2">
        <w:rPr>
          <w:rFonts w:ascii="Times New Roman" w:hAnsi="Times New Roman" w:cs="Times New Roman"/>
          <w:color w:val="000000"/>
          <w:sz w:val="22"/>
        </w:rPr>
        <w:t>described as</w:t>
      </w:r>
      <w:r w:rsidR="008F1051" w:rsidRPr="00D009F2">
        <w:rPr>
          <w:rFonts w:ascii="Times New Roman" w:hAnsi="Times New Roman" w:cs="Times New Roman"/>
          <w:color w:val="000000"/>
          <w:sz w:val="22"/>
        </w:rPr>
        <w:t xml:space="preserve"> the people prefer tradition foods</w:t>
      </w:r>
      <w:r w:rsidR="00E60DD4" w:rsidRPr="00D009F2">
        <w:rPr>
          <w:rFonts w:ascii="Times New Roman" w:hAnsi="Times New Roman" w:cs="Times New Roman"/>
          <w:color w:val="000000"/>
          <w:sz w:val="22"/>
        </w:rPr>
        <w:t>. RFM analysis also show</w:t>
      </w:r>
      <w:r w:rsidR="008C079F">
        <w:rPr>
          <w:rFonts w:ascii="Times New Roman" w:hAnsi="Times New Roman" w:cs="Times New Roman"/>
          <w:color w:val="000000"/>
          <w:sz w:val="22"/>
        </w:rPr>
        <w:t>s</w:t>
      </w:r>
      <w:r w:rsidR="00E60DD4" w:rsidRPr="00D009F2">
        <w:rPr>
          <w:rFonts w:ascii="Times New Roman" w:hAnsi="Times New Roman" w:cs="Times New Roman"/>
          <w:color w:val="000000"/>
          <w:sz w:val="22"/>
        </w:rPr>
        <w:t xml:space="preserve"> this group consists of varieties of customer features</w:t>
      </w:r>
      <w:r w:rsidR="00091E35">
        <w:rPr>
          <w:rFonts w:ascii="Times New Roman" w:hAnsi="Times New Roman" w:cs="Times New Roman"/>
          <w:color w:val="000000"/>
          <w:sz w:val="22"/>
        </w:rPr>
        <w:t>; it's a varied group</w:t>
      </w:r>
      <w:r w:rsidR="00D009F2" w:rsidRPr="00D009F2">
        <w:rPr>
          <w:rFonts w:ascii="Times New Roman" w:hAnsi="Times New Roman" w:cs="Times New Roman"/>
          <w:color w:val="000000"/>
          <w:sz w:val="22"/>
        </w:rPr>
        <w:t>.</w:t>
      </w:r>
    </w:p>
    <w:p w14:paraId="103E112A" w14:textId="54FF9F4A" w:rsidR="00764022" w:rsidRPr="00091E35" w:rsidRDefault="00D009F2" w:rsidP="00764022">
      <w:pPr>
        <w:widowControl/>
        <w:spacing w:afterLines="100" w:after="312" w:line="276" w:lineRule="auto"/>
        <w:jc w:val="left"/>
        <w:rPr>
          <w:rFonts w:ascii="Times New Roman" w:hAnsi="Times New Roman" w:cs="Times New Roman" w:hint="eastAsia"/>
          <w:color w:val="000000"/>
          <w:sz w:val="22"/>
        </w:rPr>
      </w:pP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3840" behindDoc="1" locked="0" layoutInCell="1" allowOverlap="1" wp14:anchorId="7775ED71" wp14:editId="12224B28">
            <wp:simplePos x="0" y="0"/>
            <wp:positionH relativeFrom="column">
              <wp:posOffset>1245628</wp:posOffset>
            </wp:positionH>
            <wp:positionV relativeFrom="paragraph">
              <wp:posOffset>107406</wp:posOffset>
            </wp:positionV>
            <wp:extent cx="1376680" cy="821690"/>
            <wp:effectExtent l="0" t="0" r="0" b="0"/>
            <wp:wrapTight wrapText="bothSides">
              <wp:wrapPolygon edited="0">
                <wp:start x="0" y="0"/>
                <wp:lineTo x="0" y="21032"/>
                <wp:lineTo x="21221" y="21032"/>
                <wp:lineTo x="21221" y="0"/>
                <wp:lineTo x="0" y="0"/>
              </wp:wrapPolygon>
            </wp:wrapTight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668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009F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2816" behindDoc="1" locked="0" layoutInCell="1" allowOverlap="1" wp14:anchorId="6C406DE4" wp14:editId="02AF4D29">
            <wp:simplePos x="0" y="0"/>
            <wp:positionH relativeFrom="margin">
              <wp:align>left</wp:align>
            </wp:positionH>
            <wp:positionV relativeFrom="paragraph">
              <wp:posOffset>83185</wp:posOffset>
            </wp:positionV>
            <wp:extent cx="1251585" cy="1170305"/>
            <wp:effectExtent l="0" t="0" r="5715" b="0"/>
            <wp:wrapThrough wrapText="bothSides">
              <wp:wrapPolygon edited="0">
                <wp:start x="0" y="0"/>
                <wp:lineTo x="0" y="21096"/>
                <wp:lineTo x="21370" y="21096"/>
                <wp:lineTo x="21370" y="0"/>
                <wp:lineTo x="0" y="0"/>
              </wp:wrapPolygon>
            </wp:wrapThrough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5161" cy="1182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11C" w:rsidRPr="00D009F2">
        <w:rPr>
          <w:rFonts w:ascii="Times New Roman" w:hAnsi="Times New Roman" w:cs="Times New Roman"/>
          <w:noProof/>
        </w:rPr>
        <w:t xml:space="preserve"> </w:t>
      </w:r>
      <w:r w:rsidR="008F1051" w:rsidRPr="00D009F2">
        <w:rPr>
          <w:rFonts w:ascii="Times New Roman" w:hAnsi="Times New Roman" w:cs="Times New Roman"/>
          <w:color w:val="000000"/>
          <w:sz w:val="22"/>
        </w:rPr>
        <w:t>Cluster 2 and cluster 5 have the median shopping counts and values among seven clusters.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It's hard to distinguish those two groups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from the previous 2D dimensions in PCA</w:t>
      </w:r>
      <w:r w:rsidR="00091E35">
        <w:rPr>
          <w:rFonts w:ascii="Times New Roman" w:hAnsi="Times New Roman" w:cs="Times New Roman"/>
          <w:color w:val="000000"/>
          <w:sz w:val="22"/>
        </w:rPr>
        <w:t xml:space="preserve"> and </w:t>
      </w:r>
      <w:proofErr w:type="spellStart"/>
      <w:r w:rsidR="00091E35">
        <w:rPr>
          <w:rFonts w:ascii="Times New Roman" w:hAnsi="Times New Roman" w:cs="Times New Roman"/>
          <w:color w:val="000000"/>
          <w:sz w:val="22"/>
        </w:rPr>
        <w:t>centries</w:t>
      </w:r>
      <w:proofErr w:type="spellEnd"/>
      <w:r w:rsidR="00091E35">
        <w:rPr>
          <w:rFonts w:ascii="Times New Roman" w:hAnsi="Times New Roman" w:cs="Times New Roman"/>
          <w:color w:val="000000"/>
          <w:sz w:val="22"/>
        </w:rPr>
        <w:t>, b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oth with </w:t>
      </w:r>
      <w:r w:rsidR="00091E35">
        <w:rPr>
          <w:rFonts w:ascii="Times New Roman" w:hAnsi="Times New Roman" w:cs="Times New Roman"/>
          <w:color w:val="000000"/>
          <w:sz w:val="22"/>
        </w:rPr>
        <w:t>molecular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size and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steadies bunch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p</w:t>
      </w:r>
      <w:r w:rsidR="00091E35">
        <w:rPr>
          <w:rFonts w:ascii="Times New Roman" w:hAnsi="Times New Roman" w:cs="Times New Roman"/>
          <w:color w:val="000000"/>
          <w:sz w:val="22"/>
        </w:rPr>
        <w:t>re</w:t>
      </w:r>
      <w:r w:rsidR="00F56148" w:rsidRPr="00D009F2">
        <w:rPr>
          <w:rFonts w:ascii="Times New Roman" w:hAnsi="Times New Roman" w:cs="Times New Roman"/>
          <w:color w:val="000000"/>
          <w:sz w:val="22"/>
        </w:rPr>
        <w:t>f</w:t>
      </w:r>
      <w:r w:rsidR="00091E35">
        <w:rPr>
          <w:rFonts w:ascii="Times New Roman" w:hAnsi="Times New Roman" w:cs="Times New Roman"/>
          <w:color w:val="000000"/>
          <w:sz w:val="22"/>
        </w:rPr>
        <w:t>e</w:t>
      </w:r>
      <w:r w:rsidR="00F56148" w:rsidRPr="00D009F2">
        <w:rPr>
          <w:rFonts w:ascii="Times New Roman" w:hAnsi="Times New Roman" w:cs="Times New Roman"/>
          <w:color w:val="000000"/>
          <w:sz w:val="22"/>
        </w:rPr>
        <w:t>r</w:t>
      </w:r>
      <w:r w:rsidR="00091E35">
        <w:rPr>
          <w:rFonts w:ascii="Times New Roman" w:hAnsi="Times New Roman" w:cs="Times New Roman"/>
          <w:color w:val="000000"/>
          <w:sz w:val="22"/>
        </w:rPr>
        <w:t>ence</w:t>
      </w:r>
      <w:r w:rsidR="00F56148" w:rsidRPr="00D009F2">
        <w:rPr>
          <w:rFonts w:ascii="Times New Roman" w:hAnsi="Times New Roman" w:cs="Times New Roman"/>
          <w:color w:val="000000"/>
          <w:sz w:val="22"/>
        </w:rPr>
        <w:t>.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This two cluster is the </w:t>
      </w:r>
      <w:r w:rsidR="00091E35">
        <w:rPr>
          <w:rFonts w:ascii="Times New Roman" w:hAnsi="Times New Roman" w:cs="Times New Roman"/>
          <w:color w:val="000000"/>
          <w:sz w:val="22"/>
        </w:rPr>
        <w:t>typic</w:t>
      </w:r>
      <w:r w:rsidR="00F56148" w:rsidRPr="00D009F2">
        <w:rPr>
          <w:rFonts w:ascii="Times New Roman" w:hAnsi="Times New Roman" w:cs="Times New Roman"/>
          <w:color w:val="000000"/>
          <w:sz w:val="22"/>
        </w:rPr>
        <w:t>a</w:t>
      </w:r>
      <w:r w:rsidR="00091E35">
        <w:rPr>
          <w:rFonts w:ascii="Times New Roman" w:hAnsi="Times New Roman" w:cs="Times New Roman"/>
          <w:color w:val="000000"/>
          <w:sz w:val="22"/>
        </w:rPr>
        <w:t>lly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tradition</w:t>
      </w:r>
      <w:r w:rsidR="00091E35">
        <w:rPr>
          <w:rFonts w:ascii="Times New Roman" w:hAnsi="Times New Roman" w:cs="Times New Roman"/>
          <w:color w:val="000000"/>
          <w:sz w:val="22"/>
        </w:rPr>
        <w:t>al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shoppers, without </w:t>
      </w:r>
      <w:r w:rsidR="00091E35">
        <w:rPr>
          <w:rFonts w:ascii="Times New Roman" w:hAnsi="Times New Roman" w:cs="Times New Roman"/>
          <w:color w:val="000000"/>
          <w:sz w:val="22"/>
        </w:rPr>
        <w:t>particular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91E35">
        <w:rPr>
          <w:rFonts w:ascii="Times New Roman" w:hAnsi="Times New Roman" w:cs="Times New Roman"/>
          <w:color w:val="000000"/>
          <w:sz w:val="22"/>
        </w:rPr>
        <w:t>choi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ce and shopping </w:t>
      </w:r>
      <w:r w:rsidR="008C079F">
        <w:rPr>
          <w:rFonts w:ascii="Times New Roman" w:hAnsi="Times New Roman" w:cs="Times New Roman"/>
          <w:color w:val="000000"/>
          <w:sz w:val="22"/>
        </w:rPr>
        <w:t>at</w:t>
      </w:r>
      <w:r w:rsidR="00F56148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8C079F">
        <w:rPr>
          <w:rFonts w:ascii="Times New Roman" w:hAnsi="Times New Roman" w:cs="Times New Roman"/>
          <w:color w:val="000000"/>
          <w:sz w:val="22"/>
        </w:rPr>
        <w:t xml:space="preserve">the </w:t>
      </w:r>
      <w:r w:rsidR="00F56148" w:rsidRPr="00D009F2">
        <w:rPr>
          <w:rFonts w:ascii="Times New Roman" w:hAnsi="Times New Roman" w:cs="Times New Roman"/>
          <w:color w:val="000000"/>
          <w:sz w:val="22"/>
        </w:rPr>
        <w:t>mean level.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But group 5 performed </w:t>
      </w:r>
      <w:r w:rsidR="00091E35">
        <w:rPr>
          <w:rFonts w:ascii="Times New Roman" w:hAnsi="Times New Roman" w:cs="Times New Roman"/>
          <w:color w:val="000000"/>
          <w:sz w:val="22"/>
        </w:rPr>
        <w:t>severe</w:t>
      </w:r>
      <w:r w:rsidR="008C079F">
        <w:rPr>
          <w:rFonts w:ascii="Times New Roman" w:hAnsi="Times New Roman" w:cs="Times New Roman"/>
          <w:color w:val="000000"/>
          <w:sz w:val="22"/>
        </w:rPr>
        <w:t>ly</w:t>
      </w:r>
      <w:r w:rsidRPr="00D009F2">
        <w:rPr>
          <w:rFonts w:ascii="Times New Roman" w:hAnsi="Times New Roman" w:cs="Times New Roman"/>
          <w:color w:val="000000"/>
          <w:sz w:val="22"/>
        </w:rPr>
        <w:t xml:space="preserve"> on the RFM analysis, for its large quantities of lost cheap customers</w:t>
      </w:r>
      <w:r w:rsidR="00091E35">
        <w:rPr>
          <w:rFonts w:ascii="Times New Roman" w:hAnsi="Times New Roman" w:cs="Times New Roman"/>
          <w:color w:val="000000"/>
          <w:sz w:val="22"/>
        </w:rPr>
        <w:t>, which is of little value for retailers</w:t>
      </w:r>
      <w:r w:rsidRPr="00D009F2">
        <w:rPr>
          <w:rFonts w:ascii="Times New Roman" w:hAnsi="Times New Roman" w:cs="Times New Roman"/>
          <w:color w:val="000000"/>
          <w:sz w:val="22"/>
        </w:rPr>
        <w:t>.</w:t>
      </w:r>
    </w:p>
    <w:p w14:paraId="40FCE7C6" w14:textId="33F3A4C6" w:rsidR="00AC4603" w:rsidRPr="00D009F2" w:rsidRDefault="00E422EC" w:rsidP="00725BC6">
      <w:pPr>
        <w:spacing w:afterLines="200" w:after="624" w:line="276" w:lineRule="auto"/>
        <w:jc w:val="left"/>
        <w:rPr>
          <w:rFonts w:ascii="Times New Roman" w:hAnsi="Times New Roman" w:cs="Times New Roman"/>
          <w:b/>
          <w:bCs/>
          <w:color w:val="222222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b/>
          <w:bCs/>
          <w:color w:val="222222"/>
          <w:sz w:val="22"/>
          <w:shd w:val="clear" w:color="auto" w:fill="FFFFFF"/>
        </w:rPr>
        <w:t xml:space="preserve">6 </w:t>
      </w:r>
      <w:r w:rsidR="00AC4603" w:rsidRPr="00D009F2">
        <w:rPr>
          <w:rFonts w:ascii="Times New Roman" w:hAnsi="Times New Roman" w:cs="Times New Roman"/>
          <w:b/>
          <w:bCs/>
          <w:color w:val="222222"/>
          <w:sz w:val="22"/>
          <w:shd w:val="clear" w:color="auto" w:fill="FFFFFF"/>
        </w:rPr>
        <w:t>Recommendations</w:t>
      </w:r>
    </w:p>
    <w:p w14:paraId="496FC8DF" w14:textId="7734C857" w:rsidR="00B53943" w:rsidRDefault="00E422EC" w:rsidP="00725BC6">
      <w:pPr>
        <w:spacing w:afterLines="200" w:after="624" w:line="276" w:lineRule="auto"/>
        <w:jc w:val="left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The recommendation </w:t>
      </w:r>
      <w:r w:rsidR="008C079F">
        <w:rPr>
          <w:rFonts w:ascii="Times New Roman" w:hAnsi="Times New Roman" w:cs="Times New Roman"/>
          <w:color w:val="222222"/>
          <w:sz w:val="22"/>
          <w:shd w:val="clear" w:color="auto" w:fill="FFFFFF"/>
        </w:rPr>
        <w:t>is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as follows</w:t>
      </w:r>
      <w:r w:rsidR="00B53943">
        <w:rPr>
          <w:rFonts w:ascii="Times New Roman" w:hAnsi="Times New Roman" w:cs="Times New Roman"/>
          <w:color w:val="222222"/>
          <w:sz w:val="22"/>
          <w:shd w:val="clear" w:color="auto" w:fill="FFFFFF"/>
        </w:rPr>
        <w:t>. Based on previous analysis,</w:t>
      </w:r>
      <w:r w:rsidR="00E62ED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here are some advice for marking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:</w:t>
      </w:r>
      <w:r w:rsid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</w:p>
    <w:p w14:paraId="0A37FB9E" w14:textId="2943AD30" w:rsidR="007916B0" w:rsidRDefault="00AA79BE" w:rsidP="00725BC6">
      <w:pPr>
        <w:spacing w:afterLines="200" w:after="624" w:line="276" w:lineRule="auto"/>
        <w:jc w:val="left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1</w:t>
      </w:r>
      <w:r w:rsid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: </w:t>
      </w:r>
      <w:r w:rsidR="0075450B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A/B testing</w:t>
      </w:r>
      <w:r w:rsidR="00DA207A">
        <w:rPr>
          <w:rFonts w:ascii="Times New Roman" w:hAnsi="Times New Roman" w:cs="Times New Roman"/>
          <w:color w:val="222222"/>
          <w:sz w:val="22"/>
          <w:shd w:val="clear" w:color="auto" w:fill="FFFFFF"/>
        </w:rPr>
        <w:t>,</w:t>
      </w:r>
      <w:r w:rsidR="00AC460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75450B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also known as bucket testing</w:t>
      </w:r>
      <w:r w:rsidR="00DA207A">
        <w:rPr>
          <w:rFonts w:ascii="Times New Roman" w:hAnsi="Times New Roman" w:cs="Times New Roman"/>
          <w:color w:val="222222"/>
          <w:sz w:val="22"/>
          <w:shd w:val="clear" w:color="auto" w:fill="FFFFFF"/>
        </w:rPr>
        <w:t>,</w:t>
      </w:r>
      <w:r w:rsidR="00AC460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would be useful for 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companies to </w:t>
      </w:r>
      <w:r w:rsidR="00DA207A">
        <w:rPr>
          <w:rFonts w:ascii="Times New Roman" w:hAnsi="Times New Roman" w:cs="Times New Roman"/>
          <w:color w:val="222222"/>
          <w:sz w:val="22"/>
          <w:shd w:val="clear" w:color="auto" w:fill="FFFFFF"/>
        </w:rPr>
        <w:t>find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the best marketing strategies of each segmentations. One of </w:t>
      </w:r>
      <w:r w:rsidR="00DA207A">
        <w:rPr>
          <w:rFonts w:ascii="Times New Roman" w:hAnsi="Times New Roman" w:cs="Times New Roman"/>
          <w:color w:val="222222"/>
          <w:sz w:val="22"/>
          <w:shd w:val="clear" w:color="auto" w:fill="FFFFFF"/>
        </w:rPr>
        <w:t>s</w:t>
      </w:r>
      <w:r w:rsidR="000E4DE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egmented A/B testing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is to </w:t>
      </w:r>
      <w:r w:rsidR="00A44449" w:rsidRPr="00D009F2">
        <w:rPr>
          <w:rFonts w:ascii="Times New Roman" w:hAnsi="Times New Roman" w:cs="Times New Roman"/>
          <w:color w:val="000000"/>
          <w:sz w:val="22"/>
        </w:rPr>
        <w:t>mak</w:t>
      </w:r>
      <w:r w:rsidR="003C0C75">
        <w:rPr>
          <w:rFonts w:ascii="Times New Roman" w:hAnsi="Times New Roman" w:cs="Times New Roman"/>
          <w:color w:val="000000"/>
          <w:sz w:val="22"/>
        </w:rPr>
        <w:t>e</w:t>
      </w:r>
      <w:r w:rsidR="00A44449" w:rsidRPr="00D009F2">
        <w:rPr>
          <w:rFonts w:ascii="Times New Roman" w:hAnsi="Times New Roman" w:cs="Times New Roman"/>
          <w:color w:val="000000"/>
          <w:sz w:val="22"/>
        </w:rPr>
        <w:t xml:space="preserve"> small changes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F812E1" w:rsidRPr="00D009F2">
        <w:rPr>
          <w:rFonts w:ascii="Times New Roman" w:hAnsi="Times New Roman" w:cs="Times New Roman"/>
          <w:color w:val="000000"/>
          <w:sz w:val="22"/>
        </w:rPr>
        <w:t>from currently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categories and 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d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iscount</w:t>
      </w:r>
      <w:r w:rsid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of goods 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to more attractive ones </w:t>
      </w:r>
      <w:r w:rsid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>for each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group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, observing whether 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changing </w:t>
      </w:r>
      <w:r w:rsidR="00A4444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effect is negative or positive</w:t>
      </w:r>
      <w:r w:rsidR="00F812E1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, and </w:t>
      </w:r>
      <w:r w:rsidR="00F812E1" w:rsidRPr="00D009F2">
        <w:rPr>
          <w:rFonts w:ascii="Times New Roman" w:hAnsi="Times New Roman" w:cs="Times New Roman"/>
          <w:color w:val="000000"/>
          <w:sz w:val="22"/>
        </w:rPr>
        <w:t>only make changes that react positively for customers.</w:t>
      </w:r>
      <w:r w:rsidR="00F3519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For 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the </w:t>
      </w:r>
      <w:r w:rsidR="00F3519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design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of</w:t>
      </w:r>
      <w:r w:rsidR="00F3519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the test, we first can focus on the that five 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most significan</w:t>
      </w:r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t </w:t>
      </w:r>
      <w:proofErr w:type="gramStart"/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segments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>, and</w:t>
      </w:r>
      <w:proofErr w:type="gramEnd"/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c</w:t>
      </w:r>
      <w:r w:rsidR="00A47281" w:rsidRP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reate 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some </w:t>
      </w:r>
      <w:r w:rsidR="00A47281" w:rsidRP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hypothesis as to what would 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be </w:t>
      </w:r>
      <w:r w:rsidR="00A47281" w:rsidRP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>work for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each cluster.</w:t>
      </w:r>
      <w:r w:rsidR="00F35193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It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'</w:t>
      </w:r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s quick and more 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meaningful</w:t>
      </w:r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to start from large quantiti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e</w:t>
      </w:r>
      <w:r w:rsidR="0031403D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s of people, and then lets to granular tests for more specific segmentation.</w:t>
      </w:r>
    </w:p>
    <w:p w14:paraId="26BC1EEC" w14:textId="0FF688F1" w:rsidR="003C0C75" w:rsidRPr="003C0C75" w:rsidRDefault="00DA207A" w:rsidP="003C0C75">
      <w:pPr>
        <w:pStyle w:val="ad"/>
        <w:shd w:val="clear" w:color="auto" w:fill="FFFFFF"/>
        <w:spacing w:before="240" w:afterLines="200" w:after="624" w:line="276" w:lineRule="auto"/>
      </w:pPr>
      <w:r>
        <w:rPr>
          <w:rFonts w:ascii="Times New Roman" w:hAnsi="Times New Roman" w:cs="Times New Roman"/>
          <w:color w:val="000000"/>
          <w:sz w:val="22"/>
          <w:szCs w:val="22"/>
        </w:rPr>
        <w:t>For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test intuition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of our pen profiles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, an A/B test </w:t>
      </w:r>
      <w:r>
        <w:rPr>
          <w:rFonts w:ascii="Times New Roman" w:hAnsi="Times New Roman" w:cs="Times New Roman"/>
          <w:color w:val="000000"/>
          <w:sz w:val="22"/>
          <w:szCs w:val="22"/>
        </w:rPr>
        <w:t>would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be 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performed as follows: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If we want to improve the serving and 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>delivery schedule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of cluster4, which is of many big spenders, 20 per cent customers 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selected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s 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>sample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for the </w:t>
      </w:r>
      <w:r>
        <w:rPr>
          <w:rFonts w:ascii="Times New Roman" w:hAnsi="Times New Roman" w:cs="Times New Roman"/>
          <w:color w:val="000000"/>
          <w:sz w:val="22"/>
          <w:szCs w:val="22"/>
        </w:rPr>
        <w:t>service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change. The remaining members of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lastRenderedPageBreak/>
        <w:t>cluster would be the control group. Satisfaction surveys from each se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ction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</w:rPr>
        <w:t>pickled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to determine the effect of the delivery schedule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and serving 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>change</w:t>
      </w:r>
      <w:r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632FAE" w:rsidRPr="00D009F2">
        <w:rPr>
          <w:rFonts w:ascii="Times New Roman" w:hAnsi="Times New Roman" w:cs="Times New Roman"/>
          <w:color w:val="000000"/>
          <w:sz w:val="22"/>
          <w:szCs w:val="22"/>
        </w:rPr>
        <w:t xml:space="preserve"> on each of </w:t>
      </w:r>
      <w:r>
        <w:rPr>
          <w:rFonts w:ascii="Times New Roman" w:hAnsi="Times New Roman" w:cs="Times New Roman"/>
          <w:color w:val="000000"/>
          <w:sz w:val="22"/>
          <w:szCs w:val="22"/>
        </w:rPr>
        <w:t>them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>
        <w:rPr>
          <w:rFonts w:ascii="Times New Roman" w:hAnsi="Times New Roman" w:cs="Times New Roman"/>
          <w:color w:val="000000"/>
          <w:sz w:val="22"/>
          <w:szCs w:val="22"/>
        </w:rPr>
        <w:t>We can also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 set up the tracking on email market conversion and id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>e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ntify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 a goal for this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on both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RFM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and GMM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>segment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s</w:t>
      </w:r>
      <w:r>
        <w:rPr>
          <w:rFonts w:ascii="Times New Roman" w:hAnsi="Times New Roman" w:cs="Times New Roman"/>
          <w:color w:val="000000"/>
          <w:sz w:val="22"/>
          <w:szCs w:val="22"/>
        </w:rPr>
        <w:t>, to evaluate whether it is useful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. The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A/B testing </w:t>
      </w:r>
      <w:r>
        <w:rPr>
          <w:rFonts w:ascii="Times New Roman" w:hAnsi="Times New Roman" w:cs="Times New Roman"/>
          <w:color w:val="000000"/>
          <w:sz w:val="22"/>
          <w:szCs w:val="22"/>
        </w:rPr>
        <w:t>would also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 be applied on an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email campaign, where the control group receives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a </w:t>
      </w:r>
      <w:r>
        <w:rPr>
          <w:rFonts w:ascii="Times New Roman" w:hAnsi="Times New Roman" w:cs="Times New Roman"/>
          <w:color w:val="000000"/>
          <w:sz w:val="22"/>
          <w:szCs w:val="22"/>
        </w:rPr>
        <w:t>regular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 advertising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 version and the experiment group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get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clustering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 tailored email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 for </w:t>
      </w:r>
      <w:proofErr w:type="gramStart"/>
      <w:r>
        <w:rPr>
          <w:rFonts w:ascii="Times New Roman" w:hAnsi="Times New Roman" w:cs="Times New Roman"/>
          <w:color w:val="000000"/>
          <w:sz w:val="22"/>
          <w:szCs w:val="22"/>
        </w:rPr>
        <w:t>discounts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, and</w:t>
      </w:r>
      <w:proofErr w:type="gramEnd"/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 a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nalyze results </w:t>
      </w:r>
      <w:r>
        <w:rPr>
          <w:rFonts w:ascii="Times New Roman" w:hAnsi="Times New Roman" w:cs="Times New Roman"/>
          <w:color w:val="000000"/>
          <w:sz w:val="22"/>
          <w:szCs w:val="22"/>
        </w:rPr>
        <w:t xml:space="preserve">of loyalty with spend 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>and iterate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="003C0C75" w:rsidRPr="003C0C7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C0C75">
        <w:rPr>
          <w:rFonts w:ascii="Times New Roman" w:hAnsi="Times New Roman" w:cs="Times New Roman"/>
          <w:color w:val="000000"/>
          <w:sz w:val="22"/>
          <w:szCs w:val="22"/>
        </w:rPr>
        <w:t>their performance.</w:t>
      </w:r>
    </w:p>
    <w:p w14:paraId="613EA00A" w14:textId="0C4695E8" w:rsidR="009E0830" w:rsidRDefault="004C5672" w:rsidP="000B2DA3">
      <w:pPr>
        <w:spacing w:afterLines="200" w:after="624" w:line="276" w:lineRule="auto"/>
        <w:jc w:val="left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2</w:t>
      </w:r>
      <w:r w:rsidR="00406ACC">
        <w:rPr>
          <w:rFonts w:ascii="Times New Roman" w:hAnsi="Times New Roman" w:cs="Times New Roman"/>
          <w:color w:val="222222"/>
          <w:sz w:val="22"/>
          <w:shd w:val="clear" w:color="auto" w:fill="FFFFFF"/>
        </w:rPr>
        <w:t>: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Once the marketers have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the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>precious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>p</w:t>
      </w:r>
      <w:r w:rsidR="003606D4" w:rsidRP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en 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>p</w:t>
      </w:r>
      <w:r w:rsidR="003606D4" w:rsidRP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>ortraits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of 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>those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custome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>rs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, they 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can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relate differently to each persona, with the </w:t>
      </w:r>
      <w:r w:rsidR="003606D4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most </w:t>
      </w:r>
      <w:r w:rsidR="003606D4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correlated 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marketing interactions to each persona</w:t>
      </w:r>
      <w:r w:rsidR="003654FC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'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s product preferences.</w:t>
      </w:r>
      <w:r w:rsidR="00D56759" w:rsidRPr="00D56759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D5675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Each of these clusters will have distinct 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choi</w:t>
      </w:r>
      <w:r w:rsidR="00D56759"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ces, and by targeting those groups, we have known from our previous analysis correctly while running experiments.</w:t>
      </w:r>
      <w:r w:rsidR="000B2DA3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Based on the segmentation for both seven clustering segme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n</w:t>
      </w:r>
      <w:r w:rsid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tation of GMM as well as precious RFM segmentation, we can make targeted recomm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e</w:t>
      </w:r>
      <w:r w:rsid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ndations as follows:</w:t>
      </w:r>
    </w:p>
    <w:p w14:paraId="45129E51" w14:textId="2007AF23" w:rsidR="00AC4603" w:rsidRPr="000B2DA3" w:rsidRDefault="00900A68" w:rsidP="000B2DA3">
      <w:pPr>
        <w:spacing w:afterLines="200" w:after="624" w:line="276" w:lineRule="auto"/>
        <w:jc w:val="left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>The test will get better results to f</w:t>
      </w:r>
      <w:r w:rsidR="003F5972">
        <w:rPr>
          <w:rFonts w:ascii="Times New Roman" w:hAnsi="Times New Roman" w:cs="Times New Roman"/>
          <w:color w:val="222222"/>
          <w:sz w:val="22"/>
          <w:shd w:val="clear" w:color="auto" w:fill="FFFFFF"/>
        </w:rPr>
        <w:t>ocus on the</w:t>
      </w:r>
      <w:r w:rsid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clusters with 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extreme </w:t>
      </w:r>
      <w:r w:rsidR="009E0830" w:rsidRP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RFM</w:t>
      </w:r>
      <w:r w:rsidR="003F597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 w:rsidR="009E0830" w:rsidRP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segment</w:t>
      </w:r>
      <w:r w:rsid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s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like 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"</w:t>
      </w:r>
      <w:r w:rsidR="00A47281" w:rsidRP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Best Customers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"</w:t>
      </w:r>
      <w:r w:rsidR="00A47281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and 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"</w:t>
      </w:r>
      <w:r w:rsidR="00A47281" w:rsidRP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>Almost Lost</w:t>
      </w:r>
      <w:r w:rsidR="003C0C75">
        <w:rPr>
          <w:rFonts w:ascii="Times New Roman" w:hAnsi="Times New Roman" w:cs="Times New Roman"/>
          <w:color w:val="222222"/>
          <w:sz w:val="22"/>
          <w:shd w:val="clear" w:color="auto" w:fill="FFFFFF"/>
        </w:rPr>
        <w:t>"</w:t>
      </w:r>
      <w:r w:rsidR="009E0830" w:rsidRPr="009E0830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>as well as significant features in selling.</w:t>
      </w:r>
      <w:r>
        <w:rPr>
          <w:rFonts w:ascii="Times New Roman" w:hAnsi="Times New Roman" w:cs="Times New Roman" w:hint="eastAsia"/>
          <w:color w:val="222222"/>
          <w:sz w:val="22"/>
          <w:shd w:val="clear" w:color="auto" w:fill="FFFFFF"/>
        </w:rPr>
        <w:t xml:space="preserve">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S</w:t>
      </w:r>
      <w:r w:rsidR="00AC4603" w:rsidRPr="00D009F2">
        <w:rPr>
          <w:rFonts w:ascii="Times New Roman" w:hAnsi="Times New Roman" w:cs="Times New Roman"/>
          <w:color w:val="000000"/>
          <w:sz w:val="22"/>
        </w:rPr>
        <w:t>e</w:t>
      </w:r>
      <w:r w:rsidR="003C0C75">
        <w:rPr>
          <w:rFonts w:ascii="Times New Roman" w:hAnsi="Times New Roman" w:cs="Times New Roman"/>
          <w:color w:val="000000"/>
          <w:sz w:val="22"/>
        </w:rPr>
        <w:t>ction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0B2DA3">
        <w:rPr>
          <w:rFonts w:ascii="Times New Roman" w:hAnsi="Times New Roman" w:cs="Times New Roman"/>
          <w:color w:val="000000"/>
          <w:sz w:val="22"/>
        </w:rPr>
        <w:t>4</w:t>
      </w:r>
      <w:r w:rsidR="003654FC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AC4603" w:rsidRPr="00D009F2">
        <w:rPr>
          <w:rFonts w:ascii="Times New Roman" w:hAnsi="Times New Roman" w:cs="Times New Roman"/>
          <w:color w:val="000000"/>
          <w:sz w:val="22"/>
        </w:rPr>
        <w:t>represent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s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that</w:t>
      </w:r>
      <w:r w:rsidR="00C1242B">
        <w:rPr>
          <w:rFonts w:ascii="Times New Roman" w:hAnsi="Times New Roman" w:cs="Times New Roman"/>
          <w:color w:val="000000"/>
          <w:sz w:val="22"/>
        </w:rPr>
        <w:t xml:space="preserve"> used to prepare foods for themselves or family members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(i.e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.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406ACC" w:rsidRPr="00C1242B">
        <w:rPr>
          <w:rFonts w:ascii="Times New Roman" w:hAnsi="Times New Roman" w:cs="Times New Roman"/>
          <w:color w:val="000000"/>
          <w:sz w:val="22"/>
        </w:rPr>
        <w:t>homemakers</w:t>
      </w:r>
      <w:r w:rsidR="00406ACC">
        <w:rPr>
          <w:rFonts w:ascii="Times New Roman" w:hAnsi="Times New Roman" w:cs="Times New Roman"/>
          <w:color w:val="000000"/>
          <w:sz w:val="22"/>
        </w:rPr>
        <w:t>, grandparents</w:t>
      </w:r>
      <w:r w:rsidR="00AC4603" w:rsidRPr="00D009F2">
        <w:rPr>
          <w:rFonts w:ascii="Times New Roman" w:hAnsi="Times New Roman" w:cs="Times New Roman"/>
          <w:color w:val="000000"/>
          <w:sz w:val="22"/>
        </w:rPr>
        <w:t>), and are most likely to keep a</w:t>
      </w:r>
      <w:r w:rsidR="00406ACC">
        <w:rPr>
          <w:rFonts w:ascii="Times New Roman" w:hAnsi="Times New Roman" w:cs="Times New Roman"/>
          <w:color w:val="000000"/>
          <w:sz w:val="22"/>
        </w:rPr>
        <w:t xml:space="preserve"> large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stock of food on hand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. T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hey would be the most likely candidate to have </w:t>
      </w:r>
      <w:r w:rsidR="00406ACC">
        <w:rPr>
          <w:rFonts w:ascii="Times New Roman" w:hAnsi="Times New Roman" w:cs="Times New Roman"/>
          <w:color w:val="000000"/>
          <w:sz w:val="22"/>
        </w:rPr>
        <w:t>shopping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three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days a week instead of </w:t>
      </w:r>
      <w:r w:rsidR="00406ACC">
        <w:rPr>
          <w:rFonts w:ascii="Times New Roman" w:hAnsi="Times New Roman" w:cs="Times New Roman"/>
          <w:color w:val="000000"/>
          <w:sz w:val="22"/>
        </w:rPr>
        <w:t xml:space="preserve">more or less to keep the food fresh and save </w:t>
      </w:r>
      <w:proofErr w:type="spellStart"/>
      <w:r w:rsidR="00406ACC">
        <w:rPr>
          <w:rFonts w:ascii="Times New Roman" w:hAnsi="Times New Roman" w:cs="Times New Roman"/>
          <w:color w:val="000000"/>
          <w:sz w:val="22"/>
        </w:rPr>
        <w:t>labo</w:t>
      </w:r>
      <w:r w:rsidR="003C0C75">
        <w:rPr>
          <w:rFonts w:ascii="Times New Roman" w:hAnsi="Times New Roman" w:cs="Times New Roman"/>
          <w:color w:val="000000"/>
          <w:sz w:val="22"/>
        </w:rPr>
        <w:t>u</w:t>
      </w:r>
      <w:r w:rsidR="00406ACC">
        <w:rPr>
          <w:rFonts w:ascii="Times New Roman" w:hAnsi="Times New Roman" w:cs="Times New Roman"/>
          <w:color w:val="000000"/>
          <w:sz w:val="22"/>
        </w:rPr>
        <w:t>r</w:t>
      </w:r>
      <w:proofErr w:type="spellEnd"/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. The customers from segment </w:t>
      </w:r>
      <w:r w:rsidR="00406ACC">
        <w:rPr>
          <w:rFonts w:ascii="Times New Roman" w:hAnsi="Times New Roman" w:cs="Times New Roman"/>
          <w:color w:val="000000"/>
          <w:sz w:val="22"/>
        </w:rPr>
        <w:t>7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represent </w:t>
      </w:r>
      <w:r w:rsidR="00406ACC" w:rsidRPr="00D009F2">
        <w:rPr>
          <w:rFonts w:ascii="Times New Roman" w:hAnsi="Times New Roman" w:cs="Times New Roman"/>
          <w:color w:val="000000"/>
          <w:sz w:val="22"/>
          <w:shd w:val="clear" w:color="auto" w:fill="FFFFFF"/>
        </w:rPr>
        <w:t>shopaholics</w:t>
      </w:r>
      <w:r w:rsidR="00406ACC">
        <w:rPr>
          <w:rFonts w:ascii="Times New Roman" w:hAnsi="Times New Roman" w:cs="Times New Roman"/>
          <w:color w:val="000000"/>
          <w:sz w:val="22"/>
          <w:shd w:val="clear" w:color="auto" w:fill="FFFFFF"/>
        </w:rPr>
        <w:t>,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and </w:t>
      </w:r>
      <w:r w:rsidR="00406ACC">
        <w:rPr>
          <w:rFonts w:ascii="Times New Roman" w:hAnsi="Times New Roman" w:cs="Times New Roman"/>
          <w:color w:val="000000"/>
          <w:sz w:val="22"/>
        </w:rPr>
        <w:t xml:space="preserve">according to their frequent shopping and less time interval, they </w:t>
      </w:r>
      <w:r w:rsidR="00AC4603" w:rsidRPr="00D009F2">
        <w:rPr>
          <w:rFonts w:ascii="Times New Roman" w:hAnsi="Times New Roman" w:cs="Times New Roman"/>
          <w:color w:val="000000"/>
          <w:sz w:val="22"/>
        </w:rPr>
        <w:t>are more likely to need delivery in an emergency.</w:t>
      </w:r>
      <w:r w:rsidR="00406ACC">
        <w:rPr>
          <w:rFonts w:ascii="Times New Roman" w:hAnsi="Times New Roman" w:cs="Times New Roman"/>
          <w:color w:val="000000"/>
          <w:sz w:val="22"/>
        </w:rPr>
        <w:t xml:space="preserve"> Other channels</w:t>
      </w:r>
      <w:r w:rsidR="003C0C75">
        <w:rPr>
          <w:rFonts w:ascii="Times New Roman" w:hAnsi="Times New Roman" w:cs="Times New Roman"/>
          <w:color w:val="000000"/>
          <w:sz w:val="22"/>
        </w:rPr>
        <w:t>,</w:t>
      </w:r>
      <w:r w:rsidR="00406ACC">
        <w:rPr>
          <w:rFonts w:ascii="Times New Roman" w:hAnsi="Times New Roman" w:cs="Times New Roman"/>
          <w:color w:val="000000"/>
          <w:sz w:val="22"/>
        </w:rPr>
        <w:t xml:space="preserve"> such as </w:t>
      </w:r>
      <w:r w:rsidR="00B41427">
        <w:rPr>
          <w:rFonts w:ascii="Times New Roman" w:hAnsi="Times New Roman" w:cs="Times New Roman"/>
          <w:color w:val="000000"/>
          <w:sz w:val="22"/>
        </w:rPr>
        <w:t xml:space="preserve">online to offline shopping platform fit their need. 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Thus, </w:t>
      </w:r>
      <w:r w:rsidR="00B41427">
        <w:rPr>
          <w:rFonts w:ascii="Times New Roman" w:hAnsi="Times New Roman" w:cs="Times New Roman"/>
          <w:color w:val="000000"/>
          <w:sz w:val="22"/>
        </w:rPr>
        <w:t xml:space="preserve">from its </w:t>
      </w:r>
      <w:proofErr w:type="gramStart"/>
      <w:r w:rsidR="00B41427">
        <w:rPr>
          <w:rFonts w:ascii="Times New Roman" w:hAnsi="Times New Roman" w:cs="Times New Roman"/>
          <w:color w:val="000000"/>
          <w:sz w:val="22"/>
        </w:rPr>
        <w:t>long time</w:t>
      </w:r>
      <w:proofErr w:type="gramEnd"/>
      <w:r w:rsidR="00B41427">
        <w:rPr>
          <w:rFonts w:ascii="Times New Roman" w:hAnsi="Times New Roman" w:cs="Times New Roman"/>
          <w:color w:val="000000"/>
          <w:sz w:val="22"/>
        </w:rPr>
        <w:t xml:space="preserve"> interval, t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he customers from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par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t </w:t>
      </w:r>
      <w:r w:rsidR="00B41427">
        <w:rPr>
          <w:rFonts w:ascii="Times New Roman" w:hAnsi="Times New Roman" w:cs="Times New Roman"/>
          <w:color w:val="000000"/>
          <w:sz w:val="22"/>
        </w:rPr>
        <w:t>3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are more likely to need </w:t>
      </w:r>
      <w:r w:rsidR="00B41427">
        <w:rPr>
          <w:rFonts w:ascii="Times New Roman" w:hAnsi="Times New Roman" w:cs="Times New Roman"/>
          <w:color w:val="000000"/>
          <w:sz w:val="22"/>
        </w:rPr>
        <w:t>discount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</w:t>
      </w:r>
      <w:r w:rsidR="003654FC" w:rsidRPr="00D009F2">
        <w:rPr>
          <w:rFonts w:ascii="Times New Roman" w:hAnsi="Times New Roman" w:cs="Times New Roman"/>
          <w:color w:val="000000"/>
          <w:sz w:val="22"/>
        </w:rPr>
        <w:t>five</w:t>
      </w:r>
      <w:r w:rsidR="00AC4603" w:rsidRPr="00D009F2">
        <w:rPr>
          <w:rFonts w:ascii="Times New Roman" w:hAnsi="Times New Roman" w:cs="Times New Roman"/>
          <w:color w:val="000000"/>
          <w:sz w:val="22"/>
        </w:rPr>
        <w:t xml:space="preserve"> days a week and should not be selected </w:t>
      </w:r>
      <w:r w:rsidR="00B41427">
        <w:rPr>
          <w:rFonts w:ascii="Times New Roman" w:hAnsi="Times New Roman" w:cs="Times New Roman"/>
          <w:color w:val="000000"/>
          <w:sz w:val="22"/>
        </w:rPr>
        <w:t>as l</w:t>
      </w:r>
      <w:r w:rsidR="00B41427" w:rsidRPr="00B41427">
        <w:rPr>
          <w:rFonts w:ascii="Times New Roman" w:hAnsi="Times New Roman" w:cs="Times New Roman"/>
          <w:color w:val="000000"/>
          <w:sz w:val="22"/>
        </w:rPr>
        <w:t>ong-term cultivation of concerns</w:t>
      </w:r>
      <w:r w:rsidR="00B41427">
        <w:rPr>
          <w:rFonts w:ascii="Times New Roman" w:hAnsi="Times New Roman" w:cs="Times New Roman"/>
          <w:color w:val="000000"/>
          <w:sz w:val="22"/>
        </w:rPr>
        <w:t xml:space="preserve"> for its low loyalty</w:t>
      </w:r>
      <w:r w:rsidR="00AC4603" w:rsidRPr="00D009F2">
        <w:rPr>
          <w:rFonts w:ascii="Times New Roman" w:hAnsi="Times New Roman" w:cs="Times New Roman"/>
          <w:color w:val="000000"/>
          <w:sz w:val="22"/>
        </w:rPr>
        <w:t>.</w:t>
      </w:r>
    </w:p>
    <w:p w14:paraId="2E91D691" w14:textId="63D87F46" w:rsidR="00632FAE" w:rsidRPr="00D009F2" w:rsidRDefault="00632FAE" w:rsidP="00632FAE">
      <w:pPr>
        <w:spacing w:afterLines="200" w:after="624" w:line="276" w:lineRule="auto"/>
        <w:jc w:val="left"/>
        <w:rPr>
          <w:rFonts w:ascii="Times New Roman" w:hAnsi="Times New Roman" w:cs="Times New Roman"/>
          <w:color w:val="222222"/>
          <w:sz w:val="22"/>
          <w:shd w:val="clear" w:color="auto" w:fill="FFFFFF"/>
        </w:rPr>
      </w:pP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All in all, we should try different kinds of tests instead of sticking in one specific test, like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changing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>staffs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, images, layout and user experience.</w:t>
      </w:r>
      <w:r w:rsidRPr="00D009F2">
        <w:rPr>
          <w:rFonts w:ascii="Times New Roman" w:hAnsi="Times New Roman" w:cs="Times New Roman"/>
          <w:sz w:val="22"/>
        </w:rPr>
        <w:t xml:space="preserve"> Based on the </w:t>
      </w:r>
      <w:r w:rsidRPr="00D009F2">
        <w:rPr>
          <w:rFonts w:ascii="Times New Roman" w:hAnsi="Times New Roman" w:cs="Times New Roman"/>
          <w:color w:val="222222"/>
          <w:sz w:val="22"/>
          <w:shd w:val="clear" w:color="auto" w:fill="FFFFFF"/>
        </w:rPr>
        <w:t>validation of those business assumptions, a wish business decision will be made</w:t>
      </w:r>
      <w:r>
        <w:rPr>
          <w:rFonts w:ascii="Times New Roman" w:hAnsi="Times New Roman" w:cs="Times New Roman"/>
          <w:color w:val="222222"/>
          <w:sz w:val="22"/>
          <w:shd w:val="clear" w:color="auto" w:fill="FFFFFF"/>
        </w:rPr>
        <w:t>!</w:t>
      </w:r>
    </w:p>
    <w:p w14:paraId="6D21AC68" w14:textId="3174C632" w:rsidR="00AC4603" w:rsidRPr="00D009F2" w:rsidRDefault="00AC4603" w:rsidP="005B00A1">
      <w:pPr>
        <w:widowControl/>
        <w:jc w:val="left"/>
        <w:rPr>
          <w:rFonts w:ascii="Times New Roman" w:hAnsi="Times New Roman" w:cs="Times New Roman"/>
          <w:sz w:val="22"/>
        </w:rPr>
      </w:pPr>
    </w:p>
    <w:sectPr w:rsidR="00AC4603" w:rsidRPr="00D009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3D3A3" w14:textId="77777777" w:rsidR="00FC2467" w:rsidRDefault="00FC2467">
      <w:r>
        <w:separator/>
      </w:r>
    </w:p>
  </w:endnote>
  <w:endnote w:type="continuationSeparator" w:id="0">
    <w:p w14:paraId="5C603C8C" w14:textId="77777777" w:rsidR="00FC2467" w:rsidRDefault="00FC2467">
      <w:r>
        <w:continuationSeparator/>
      </w:r>
    </w:p>
  </w:endnote>
  <w:endnote w:type="continuationNotice" w:id="1">
    <w:p w14:paraId="53408AA6" w14:textId="77777777" w:rsidR="00FC2467" w:rsidRDefault="00FC24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2268374"/>
      <w:docPartObj>
        <w:docPartGallery w:val="Page Numbers (Bottom of Page)"/>
        <w:docPartUnique/>
      </w:docPartObj>
    </w:sdtPr>
    <w:sdtEndPr/>
    <w:sdtContent>
      <w:p w14:paraId="72E9971B" w14:textId="77777777" w:rsidR="00534643" w:rsidRDefault="00534643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656CD9D" w14:textId="77777777" w:rsidR="00534643" w:rsidRDefault="0053464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10B11A" w14:textId="77777777" w:rsidR="00FC2467" w:rsidRDefault="00FC2467">
      <w:r>
        <w:separator/>
      </w:r>
    </w:p>
  </w:footnote>
  <w:footnote w:type="continuationSeparator" w:id="0">
    <w:p w14:paraId="40B3E52D" w14:textId="77777777" w:rsidR="00FC2467" w:rsidRDefault="00FC2467">
      <w:r>
        <w:continuationSeparator/>
      </w:r>
    </w:p>
  </w:footnote>
  <w:footnote w:type="continuationNotice" w:id="1">
    <w:p w14:paraId="50DB9613" w14:textId="77777777" w:rsidR="00FC2467" w:rsidRDefault="00FC24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1698F" w14:textId="77777777" w:rsidR="00534643" w:rsidRDefault="00534643">
    <w:pPr>
      <w:pStyle w:val="a9"/>
    </w:pPr>
  </w:p>
  <w:p w14:paraId="4AEB7960" w14:textId="77777777" w:rsidR="00534643" w:rsidRDefault="00534643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876F4"/>
    <w:multiLevelType w:val="multilevel"/>
    <w:tmpl w:val="7CAC5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BF799F"/>
    <w:multiLevelType w:val="multilevel"/>
    <w:tmpl w:val="4DB0E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A62BD1"/>
    <w:multiLevelType w:val="hybridMultilevel"/>
    <w:tmpl w:val="0786F524"/>
    <w:lvl w:ilvl="0" w:tplc="F90A89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66F4AA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56707B6"/>
    <w:multiLevelType w:val="multilevel"/>
    <w:tmpl w:val="0D7EE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E1618E9"/>
    <w:multiLevelType w:val="hybridMultilevel"/>
    <w:tmpl w:val="104A525A"/>
    <w:lvl w:ilvl="0" w:tplc="8A0671CC">
      <w:start w:val="1"/>
      <w:numFmt w:val="decimal"/>
      <w:lvlText w:val="%1、"/>
      <w:lvlJc w:val="left"/>
      <w:pPr>
        <w:ind w:left="368" w:hanging="368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ED51BE"/>
    <w:multiLevelType w:val="multilevel"/>
    <w:tmpl w:val="3D9C0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zc1NjGzNLM0NjZV0lEKTi0uzszPAykwNKoFABcIfTMtAAAA"/>
  </w:docVars>
  <w:rsids>
    <w:rsidRoot w:val="00813A06"/>
    <w:rsid w:val="00000D0E"/>
    <w:rsid w:val="00003E71"/>
    <w:rsid w:val="00006607"/>
    <w:rsid w:val="00006C0B"/>
    <w:rsid w:val="0001040B"/>
    <w:rsid w:val="000145E9"/>
    <w:rsid w:val="00015BA5"/>
    <w:rsid w:val="00020997"/>
    <w:rsid w:val="00022CA9"/>
    <w:rsid w:val="00025CCF"/>
    <w:rsid w:val="00031AF0"/>
    <w:rsid w:val="00044BEB"/>
    <w:rsid w:val="00044CED"/>
    <w:rsid w:val="000467D3"/>
    <w:rsid w:val="00054330"/>
    <w:rsid w:val="000557B5"/>
    <w:rsid w:val="000607E9"/>
    <w:rsid w:val="00063B7C"/>
    <w:rsid w:val="00064057"/>
    <w:rsid w:val="0006528B"/>
    <w:rsid w:val="00065F71"/>
    <w:rsid w:val="00067149"/>
    <w:rsid w:val="00067FE5"/>
    <w:rsid w:val="000706A2"/>
    <w:rsid w:val="00071725"/>
    <w:rsid w:val="000855F0"/>
    <w:rsid w:val="000856A1"/>
    <w:rsid w:val="00091E35"/>
    <w:rsid w:val="00095C6F"/>
    <w:rsid w:val="000A54C3"/>
    <w:rsid w:val="000B1497"/>
    <w:rsid w:val="000B2DA3"/>
    <w:rsid w:val="000B5912"/>
    <w:rsid w:val="000C42E0"/>
    <w:rsid w:val="000C49AE"/>
    <w:rsid w:val="000D099C"/>
    <w:rsid w:val="000D36F7"/>
    <w:rsid w:val="000D5D68"/>
    <w:rsid w:val="000E4DE9"/>
    <w:rsid w:val="000F2FA6"/>
    <w:rsid w:val="00106DF7"/>
    <w:rsid w:val="00107FB6"/>
    <w:rsid w:val="001144D2"/>
    <w:rsid w:val="00116866"/>
    <w:rsid w:val="00126C7A"/>
    <w:rsid w:val="00127EE4"/>
    <w:rsid w:val="00130C0C"/>
    <w:rsid w:val="001313CA"/>
    <w:rsid w:val="0013425D"/>
    <w:rsid w:val="00136229"/>
    <w:rsid w:val="00145D25"/>
    <w:rsid w:val="00157253"/>
    <w:rsid w:val="00166CED"/>
    <w:rsid w:val="00171BC3"/>
    <w:rsid w:val="001747E0"/>
    <w:rsid w:val="00185A3A"/>
    <w:rsid w:val="0019182B"/>
    <w:rsid w:val="00194739"/>
    <w:rsid w:val="00195FAE"/>
    <w:rsid w:val="00196A3A"/>
    <w:rsid w:val="001A2DFD"/>
    <w:rsid w:val="001A749B"/>
    <w:rsid w:val="001B48A5"/>
    <w:rsid w:val="001D24D6"/>
    <w:rsid w:val="001D3959"/>
    <w:rsid w:val="001D5479"/>
    <w:rsid w:val="001D78B0"/>
    <w:rsid w:val="001E014C"/>
    <w:rsid w:val="002171A9"/>
    <w:rsid w:val="00217DED"/>
    <w:rsid w:val="00225545"/>
    <w:rsid w:val="00227784"/>
    <w:rsid w:val="002329B3"/>
    <w:rsid w:val="00233866"/>
    <w:rsid w:val="00237E46"/>
    <w:rsid w:val="0026510D"/>
    <w:rsid w:val="0026572D"/>
    <w:rsid w:val="00270C27"/>
    <w:rsid w:val="00271B52"/>
    <w:rsid w:val="00272DC0"/>
    <w:rsid w:val="00273900"/>
    <w:rsid w:val="00273C56"/>
    <w:rsid w:val="002746A0"/>
    <w:rsid w:val="00276D79"/>
    <w:rsid w:val="00281328"/>
    <w:rsid w:val="002822D0"/>
    <w:rsid w:val="00284B70"/>
    <w:rsid w:val="00292142"/>
    <w:rsid w:val="002977DB"/>
    <w:rsid w:val="002A3083"/>
    <w:rsid w:val="002C23D6"/>
    <w:rsid w:val="002C4394"/>
    <w:rsid w:val="002C4CBF"/>
    <w:rsid w:val="002C696E"/>
    <w:rsid w:val="002D2C15"/>
    <w:rsid w:val="002D2DC0"/>
    <w:rsid w:val="002D2DFA"/>
    <w:rsid w:val="002D4666"/>
    <w:rsid w:val="002D6346"/>
    <w:rsid w:val="002D72F2"/>
    <w:rsid w:val="002D7D8A"/>
    <w:rsid w:val="002E2515"/>
    <w:rsid w:val="002E5078"/>
    <w:rsid w:val="00300584"/>
    <w:rsid w:val="003077E3"/>
    <w:rsid w:val="00313245"/>
    <w:rsid w:val="0031403D"/>
    <w:rsid w:val="00321AB8"/>
    <w:rsid w:val="00327438"/>
    <w:rsid w:val="00332193"/>
    <w:rsid w:val="00333EC7"/>
    <w:rsid w:val="00343286"/>
    <w:rsid w:val="00346253"/>
    <w:rsid w:val="00346ECE"/>
    <w:rsid w:val="0034758A"/>
    <w:rsid w:val="00351880"/>
    <w:rsid w:val="003526FF"/>
    <w:rsid w:val="003529B1"/>
    <w:rsid w:val="0036061E"/>
    <w:rsid w:val="003606D4"/>
    <w:rsid w:val="00364332"/>
    <w:rsid w:val="00364AE5"/>
    <w:rsid w:val="0036528A"/>
    <w:rsid w:val="003654FC"/>
    <w:rsid w:val="0036575C"/>
    <w:rsid w:val="00373C17"/>
    <w:rsid w:val="003751EF"/>
    <w:rsid w:val="00375765"/>
    <w:rsid w:val="00376B29"/>
    <w:rsid w:val="00380C18"/>
    <w:rsid w:val="00386E52"/>
    <w:rsid w:val="003A7133"/>
    <w:rsid w:val="003A79D9"/>
    <w:rsid w:val="003A7C48"/>
    <w:rsid w:val="003B0841"/>
    <w:rsid w:val="003B454B"/>
    <w:rsid w:val="003B7112"/>
    <w:rsid w:val="003C0C75"/>
    <w:rsid w:val="003C1936"/>
    <w:rsid w:val="003C4CF5"/>
    <w:rsid w:val="003E584F"/>
    <w:rsid w:val="003F5972"/>
    <w:rsid w:val="003F65B2"/>
    <w:rsid w:val="003F670F"/>
    <w:rsid w:val="003F748C"/>
    <w:rsid w:val="0040472B"/>
    <w:rsid w:val="00406604"/>
    <w:rsid w:val="00406ACC"/>
    <w:rsid w:val="00411116"/>
    <w:rsid w:val="004122A5"/>
    <w:rsid w:val="00413D30"/>
    <w:rsid w:val="004254D5"/>
    <w:rsid w:val="00430DA7"/>
    <w:rsid w:val="004362C1"/>
    <w:rsid w:val="00444286"/>
    <w:rsid w:val="00450D37"/>
    <w:rsid w:val="004604EB"/>
    <w:rsid w:val="00460CA9"/>
    <w:rsid w:val="004619D6"/>
    <w:rsid w:val="0046250F"/>
    <w:rsid w:val="00462637"/>
    <w:rsid w:val="004628AB"/>
    <w:rsid w:val="004639FD"/>
    <w:rsid w:val="0046576D"/>
    <w:rsid w:val="00481F2A"/>
    <w:rsid w:val="0048502C"/>
    <w:rsid w:val="00491915"/>
    <w:rsid w:val="004A0095"/>
    <w:rsid w:val="004A1C55"/>
    <w:rsid w:val="004B346B"/>
    <w:rsid w:val="004B71D8"/>
    <w:rsid w:val="004C335B"/>
    <w:rsid w:val="004C5223"/>
    <w:rsid w:val="004C5672"/>
    <w:rsid w:val="004D185C"/>
    <w:rsid w:val="004D73CD"/>
    <w:rsid w:val="004E43C6"/>
    <w:rsid w:val="004E559D"/>
    <w:rsid w:val="004F7DBE"/>
    <w:rsid w:val="00502169"/>
    <w:rsid w:val="005101E6"/>
    <w:rsid w:val="005129E0"/>
    <w:rsid w:val="00514151"/>
    <w:rsid w:val="0051506A"/>
    <w:rsid w:val="00517ABB"/>
    <w:rsid w:val="00517F93"/>
    <w:rsid w:val="00524FE2"/>
    <w:rsid w:val="0053010B"/>
    <w:rsid w:val="00531D4A"/>
    <w:rsid w:val="00534643"/>
    <w:rsid w:val="00534C63"/>
    <w:rsid w:val="00535413"/>
    <w:rsid w:val="00535B52"/>
    <w:rsid w:val="00543AE8"/>
    <w:rsid w:val="005452C7"/>
    <w:rsid w:val="0054583E"/>
    <w:rsid w:val="00545BDF"/>
    <w:rsid w:val="00550358"/>
    <w:rsid w:val="005504DA"/>
    <w:rsid w:val="005513BB"/>
    <w:rsid w:val="005550AA"/>
    <w:rsid w:val="00556595"/>
    <w:rsid w:val="005578B4"/>
    <w:rsid w:val="00560AE0"/>
    <w:rsid w:val="005830E5"/>
    <w:rsid w:val="0058741E"/>
    <w:rsid w:val="0058789F"/>
    <w:rsid w:val="005907A2"/>
    <w:rsid w:val="00591F57"/>
    <w:rsid w:val="00593FB0"/>
    <w:rsid w:val="005954A6"/>
    <w:rsid w:val="0059583B"/>
    <w:rsid w:val="00596F11"/>
    <w:rsid w:val="005A16BA"/>
    <w:rsid w:val="005A2D5C"/>
    <w:rsid w:val="005A4B9C"/>
    <w:rsid w:val="005B00A1"/>
    <w:rsid w:val="005B04CF"/>
    <w:rsid w:val="005C00C5"/>
    <w:rsid w:val="005C0BA0"/>
    <w:rsid w:val="005C617F"/>
    <w:rsid w:val="005D6062"/>
    <w:rsid w:val="005D7545"/>
    <w:rsid w:val="005D7885"/>
    <w:rsid w:val="005E0987"/>
    <w:rsid w:val="005E3D2F"/>
    <w:rsid w:val="005F00DA"/>
    <w:rsid w:val="005F1F0F"/>
    <w:rsid w:val="005F3952"/>
    <w:rsid w:val="00605D6D"/>
    <w:rsid w:val="00607420"/>
    <w:rsid w:val="00610507"/>
    <w:rsid w:val="00624997"/>
    <w:rsid w:val="00627463"/>
    <w:rsid w:val="00632FAE"/>
    <w:rsid w:val="006353E1"/>
    <w:rsid w:val="00637D26"/>
    <w:rsid w:val="006429C5"/>
    <w:rsid w:val="00646313"/>
    <w:rsid w:val="0064753A"/>
    <w:rsid w:val="00647B1A"/>
    <w:rsid w:val="0065603A"/>
    <w:rsid w:val="00657ED2"/>
    <w:rsid w:val="00662558"/>
    <w:rsid w:val="00663836"/>
    <w:rsid w:val="00663A84"/>
    <w:rsid w:val="006721A8"/>
    <w:rsid w:val="006728F0"/>
    <w:rsid w:val="006747E0"/>
    <w:rsid w:val="00683BC8"/>
    <w:rsid w:val="00690983"/>
    <w:rsid w:val="0069515F"/>
    <w:rsid w:val="006A1895"/>
    <w:rsid w:val="006A5B99"/>
    <w:rsid w:val="006B0C96"/>
    <w:rsid w:val="006B2084"/>
    <w:rsid w:val="006B24DC"/>
    <w:rsid w:val="006B5C4B"/>
    <w:rsid w:val="006B7DBC"/>
    <w:rsid w:val="006C315D"/>
    <w:rsid w:val="006C4EA0"/>
    <w:rsid w:val="006D0903"/>
    <w:rsid w:val="006D7B91"/>
    <w:rsid w:val="006D7D1D"/>
    <w:rsid w:val="006E331E"/>
    <w:rsid w:val="006F36CD"/>
    <w:rsid w:val="006F41D4"/>
    <w:rsid w:val="006F4899"/>
    <w:rsid w:val="006F566F"/>
    <w:rsid w:val="006F7531"/>
    <w:rsid w:val="00701BFE"/>
    <w:rsid w:val="00703EDB"/>
    <w:rsid w:val="00721806"/>
    <w:rsid w:val="00725780"/>
    <w:rsid w:val="00725BC6"/>
    <w:rsid w:val="0072668F"/>
    <w:rsid w:val="00730FC7"/>
    <w:rsid w:val="007404EA"/>
    <w:rsid w:val="0074344D"/>
    <w:rsid w:val="0075450B"/>
    <w:rsid w:val="007573A3"/>
    <w:rsid w:val="00764022"/>
    <w:rsid w:val="007719C5"/>
    <w:rsid w:val="007916B0"/>
    <w:rsid w:val="00791C6D"/>
    <w:rsid w:val="007937F7"/>
    <w:rsid w:val="007A4732"/>
    <w:rsid w:val="007A4E03"/>
    <w:rsid w:val="007A73EE"/>
    <w:rsid w:val="007B0118"/>
    <w:rsid w:val="007B337B"/>
    <w:rsid w:val="007B73BF"/>
    <w:rsid w:val="007B756D"/>
    <w:rsid w:val="007C7E47"/>
    <w:rsid w:val="007D1168"/>
    <w:rsid w:val="007D6667"/>
    <w:rsid w:val="007D72AC"/>
    <w:rsid w:val="007E11C1"/>
    <w:rsid w:val="007E18DF"/>
    <w:rsid w:val="007F08BA"/>
    <w:rsid w:val="007F0952"/>
    <w:rsid w:val="007F25EA"/>
    <w:rsid w:val="007F3247"/>
    <w:rsid w:val="007F5112"/>
    <w:rsid w:val="007F6208"/>
    <w:rsid w:val="007F6E5C"/>
    <w:rsid w:val="007F7138"/>
    <w:rsid w:val="00800DAE"/>
    <w:rsid w:val="00801B91"/>
    <w:rsid w:val="00805D15"/>
    <w:rsid w:val="00806291"/>
    <w:rsid w:val="0081094B"/>
    <w:rsid w:val="00813A06"/>
    <w:rsid w:val="00816190"/>
    <w:rsid w:val="008202BB"/>
    <w:rsid w:val="008255E5"/>
    <w:rsid w:val="00826A12"/>
    <w:rsid w:val="00832C25"/>
    <w:rsid w:val="008349E4"/>
    <w:rsid w:val="00836414"/>
    <w:rsid w:val="008461E3"/>
    <w:rsid w:val="0084621D"/>
    <w:rsid w:val="008547F4"/>
    <w:rsid w:val="00857CDA"/>
    <w:rsid w:val="008632B3"/>
    <w:rsid w:val="008734FC"/>
    <w:rsid w:val="00876481"/>
    <w:rsid w:val="00882FA5"/>
    <w:rsid w:val="00883933"/>
    <w:rsid w:val="00886B8A"/>
    <w:rsid w:val="00886EC8"/>
    <w:rsid w:val="00887A2C"/>
    <w:rsid w:val="00897F14"/>
    <w:rsid w:val="008A20C3"/>
    <w:rsid w:val="008A4113"/>
    <w:rsid w:val="008A5B1A"/>
    <w:rsid w:val="008B003B"/>
    <w:rsid w:val="008B0489"/>
    <w:rsid w:val="008C079F"/>
    <w:rsid w:val="008C26D4"/>
    <w:rsid w:val="008C52D6"/>
    <w:rsid w:val="008D6D74"/>
    <w:rsid w:val="008E2350"/>
    <w:rsid w:val="008E5988"/>
    <w:rsid w:val="008F0274"/>
    <w:rsid w:val="008F0C26"/>
    <w:rsid w:val="008F1051"/>
    <w:rsid w:val="008F107E"/>
    <w:rsid w:val="008F10A4"/>
    <w:rsid w:val="008F1D1E"/>
    <w:rsid w:val="008F46E9"/>
    <w:rsid w:val="008F57E6"/>
    <w:rsid w:val="008F7AB1"/>
    <w:rsid w:val="00900A68"/>
    <w:rsid w:val="00912541"/>
    <w:rsid w:val="00914C5B"/>
    <w:rsid w:val="00916151"/>
    <w:rsid w:val="0091743A"/>
    <w:rsid w:val="009201C3"/>
    <w:rsid w:val="00927097"/>
    <w:rsid w:val="009270F5"/>
    <w:rsid w:val="009326F8"/>
    <w:rsid w:val="00942938"/>
    <w:rsid w:val="00964FD0"/>
    <w:rsid w:val="00977750"/>
    <w:rsid w:val="00983ED3"/>
    <w:rsid w:val="009844CA"/>
    <w:rsid w:val="009846E2"/>
    <w:rsid w:val="00984896"/>
    <w:rsid w:val="009974C3"/>
    <w:rsid w:val="009B4C3C"/>
    <w:rsid w:val="009C6CCB"/>
    <w:rsid w:val="009D06CA"/>
    <w:rsid w:val="009D1047"/>
    <w:rsid w:val="009D611C"/>
    <w:rsid w:val="009E0830"/>
    <w:rsid w:val="009E0947"/>
    <w:rsid w:val="009E3349"/>
    <w:rsid w:val="009F0210"/>
    <w:rsid w:val="009F0C41"/>
    <w:rsid w:val="009F7C50"/>
    <w:rsid w:val="00A01084"/>
    <w:rsid w:val="00A10547"/>
    <w:rsid w:val="00A166BD"/>
    <w:rsid w:val="00A22A11"/>
    <w:rsid w:val="00A3052B"/>
    <w:rsid w:val="00A35A4B"/>
    <w:rsid w:val="00A41789"/>
    <w:rsid w:val="00A418C0"/>
    <w:rsid w:val="00A44449"/>
    <w:rsid w:val="00A47281"/>
    <w:rsid w:val="00A52C37"/>
    <w:rsid w:val="00A534F6"/>
    <w:rsid w:val="00A5782C"/>
    <w:rsid w:val="00A63236"/>
    <w:rsid w:val="00A655DA"/>
    <w:rsid w:val="00A702B0"/>
    <w:rsid w:val="00A73426"/>
    <w:rsid w:val="00A748DD"/>
    <w:rsid w:val="00A75753"/>
    <w:rsid w:val="00A76F41"/>
    <w:rsid w:val="00A90F8C"/>
    <w:rsid w:val="00AA0664"/>
    <w:rsid w:val="00AA4B8D"/>
    <w:rsid w:val="00AA79BE"/>
    <w:rsid w:val="00AB602F"/>
    <w:rsid w:val="00AC3344"/>
    <w:rsid w:val="00AC4603"/>
    <w:rsid w:val="00AC4F4F"/>
    <w:rsid w:val="00AD1DF5"/>
    <w:rsid w:val="00AE1380"/>
    <w:rsid w:val="00AE3192"/>
    <w:rsid w:val="00AE46F1"/>
    <w:rsid w:val="00AE4838"/>
    <w:rsid w:val="00AF2433"/>
    <w:rsid w:val="00AF6744"/>
    <w:rsid w:val="00AF72C0"/>
    <w:rsid w:val="00B052F7"/>
    <w:rsid w:val="00B12A3A"/>
    <w:rsid w:val="00B20A6A"/>
    <w:rsid w:val="00B270D2"/>
    <w:rsid w:val="00B32403"/>
    <w:rsid w:val="00B3577F"/>
    <w:rsid w:val="00B41427"/>
    <w:rsid w:val="00B47DBC"/>
    <w:rsid w:val="00B53943"/>
    <w:rsid w:val="00B61FD1"/>
    <w:rsid w:val="00B640A1"/>
    <w:rsid w:val="00B670C0"/>
    <w:rsid w:val="00B75DF6"/>
    <w:rsid w:val="00B76208"/>
    <w:rsid w:val="00B82498"/>
    <w:rsid w:val="00B95AD6"/>
    <w:rsid w:val="00BA0FA1"/>
    <w:rsid w:val="00BA6580"/>
    <w:rsid w:val="00BB7222"/>
    <w:rsid w:val="00BC2B66"/>
    <w:rsid w:val="00BC42B5"/>
    <w:rsid w:val="00BD38BD"/>
    <w:rsid w:val="00BD54A1"/>
    <w:rsid w:val="00BD635C"/>
    <w:rsid w:val="00BE0F4B"/>
    <w:rsid w:val="00BF277D"/>
    <w:rsid w:val="00BF3C09"/>
    <w:rsid w:val="00BF6D9D"/>
    <w:rsid w:val="00C0082D"/>
    <w:rsid w:val="00C0533A"/>
    <w:rsid w:val="00C10829"/>
    <w:rsid w:val="00C111A7"/>
    <w:rsid w:val="00C1242B"/>
    <w:rsid w:val="00C129EA"/>
    <w:rsid w:val="00C12E91"/>
    <w:rsid w:val="00C234B1"/>
    <w:rsid w:val="00C32AE6"/>
    <w:rsid w:val="00C411DE"/>
    <w:rsid w:val="00C43923"/>
    <w:rsid w:val="00C531E6"/>
    <w:rsid w:val="00C614A2"/>
    <w:rsid w:val="00C644D8"/>
    <w:rsid w:val="00C666EB"/>
    <w:rsid w:val="00C67374"/>
    <w:rsid w:val="00C678A6"/>
    <w:rsid w:val="00C827B0"/>
    <w:rsid w:val="00C87527"/>
    <w:rsid w:val="00C90949"/>
    <w:rsid w:val="00C9129D"/>
    <w:rsid w:val="00C95692"/>
    <w:rsid w:val="00CB3ED5"/>
    <w:rsid w:val="00CB63D7"/>
    <w:rsid w:val="00CC61E7"/>
    <w:rsid w:val="00CC6C81"/>
    <w:rsid w:val="00CD3728"/>
    <w:rsid w:val="00CD64A0"/>
    <w:rsid w:val="00CE11B1"/>
    <w:rsid w:val="00CE3501"/>
    <w:rsid w:val="00CE646C"/>
    <w:rsid w:val="00CE66E1"/>
    <w:rsid w:val="00CF0AB1"/>
    <w:rsid w:val="00CF7F35"/>
    <w:rsid w:val="00D009F2"/>
    <w:rsid w:val="00D02EAB"/>
    <w:rsid w:val="00D0616B"/>
    <w:rsid w:val="00D17A74"/>
    <w:rsid w:val="00D25296"/>
    <w:rsid w:val="00D26490"/>
    <w:rsid w:val="00D278F8"/>
    <w:rsid w:val="00D32609"/>
    <w:rsid w:val="00D32683"/>
    <w:rsid w:val="00D4241D"/>
    <w:rsid w:val="00D56759"/>
    <w:rsid w:val="00D63EB1"/>
    <w:rsid w:val="00D676F4"/>
    <w:rsid w:val="00D720E6"/>
    <w:rsid w:val="00D740AB"/>
    <w:rsid w:val="00D81979"/>
    <w:rsid w:val="00D9143C"/>
    <w:rsid w:val="00D9506F"/>
    <w:rsid w:val="00DA0DBC"/>
    <w:rsid w:val="00DA207A"/>
    <w:rsid w:val="00DC187E"/>
    <w:rsid w:val="00DC25FE"/>
    <w:rsid w:val="00DC572D"/>
    <w:rsid w:val="00DD1936"/>
    <w:rsid w:val="00DD4BEF"/>
    <w:rsid w:val="00DE1DA7"/>
    <w:rsid w:val="00DF0827"/>
    <w:rsid w:val="00DF1580"/>
    <w:rsid w:val="00DF4DFD"/>
    <w:rsid w:val="00E00179"/>
    <w:rsid w:val="00E02B5B"/>
    <w:rsid w:val="00E0714B"/>
    <w:rsid w:val="00E12089"/>
    <w:rsid w:val="00E12FB5"/>
    <w:rsid w:val="00E15E73"/>
    <w:rsid w:val="00E211F9"/>
    <w:rsid w:val="00E21FB5"/>
    <w:rsid w:val="00E230F7"/>
    <w:rsid w:val="00E27923"/>
    <w:rsid w:val="00E300CE"/>
    <w:rsid w:val="00E36D4C"/>
    <w:rsid w:val="00E406D9"/>
    <w:rsid w:val="00E422EC"/>
    <w:rsid w:val="00E5175F"/>
    <w:rsid w:val="00E53847"/>
    <w:rsid w:val="00E60DD4"/>
    <w:rsid w:val="00E610A5"/>
    <w:rsid w:val="00E62ED2"/>
    <w:rsid w:val="00E66F99"/>
    <w:rsid w:val="00E72B41"/>
    <w:rsid w:val="00EA026E"/>
    <w:rsid w:val="00EA1365"/>
    <w:rsid w:val="00EA25AA"/>
    <w:rsid w:val="00EA4233"/>
    <w:rsid w:val="00EA4E1C"/>
    <w:rsid w:val="00EA5FCE"/>
    <w:rsid w:val="00EA72AE"/>
    <w:rsid w:val="00EC1126"/>
    <w:rsid w:val="00EC3987"/>
    <w:rsid w:val="00EC6F86"/>
    <w:rsid w:val="00ED3E9E"/>
    <w:rsid w:val="00ED67AA"/>
    <w:rsid w:val="00ED75D6"/>
    <w:rsid w:val="00EE53B2"/>
    <w:rsid w:val="00F04FB6"/>
    <w:rsid w:val="00F05D39"/>
    <w:rsid w:val="00F06F4D"/>
    <w:rsid w:val="00F14C9A"/>
    <w:rsid w:val="00F34FB3"/>
    <w:rsid w:val="00F34FD1"/>
    <w:rsid w:val="00F35193"/>
    <w:rsid w:val="00F37BDA"/>
    <w:rsid w:val="00F43E08"/>
    <w:rsid w:val="00F56148"/>
    <w:rsid w:val="00F60FE2"/>
    <w:rsid w:val="00F65A86"/>
    <w:rsid w:val="00F7026A"/>
    <w:rsid w:val="00F7108D"/>
    <w:rsid w:val="00F732EF"/>
    <w:rsid w:val="00F77F91"/>
    <w:rsid w:val="00F812E1"/>
    <w:rsid w:val="00F82247"/>
    <w:rsid w:val="00F824BD"/>
    <w:rsid w:val="00F9089B"/>
    <w:rsid w:val="00F9133B"/>
    <w:rsid w:val="00F91D77"/>
    <w:rsid w:val="00FA47F5"/>
    <w:rsid w:val="00FA7530"/>
    <w:rsid w:val="00FA79B9"/>
    <w:rsid w:val="00FA7B11"/>
    <w:rsid w:val="00FB0948"/>
    <w:rsid w:val="00FB22B2"/>
    <w:rsid w:val="00FB7772"/>
    <w:rsid w:val="00FC2467"/>
    <w:rsid w:val="00FC2874"/>
    <w:rsid w:val="00FC3824"/>
    <w:rsid w:val="00FC474E"/>
    <w:rsid w:val="00FC5FB7"/>
    <w:rsid w:val="00FC73FA"/>
    <w:rsid w:val="00FD0D0F"/>
    <w:rsid w:val="00FE346C"/>
    <w:rsid w:val="00FF5141"/>
    <w:rsid w:val="00FF77F5"/>
    <w:rsid w:val="00FF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AEF0E4"/>
  <w15:chartTrackingRefBased/>
  <w15:docId w15:val="{FE820B51-43A0-493D-91DC-EE1BBF02B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0C49A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C52D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270D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9133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616B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0C49AE"/>
    <w:rPr>
      <w:rFonts w:ascii="宋体" w:eastAsia="宋体" w:hAnsi="宋体" w:cs="宋体"/>
      <w:b/>
      <w:bCs/>
      <w:kern w:val="36"/>
      <w:sz w:val="48"/>
      <w:szCs w:val="48"/>
    </w:rPr>
  </w:style>
  <w:style w:type="table" w:styleId="a4">
    <w:name w:val="Table Grid"/>
    <w:basedOn w:val="a1"/>
    <w:uiPriority w:val="39"/>
    <w:rsid w:val="00D17A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Strong"/>
    <w:basedOn w:val="a0"/>
    <w:uiPriority w:val="22"/>
    <w:qFormat/>
    <w:rsid w:val="00272DC0"/>
    <w:rPr>
      <w:b/>
      <w:bCs/>
    </w:rPr>
  </w:style>
  <w:style w:type="character" w:customStyle="1" w:styleId="30">
    <w:name w:val="标题 3 字符"/>
    <w:basedOn w:val="a0"/>
    <w:link w:val="3"/>
    <w:uiPriority w:val="9"/>
    <w:semiHidden/>
    <w:rsid w:val="00B270D2"/>
    <w:rPr>
      <w:b/>
      <w:bCs/>
      <w:sz w:val="32"/>
      <w:szCs w:val="32"/>
    </w:rPr>
  </w:style>
  <w:style w:type="paragraph" w:styleId="a6">
    <w:name w:val="Revision"/>
    <w:hidden/>
    <w:uiPriority w:val="99"/>
    <w:semiHidden/>
    <w:rsid w:val="00647B1A"/>
  </w:style>
  <w:style w:type="paragraph" w:styleId="a7">
    <w:name w:val="Balloon Text"/>
    <w:basedOn w:val="a"/>
    <w:link w:val="a8"/>
    <w:uiPriority w:val="99"/>
    <w:semiHidden/>
    <w:unhideWhenUsed/>
    <w:rsid w:val="00647B1A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47B1A"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5D7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5D7885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5D78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5D7885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semiHidden/>
    <w:rsid w:val="008C52D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unhideWhenUsed/>
    <w:rsid w:val="006A189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6A1895"/>
    <w:rPr>
      <w:rFonts w:ascii="宋体" w:eastAsia="宋体" w:hAnsi="宋体" w:cs="宋体"/>
      <w:kern w:val="0"/>
      <w:sz w:val="24"/>
      <w:szCs w:val="24"/>
    </w:rPr>
  </w:style>
  <w:style w:type="paragraph" w:styleId="ad">
    <w:name w:val="Normal (Web)"/>
    <w:basedOn w:val="a"/>
    <w:uiPriority w:val="99"/>
    <w:unhideWhenUsed/>
    <w:rsid w:val="00D740A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e">
    <w:name w:val="Hyperlink"/>
    <w:basedOn w:val="a0"/>
    <w:uiPriority w:val="99"/>
    <w:semiHidden/>
    <w:unhideWhenUsed/>
    <w:rsid w:val="00AC4603"/>
    <w:rPr>
      <w:color w:val="0000FF"/>
      <w:u w:val="single"/>
    </w:rPr>
  </w:style>
  <w:style w:type="character" w:customStyle="1" w:styleId="40">
    <w:name w:val="标题 4 字符"/>
    <w:basedOn w:val="a0"/>
    <w:link w:val="4"/>
    <w:uiPriority w:val="9"/>
    <w:semiHidden/>
    <w:rsid w:val="00F9133B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35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30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50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8861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31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96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5415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49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8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45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00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36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5450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24833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28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63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091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5</TotalTime>
  <Pages>10</Pages>
  <Words>2387</Words>
  <Characters>13608</Characters>
  <Application>Microsoft Office Word</Application>
  <DocSecurity>0</DocSecurity>
  <Lines>113</Lines>
  <Paragraphs>31</Paragraphs>
  <ScaleCrop>false</ScaleCrop>
  <Company/>
  <LinksUpToDate>false</LinksUpToDate>
  <CharactersWithSpaces>1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明远</dc:creator>
  <cp:keywords/>
  <dc:description/>
  <cp:lastModifiedBy>朱 明远</cp:lastModifiedBy>
  <cp:revision>207</cp:revision>
  <cp:lastPrinted>2020-04-25T07:53:00Z</cp:lastPrinted>
  <dcterms:created xsi:type="dcterms:W3CDTF">2020-03-27T10:12:00Z</dcterms:created>
  <dcterms:modified xsi:type="dcterms:W3CDTF">2020-04-30T07:23:00Z</dcterms:modified>
</cp:coreProperties>
</file>